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684AC" w14:textId="77777777" w:rsidR="00707711" w:rsidRPr="00831185" w:rsidRDefault="00FA73FC" w:rsidP="00707711">
      <w:pPr>
        <w:widowControl w:val="0"/>
        <w:autoSpaceDE w:val="0"/>
        <w:autoSpaceDN w:val="0"/>
        <w:adjustRightInd w:val="0"/>
        <w:jc w:val="center"/>
        <w:rPr>
          <w:lang w:val="fr-FR" w:bidi="en-US"/>
        </w:rPr>
      </w:pPr>
      <w:bookmarkStart w:id="0" w:name="_GoBack"/>
      <w:bookmarkEnd w:id="0"/>
      <w:r w:rsidRPr="00831185">
        <w:rPr>
          <w:noProof/>
          <w:lang w:val="en-CA" w:eastAsia="en-CA"/>
        </w:rPr>
        <w:drawing>
          <wp:anchor distT="0" distB="0" distL="114300" distR="114300" simplePos="0" relativeHeight="251656192" behindDoc="1" locked="0" layoutInCell="1" allowOverlap="1" wp14:anchorId="357A44B2" wp14:editId="2EAA3C27">
            <wp:simplePos x="0" y="0"/>
            <wp:positionH relativeFrom="column">
              <wp:posOffset>0</wp:posOffset>
            </wp:positionH>
            <wp:positionV relativeFrom="paragraph">
              <wp:posOffset>-57150</wp:posOffset>
            </wp:positionV>
            <wp:extent cx="685800" cy="749300"/>
            <wp:effectExtent l="0" t="0" r="0" b="0"/>
            <wp:wrapNone/>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749300"/>
                    </a:xfrm>
                    <a:prstGeom prst="rect">
                      <a:avLst/>
                    </a:prstGeom>
                    <a:noFill/>
                  </pic:spPr>
                </pic:pic>
              </a:graphicData>
            </a:graphic>
            <wp14:sizeRelH relativeFrom="page">
              <wp14:pctWidth>0</wp14:pctWidth>
            </wp14:sizeRelH>
            <wp14:sizeRelV relativeFrom="page">
              <wp14:pctHeight>0</wp14:pctHeight>
            </wp14:sizeRelV>
          </wp:anchor>
        </w:drawing>
      </w:r>
      <w:r w:rsidRPr="00831185">
        <w:rPr>
          <w:noProof/>
          <w:lang w:val="en-CA" w:eastAsia="en-CA"/>
        </w:rPr>
        <w:drawing>
          <wp:anchor distT="0" distB="0" distL="114300" distR="114300" simplePos="0" relativeHeight="251659264" behindDoc="1" locked="0" layoutInCell="1" allowOverlap="1" wp14:anchorId="53D275B0" wp14:editId="4BF9D2C1">
            <wp:simplePos x="0" y="0"/>
            <wp:positionH relativeFrom="column">
              <wp:posOffset>4864100</wp:posOffset>
            </wp:positionH>
            <wp:positionV relativeFrom="paragraph">
              <wp:posOffset>-57150</wp:posOffset>
            </wp:positionV>
            <wp:extent cx="685800" cy="749300"/>
            <wp:effectExtent l="0" t="0" r="0" b="0"/>
            <wp:wrapNone/>
            <wp:docPr id="3"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749300"/>
                    </a:xfrm>
                    <a:prstGeom prst="rect">
                      <a:avLst/>
                    </a:prstGeom>
                    <a:noFill/>
                  </pic:spPr>
                </pic:pic>
              </a:graphicData>
            </a:graphic>
            <wp14:sizeRelH relativeFrom="page">
              <wp14:pctWidth>0</wp14:pctWidth>
            </wp14:sizeRelH>
            <wp14:sizeRelV relativeFrom="page">
              <wp14:pctHeight>0</wp14:pctHeight>
            </wp14:sizeRelV>
          </wp:anchor>
        </w:drawing>
      </w:r>
      <w:r w:rsidR="00707711" w:rsidRPr="00831185">
        <w:rPr>
          <w:b/>
          <w:bCs/>
          <w:color w:val="DA2E12"/>
          <w:lang w:val="fr-FR" w:bidi="en-US"/>
        </w:rPr>
        <w:t>CANADIAN BIOMATERIALS SOCIETY</w:t>
      </w:r>
    </w:p>
    <w:p w14:paraId="5C9CAA20" w14:textId="77777777" w:rsidR="00707711" w:rsidRPr="00831185" w:rsidRDefault="00707711" w:rsidP="00707711">
      <w:pPr>
        <w:jc w:val="center"/>
        <w:rPr>
          <w:lang w:val="fr-FR"/>
        </w:rPr>
      </w:pPr>
      <w:r w:rsidRPr="00831185">
        <w:rPr>
          <w:b/>
          <w:bCs/>
          <w:color w:val="DA2E12"/>
          <w:lang w:val="fr-FR" w:bidi="en-US"/>
        </w:rPr>
        <w:t>SOCIÉTÉ CANADIENNE DES BIOMATÉRIAUX</w:t>
      </w:r>
    </w:p>
    <w:p w14:paraId="01378058" w14:textId="77777777" w:rsidR="00707711" w:rsidRPr="00831185" w:rsidRDefault="00707711">
      <w:pPr>
        <w:rPr>
          <w:lang w:val="fr-FR"/>
        </w:rPr>
      </w:pPr>
    </w:p>
    <w:p w14:paraId="494366F7" w14:textId="77777777" w:rsidR="00707711" w:rsidRPr="00831185" w:rsidRDefault="00707711">
      <w:pPr>
        <w:rPr>
          <w:lang w:val="fr-FR"/>
        </w:rPr>
      </w:pPr>
    </w:p>
    <w:p w14:paraId="39D1F802" w14:textId="77777777" w:rsidR="00707711" w:rsidRPr="00831185" w:rsidRDefault="00975A2B" w:rsidP="00A35363">
      <w:pPr>
        <w:jc w:val="center"/>
        <w:rPr>
          <w:b/>
        </w:rPr>
      </w:pPr>
      <w:r w:rsidRPr="00831185">
        <w:rPr>
          <w:b/>
        </w:rPr>
        <w:t>Annual General</w:t>
      </w:r>
      <w:r w:rsidR="00707711" w:rsidRPr="00831185">
        <w:rPr>
          <w:b/>
        </w:rPr>
        <w:t xml:space="preserve"> Meeting</w:t>
      </w:r>
      <w:r w:rsidR="005F43F8" w:rsidRPr="00831185">
        <w:rPr>
          <w:rStyle w:val="FootnoteReference"/>
          <w:b/>
        </w:rPr>
        <w:footnoteReference w:id="1"/>
      </w:r>
    </w:p>
    <w:p w14:paraId="472447B5" w14:textId="77777777" w:rsidR="00707711" w:rsidRPr="00831185" w:rsidRDefault="009E75BE" w:rsidP="00B23419">
      <w:pPr>
        <w:jc w:val="center"/>
        <w:rPr>
          <w:b/>
        </w:rPr>
      </w:pPr>
      <w:r w:rsidRPr="00831185">
        <w:rPr>
          <w:b/>
        </w:rPr>
        <w:t xml:space="preserve">May </w:t>
      </w:r>
      <w:r w:rsidR="00831F9D" w:rsidRPr="00831185">
        <w:rPr>
          <w:b/>
        </w:rPr>
        <w:t>22</w:t>
      </w:r>
      <w:r w:rsidRPr="00831185">
        <w:rPr>
          <w:b/>
        </w:rPr>
        <w:t xml:space="preserve">, </w:t>
      </w:r>
      <w:r w:rsidR="00B23419" w:rsidRPr="00831185">
        <w:rPr>
          <w:b/>
        </w:rPr>
        <w:t>201</w:t>
      </w:r>
      <w:r w:rsidR="00831F9D" w:rsidRPr="00831185">
        <w:rPr>
          <w:b/>
        </w:rPr>
        <w:t>9</w:t>
      </w:r>
    </w:p>
    <w:p w14:paraId="55DFC292" w14:textId="77777777" w:rsidR="00A35363" w:rsidRPr="00831185" w:rsidRDefault="00975A2B" w:rsidP="00A35363">
      <w:pPr>
        <w:jc w:val="center"/>
        <w:rPr>
          <w:b/>
        </w:rPr>
      </w:pPr>
      <w:r w:rsidRPr="00831185">
        <w:rPr>
          <w:b/>
        </w:rPr>
        <w:t>12</w:t>
      </w:r>
      <w:r w:rsidR="00CB725B" w:rsidRPr="00831185">
        <w:rPr>
          <w:b/>
        </w:rPr>
        <w:t>:</w:t>
      </w:r>
      <w:r w:rsidR="00F46695" w:rsidRPr="00831185">
        <w:rPr>
          <w:b/>
        </w:rPr>
        <w:t>00</w:t>
      </w:r>
      <w:r w:rsidR="00A35363" w:rsidRPr="00831185">
        <w:rPr>
          <w:b/>
        </w:rPr>
        <w:t xml:space="preserve"> </w:t>
      </w:r>
      <w:r w:rsidR="00CB725B" w:rsidRPr="00831185">
        <w:rPr>
          <w:b/>
        </w:rPr>
        <w:t>–</w:t>
      </w:r>
      <w:r w:rsidR="00A35363" w:rsidRPr="00831185">
        <w:rPr>
          <w:b/>
        </w:rPr>
        <w:t xml:space="preserve"> </w:t>
      </w:r>
      <w:r w:rsidR="00F46695" w:rsidRPr="00831185">
        <w:rPr>
          <w:b/>
        </w:rPr>
        <w:t>1</w:t>
      </w:r>
      <w:r w:rsidR="00962202" w:rsidRPr="00831185">
        <w:rPr>
          <w:b/>
        </w:rPr>
        <w:t>:</w:t>
      </w:r>
      <w:r w:rsidR="005F43F8" w:rsidRPr="00831185">
        <w:rPr>
          <w:b/>
        </w:rPr>
        <w:t>45</w:t>
      </w:r>
      <w:r w:rsidR="00211E2B" w:rsidRPr="00831185">
        <w:rPr>
          <w:b/>
        </w:rPr>
        <w:t xml:space="preserve"> PM</w:t>
      </w:r>
      <w:r w:rsidR="00A35363" w:rsidRPr="00831185">
        <w:rPr>
          <w:b/>
        </w:rPr>
        <w:t xml:space="preserve"> (</w:t>
      </w:r>
      <w:r w:rsidR="00831F9D" w:rsidRPr="00831185">
        <w:rPr>
          <w:b/>
        </w:rPr>
        <w:t>E</w:t>
      </w:r>
      <w:r w:rsidR="00F46695" w:rsidRPr="00831185">
        <w:rPr>
          <w:b/>
        </w:rPr>
        <w:t>ST</w:t>
      </w:r>
      <w:r w:rsidR="00A35363" w:rsidRPr="00831185">
        <w:rPr>
          <w:b/>
        </w:rPr>
        <w:t>)</w:t>
      </w:r>
    </w:p>
    <w:p w14:paraId="04383063" w14:textId="77777777" w:rsidR="00F51C6E" w:rsidRDefault="00F51C6E" w:rsidP="00A35363">
      <w:pPr>
        <w:jc w:val="center"/>
        <w:rPr>
          <w:b/>
        </w:rPr>
      </w:pPr>
    </w:p>
    <w:p w14:paraId="7AA4F52B" w14:textId="77777777" w:rsidR="00975A2B" w:rsidRPr="00831185" w:rsidRDefault="00AD3E2C" w:rsidP="00A35363">
      <w:pPr>
        <w:jc w:val="center"/>
        <w:rPr>
          <w:b/>
        </w:rPr>
      </w:pPr>
      <w:r w:rsidRPr="00831185">
        <w:rPr>
          <w:b/>
        </w:rPr>
        <w:t xml:space="preserve">Hotel </w:t>
      </w:r>
      <w:r w:rsidR="00831F9D" w:rsidRPr="00831185">
        <w:rPr>
          <w:b/>
        </w:rPr>
        <w:t>Le Concorde</w:t>
      </w:r>
      <w:r w:rsidR="006A768B" w:rsidRPr="00831185">
        <w:rPr>
          <w:b/>
        </w:rPr>
        <w:t xml:space="preserve">, </w:t>
      </w:r>
      <w:r w:rsidR="00831F9D" w:rsidRPr="00831185">
        <w:rPr>
          <w:b/>
        </w:rPr>
        <w:t>Suzor</w:t>
      </w:r>
      <w:r w:rsidR="00A4174B" w:rsidRPr="00831185">
        <w:rPr>
          <w:b/>
        </w:rPr>
        <w:t xml:space="preserve"> Room – </w:t>
      </w:r>
      <w:r w:rsidR="00831F9D" w:rsidRPr="00831185">
        <w:rPr>
          <w:b/>
        </w:rPr>
        <w:t>Quebec City</w:t>
      </w:r>
      <w:r w:rsidR="00A4174B" w:rsidRPr="00831185">
        <w:rPr>
          <w:b/>
        </w:rPr>
        <w:t xml:space="preserve">. </w:t>
      </w:r>
    </w:p>
    <w:p w14:paraId="255E5D19" w14:textId="77777777" w:rsidR="00707711" w:rsidRPr="00831185" w:rsidRDefault="00707711"/>
    <w:p w14:paraId="30263FE8" w14:textId="77777777" w:rsidR="00831F9D" w:rsidRPr="00831185" w:rsidRDefault="00831F9D" w:rsidP="00C55AF3">
      <w:pPr>
        <w:rPr>
          <w:color w:val="000000"/>
        </w:rPr>
      </w:pPr>
    </w:p>
    <w:p w14:paraId="466E671F" w14:textId="77777777" w:rsidR="00ED7BA6" w:rsidRPr="00831185" w:rsidRDefault="00F51C6E" w:rsidP="00C01FC1">
      <w:pPr>
        <w:numPr>
          <w:ilvl w:val="0"/>
          <w:numId w:val="1"/>
        </w:numPr>
        <w:tabs>
          <w:tab w:val="clear" w:pos="720"/>
          <w:tab w:val="num" w:pos="900"/>
        </w:tabs>
        <w:spacing w:after="120"/>
        <w:ind w:left="0" w:firstLine="0"/>
        <w:jc w:val="both"/>
        <w:rPr>
          <w:b/>
          <w:color w:val="000000"/>
        </w:rPr>
      </w:pPr>
      <w:r>
        <w:rPr>
          <w:b/>
          <w:color w:val="000000"/>
        </w:rPr>
        <w:t>Call to Order and a</w:t>
      </w:r>
      <w:r w:rsidR="00211E2B" w:rsidRPr="00831185">
        <w:rPr>
          <w:b/>
          <w:color w:val="000000"/>
        </w:rPr>
        <w:t>pproval of the A</w:t>
      </w:r>
      <w:r w:rsidR="00013161" w:rsidRPr="00831185">
        <w:rPr>
          <w:b/>
          <w:color w:val="000000"/>
        </w:rPr>
        <w:t xml:space="preserve">genda </w:t>
      </w:r>
      <w:r w:rsidR="00E80AEE" w:rsidRPr="00831185">
        <w:rPr>
          <w:b/>
          <w:color w:val="000000"/>
        </w:rPr>
        <w:t>(</w:t>
      </w:r>
      <w:r w:rsidR="00831F9D" w:rsidRPr="00831185">
        <w:rPr>
          <w:b/>
          <w:color w:val="000000"/>
        </w:rPr>
        <w:t>Sophie Lerouge</w:t>
      </w:r>
      <w:r w:rsidR="00AD3EFE" w:rsidRPr="00831185">
        <w:rPr>
          <w:b/>
          <w:color w:val="000000"/>
        </w:rPr>
        <w:t>)</w:t>
      </w:r>
    </w:p>
    <w:p w14:paraId="1476E0D0" w14:textId="77777777" w:rsidR="00F51C6E" w:rsidRDefault="00F51C6E" w:rsidP="00C01FC1">
      <w:pPr>
        <w:spacing w:after="120"/>
        <w:jc w:val="both"/>
        <w:rPr>
          <w:color w:val="000000"/>
        </w:rPr>
      </w:pPr>
      <w:r>
        <w:rPr>
          <w:color w:val="000000"/>
        </w:rPr>
        <w:t xml:space="preserve">The meeting was called to Order by CBS President, </w:t>
      </w:r>
      <w:r w:rsidRPr="00831185">
        <w:rPr>
          <w:color w:val="000000"/>
        </w:rPr>
        <w:t xml:space="preserve">Sophie Lerouge </w:t>
      </w:r>
      <w:r>
        <w:rPr>
          <w:color w:val="000000"/>
        </w:rPr>
        <w:t>at 12:15pm.</w:t>
      </w:r>
    </w:p>
    <w:p w14:paraId="2F9B4928" w14:textId="77777777" w:rsidR="00831F9D" w:rsidRPr="00831185" w:rsidRDefault="00F51C6E" w:rsidP="00C01FC1">
      <w:pPr>
        <w:spacing w:after="120"/>
        <w:jc w:val="both"/>
        <w:rPr>
          <w:color w:val="000000"/>
        </w:rPr>
      </w:pPr>
      <w:r>
        <w:rPr>
          <w:color w:val="000000"/>
        </w:rPr>
        <w:t>The motion to approve the Agenda was put forward by</w:t>
      </w:r>
      <w:r w:rsidR="00D40E9A" w:rsidRPr="00831185">
        <w:rPr>
          <w:color w:val="000000"/>
        </w:rPr>
        <w:t xml:space="preserve"> Sophie Lerouge</w:t>
      </w:r>
      <w:r>
        <w:rPr>
          <w:color w:val="000000"/>
        </w:rPr>
        <w:t xml:space="preserve"> and seconded by</w:t>
      </w:r>
      <w:r w:rsidR="00D40E9A" w:rsidRPr="00831185">
        <w:rPr>
          <w:color w:val="000000"/>
        </w:rPr>
        <w:t xml:space="preserve"> </w:t>
      </w:r>
      <w:r w:rsidR="00831F9D" w:rsidRPr="00831185">
        <w:rPr>
          <w:color w:val="000000"/>
        </w:rPr>
        <w:t>Tom Willett</w:t>
      </w:r>
      <w:r>
        <w:rPr>
          <w:color w:val="000000"/>
        </w:rPr>
        <w:t xml:space="preserve">. </w:t>
      </w:r>
      <w:r w:rsidR="00D40E9A" w:rsidRPr="00831185">
        <w:rPr>
          <w:color w:val="000000"/>
        </w:rPr>
        <w:t xml:space="preserve"> </w:t>
      </w:r>
      <w:r w:rsidR="00831F9D" w:rsidRPr="00831185">
        <w:rPr>
          <w:color w:val="000000"/>
        </w:rPr>
        <w:t xml:space="preserve">The motion to approve the agenda as distributed </w:t>
      </w:r>
      <w:r w:rsidR="005F43F8" w:rsidRPr="00831185">
        <w:rPr>
          <w:color w:val="000000"/>
        </w:rPr>
        <w:t xml:space="preserve">was </w:t>
      </w:r>
      <w:r w:rsidR="00831185" w:rsidRPr="00831185">
        <w:rPr>
          <w:color w:val="000000"/>
        </w:rPr>
        <w:t xml:space="preserve">unanimously </w:t>
      </w:r>
      <w:r w:rsidR="005F43F8" w:rsidRPr="00831185">
        <w:rPr>
          <w:color w:val="000000"/>
        </w:rPr>
        <w:t xml:space="preserve">carried. </w:t>
      </w:r>
    </w:p>
    <w:p w14:paraId="735242D8" w14:textId="77777777" w:rsidR="0022107C" w:rsidRPr="00831185" w:rsidRDefault="00E80AEE" w:rsidP="00C01FC1">
      <w:pPr>
        <w:numPr>
          <w:ilvl w:val="0"/>
          <w:numId w:val="1"/>
        </w:numPr>
        <w:tabs>
          <w:tab w:val="clear" w:pos="720"/>
          <w:tab w:val="num" w:pos="0"/>
        </w:tabs>
        <w:ind w:left="0" w:firstLine="0"/>
        <w:jc w:val="both"/>
        <w:rPr>
          <w:b/>
          <w:color w:val="000000"/>
        </w:rPr>
      </w:pPr>
      <w:r w:rsidRPr="00831185">
        <w:rPr>
          <w:b/>
          <w:color w:val="000000"/>
        </w:rPr>
        <w:t xml:space="preserve">Approval of the </w:t>
      </w:r>
      <w:r w:rsidR="00B41690">
        <w:rPr>
          <w:b/>
          <w:color w:val="000000"/>
        </w:rPr>
        <w:t>M</w:t>
      </w:r>
      <w:r w:rsidRPr="00831185">
        <w:rPr>
          <w:b/>
          <w:color w:val="000000"/>
        </w:rPr>
        <w:t xml:space="preserve">inutes from the </w:t>
      </w:r>
      <w:r w:rsidR="006A768B" w:rsidRPr="00831185">
        <w:rPr>
          <w:b/>
          <w:color w:val="000000"/>
        </w:rPr>
        <w:t>201</w:t>
      </w:r>
      <w:r w:rsidR="005F43F8" w:rsidRPr="00831185">
        <w:rPr>
          <w:b/>
          <w:color w:val="000000"/>
        </w:rPr>
        <w:t>8</w:t>
      </w:r>
      <w:r w:rsidR="00B23419" w:rsidRPr="00831185">
        <w:rPr>
          <w:b/>
          <w:color w:val="000000"/>
        </w:rPr>
        <w:t xml:space="preserve"> </w:t>
      </w:r>
      <w:r w:rsidR="0074393F" w:rsidRPr="00831185">
        <w:rPr>
          <w:b/>
          <w:color w:val="000000"/>
        </w:rPr>
        <w:t>AGM</w:t>
      </w:r>
      <w:r w:rsidR="00016118" w:rsidRPr="00831185">
        <w:rPr>
          <w:b/>
          <w:color w:val="000000"/>
        </w:rPr>
        <w:t xml:space="preserve">, </w:t>
      </w:r>
      <w:r w:rsidR="00DB2605" w:rsidRPr="00831185">
        <w:rPr>
          <w:b/>
          <w:color w:val="000000"/>
        </w:rPr>
        <w:t>May</w:t>
      </w:r>
      <w:r w:rsidR="001735F5" w:rsidRPr="00831185">
        <w:rPr>
          <w:b/>
          <w:color w:val="000000"/>
        </w:rPr>
        <w:t xml:space="preserve"> </w:t>
      </w:r>
      <w:r w:rsidR="005F43F8" w:rsidRPr="00831185">
        <w:rPr>
          <w:b/>
          <w:color w:val="000000"/>
        </w:rPr>
        <w:t>17</w:t>
      </w:r>
      <w:r w:rsidR="006A768B" w:rsidRPr="00831185">
        <w:rPr>
          <w:b/>
          <w:color w:val="000000"/>
        </w:rPr>
        <w:t xml:space="preserve">, </w:t>
      </w:r>
      <w:r w:rsidR="00B23419" w:rsidRPr="00831185">
        <w:rPr>
          <w:b/>
          <w:color w:val="000000"/>
        </w:rPr>
        <w:t>201</w:t>
      </w:r>
      <w:r w:rsidR="005F43F8" w:rsidRPr="00831185">
        <w:rPr>
          <w:b/>
          <w:color w:val="000000"/>
        </w:rPr>
        <w:t>8</w:t>
      </w:r>
      <w:r w:rsidR="00B23419" w:rsidRPr="00831185">
        <w:rPr>
          <w:b/>
          <w:color w:val="000000"/>
        </w:rPr>
        <w:t xml:space="preserve"> </w:t>
      </w:r>
      <w:r w:rsidR="00383AA7" w:rsidRPr="00831185">
        <w:rPr>
          <w:b/>
          <w:color w:val="000000"/>
        </w:rPr>
        <w:t>(</w:t>
      </w:r>
      <w:r w:rsidR="00831185" w:rsidRPr="00831185">
        <w:rPr>
          <w:b/>
          <w:color w:val="000000"/>
        </w:rPr>
        <w:t xml:space="preserve">moved by </w:t>
      </w:r>
      <w:r w:rsidR="005F43F8" w:rsidRPr="00831185">
        <w:rPr>
          <w:b/>
          <w:color w:val="000000"/>
        </w:rPr>
        <w:t>Sophie Lerouge</w:t>
      </w:r>
      <w:r w:rsidR="00975A2B" w:rsidRPr="00831185">
        <w:rPr>
          <w:b/>
          <w:color w:val="000000"/>
        </w:rPr>
        <w:t>)</w:t>
      </w:r>
    </w:p>
    <w:p w14:paraId="35DB44F7" w14:textId="77777777" w:rsidR="00831185" w:rsidRPr="00831185" w:rsidRDefault="00831185" w:rsidP="00831185">
      <w:pPr>
        <w:jc w:val="both"/>
        <w:rPr>
          <w:b/>
          <w:color w:val="000000"/>
        </w:rPr>
      </w:pPr>
    </w:p>
    <w:p w14:paraId="37F1922B" w14:textId="77777777" w:rsidR="00D40E9A" w:rsidRPr="00831185" w:rsidRDefault="005F43F8" w:rsidP="00B41690">
      <w:pPr>
        <w:tabs>
          <w:tab w:val="num" w:pos="0"/>
        </w:tabs>
        <w:spacing w:line="288" w:lineRule="auto"/>
        <w:jc w:val="both"/>
        <w:rPr>
          <w:color w:val="000000"/>
        </w:rPr>
      </w:pPr>
      <w:r w:rsidRPr="00831185">
        <w:rPr>
          <w:color w:val="000000"/>
        </w:rPr>
        <w:t xml:space="preserve">The </w:t>
      </w:r>
      <w:r w:rsidR="00B41690">
        <w:rPr>
          <w:color w:val="000000"/>
        </w:rPr>
        <w:t>M</w:t>
      </w:r>
      <w:r w:rsidRPr="00831185">
        <w:rPr>
          <w:color w:val="000000"/>
        </w:rPr>
        <w:t xml:space="preserve">inutes of the 2018 AGM that took place in Victoria BC were approved by the CBS Board of Directors at its Teleconference meeting </w:t>
      </w:r>
      <w:r w:rsidR="001B3796" w:rsidRPr="00831185">
        <w:rPr>
          <w:color w:val="000000"/>
        </w:rPr>
        <w:t xml:space="preserve">on </w:t>
      </w:r>
      <w:r w:rsidRPr="00831185">
        <w:rPr>
          <w:color w:val="000000"/>
        </w:rPr>
        <w:t>July 10</w:t>
      </w:r>
      <w:r w:rsidR="001B3796" w:rsidRPr="00831185">
        <w:rPr>
          <w:color w:val="000000"/>
        </w:rPr>
        <w:t>, 201</w:t>
      </w:r>
      <w:r w:rsidRPr="00831185">
        <w:rPr>
          <w:color w:val="000000"/>
        </w:rPr>
        <w:t>8</w:t>
      </w:r>
      <w:r w:rsidR="001B3796" w:rsidRPr="00831185">
        <w:rPr>
          <w:color w:val="000000"/>
        </w:rPr>
        <w:t>.</w:t>
      </w:r>
      <w:r w:rsidR="009C0A72" w:rsidRPr="00831185">
        <w:rPr>
          <w:color w:val="000000"/>
        </w:rPr>
        <w:t xml:space="preserve"> </w:t>
      </w:r>
      <w:r w:rsidRPr="00831185">
        <w:rPr>
          <w:color w:val="000000"/>
        </w:rPr>
        <w:t xml:space="preserve"> The Board-approved </w:t>
      </w:r>
      <w:r w:rsidR="00B41690">
        <w:rPr>
          <w:color w:val="000000"/>
        </w:rPr>
        <w:t>M</w:t>
      </w:r>
      <w:r w:rsidR="001B3796" w:rsidRPr="00831185">
        <w:rPr>
          <w:color w:val="000000"/>
        </w:rPr>
        <w:t xml:space="preserve">inutes were </w:t>
      </w:r>
      <w:r w:rsidR="00F51C6E">
        <w:rPr>
          <w:color w:val="000000"/>
        </w:rPr>
        <w:t xml:space="preserve">then </w:t>
      </w:r>
      <w:r w:rsidR="001B3796" w:rsidRPr="00831185">
        <w:rPr>
          <w:color w:val="000000"/>
        </w:rPr>
        <w:t xml:space="preserve">posted on the CBS website </w:t>
      </w:r>
      <w:r w:rsidRPr="00831185">
        <w:rPr>
          <w:color w:val="000000"/>
        </w:rPr>
        <w:t xml:space="preserve">on May 7, 2019 for the general membership. </w:t>
      </w:r>
      <w:r w:rsidR="00831185" w:rsidRPr="00831185">
        <w:rPr>
          <w:color w:val="000000"/>
        </w:rPr>
        <w:t xml:space="preserve">The </w:t>
      </w:r>
      <w:r w:rsidR="00F51C6E">
        <w:rPr>
          <w:color w:val="000000"/>
        </w:rPr>
        <w:t>P</w:t>
      </w:r>
      <w:r w:rsidR="00831185" w:rsidRPr="00831185">
        <w:rPr>
          <w:color w:val="000000"/>
        </w:rPr>
        <w:t xml:space="preserve">resident did not receive any corrections on the </w:t>
      </w:r>
      <w:r w:rsidR="00F51C6E">
        <w:rPr>
          <w:color w:val="000000"/>
        </w:rPr>
        <w:t>M</w:t>
      </w:r>
      <w:r w:rsidR="00831185" w:rsidRPr="00831185">
        <w:rPr>
          <w:color w:val="000000"/>
        </w:rPr>
        <w:t xml:space="preserve">inutes and the motion to adopt the 2018 AGM </w:t>
      </w:r>
      <w:r w:rsidR="00F51C6E">
        <w:rPr>
          <w:color w:val="000000"/>
        </w:rPr>
        <w:t>M</w:t>
      </w:r>
      <w:r w:rsidR="00831185" w:rsidRPr="00831185">
        <w:rPr>
          <w:color w:val="000000"/>
        </w:rPr>
        <w:t>inutes was unanimously carried.</w:t>
      </w:r>
    </w:p>
    <w:p w14:paraId="49815EAD" w14:textId="77777777" w:rsidR="00831185" w:rsidRPr="00831185" w:rsidRDefault="00831185" w:rsidP="00831185">
      <w:pPr>
        <w:tabs>
          <w:tab w:val="num" w:pos="0"/>
        </w:tabs>
        <w:jc w:val="both"/>
        <w:rPr>
          <w:color w:val="000000"/>
        </w:rPr>
      </w:pPr>
    </w:p>
    <w:p w14:paraId="0319F1A3" w14:textId="64D8F9B7" w:rsidR="00831185" w:rsidRPr="00831185" w:rsidRDefault="00831185" w:rsidP="00B41690">
      <w:pPr>
        <w:tabs>
          <w:tab w:val="num" w:pos="0"/>
        </w:tabs>
        <w:spacing w:line="288" w:lineRule="auto"/>
        <w:jc w:val="both"/>
        <w:rPr>
          <w:b/>
          <w:color w:val="000000"/>
        </w:rPr>
      </w:pPr>
      <w:r w:rsidRPr="00831185">
        <w:rPr>
          <w:b/>
          <w:color w:val="000000"/>
        </w:rPr>
        <w:t xml:space="preserve">2.1. Business arising from the Minutes:  </w:t>
      </w:r>
      <w:r w:rsidRPr="00F51C6E">
        <w:rPr>
          <w:color w:val="000000"/>
        </w:rPr>
        <w:t xml:space="preserve">While there was no business arising from the Minutes, two comments were made </w:t>
      </w:r>
      <w:r w:rsidR="00F51C6E">
        <w:rPr>
          <w:color w:val="000000"/>
        </w:rPr>
        <w:t>by</w:t>
      </w:r>
      <w:r w:rsidRPr="00F51C6E">
        <w:rPr>
          <w:color w:val="000000"/>
        </w:rPr>
        <w:t xml:space="preserve"> Paul Santerre</w:t>
      </w:r>
      <w:r w:rsidR="00F51C6E">
        <w:rPr>
          <w:color w:val="000000"/>
        </w:rPr>
        <w:t xml:space="preserve">: (i) </w:t>
      </w:r>
      <w:r w:rsidR="00D11C50">
        <w:rPr>
          <w:color w:val="000000"/>
        </w:rPr>
        <w:t xml:space="preserve">the current Treasurer </w:t>
      </w:r>
      <w:r w:rsidR="00F51C6E" w:rsidRPr="00831185">
        <w:rPr>
          <w:color w:val="000000"/>
        </w:rPr>
        <w:t>Roz Labow</w:t>
      </w:r>
      <w:r w:rsidR="00F51C6E">
        <w:rPr>
          <w:color w:val="000000"/>
        </w:rPr>
        <w:t xml:space="preserve"> </w:t>
      </w:r>
      <w:r w:rsidR="00D11C50">
        <w:rPr>
          <w:color w:val="000000"/>
        </w:rPr>
        <w:t>indicated her desire to transition her role to a successor and Paul Santerre suggested t</w:t>
      </w:r>
      <w:r w:rsidR="00B41690">
        <w:rPr>
          <w:color w:val="000000"/>
        </w:rPr>
        <w:t>he</w:t>
      </w:r>
      <w:r w:rsidR="00D11C50">
        <w:rPr>
          <w:color w:val="000000"/>
        </w:rPr>
        <w:t xml:space="preserve"> need to elect a new Treasurer. </w:t>
      </w:r>
      <w:r w:rsidR="00E07525">
        <w:rPr>
          <w:color w:val="000000"/>
        </w:rPr>
        <w:t xml:space="preserve">Sophie </w:t>
      </w:r>
      <w:r w:rsidR="00D11C50">
        <w:rPr>
          <w:color w:val="000000"/>
        </w:rPr>
        <w:t xml:space="preserve"> mentioned that</w:t>
      </w:r>
      <w:r w:rsidR="00E07525">
        <w:rPr>
          <w:color w:val="000000"/>
        </w:rPr>
        <w:t xml:space="preserve"> this issue was discussed by the Board and that</w:t>
      </w:r>
      <w:r w:rsidR="00D11C50">
        <w:rPr>
          <w:color w:val="000000"/>
        </w:rPr>
        <w:t xml:space="preserve"> </w:t>
      </w:r>
      <w:r w:rsidR="00D11C50" w:rsidRPr="00831185">
        <w:rPr>
          <w:color w:val="000000"/>
        </w:rPr>
        <w:t>Isabelle Catelas</w:t>
      </w:r>
      <w:r w:rsidR="00E07525">
        <w:rPr>
          <w:color w:val="000000"/>
        </w:rPr>
        <w:t xml:space="preserve"> accepted to second </w:t>
      </w:r>
      <w:r w:rsidR="00D11C50">
        <w:rPr>
          <w:color w:val="000000"/>
        </w:rPr>
        <w:t xml:space="preserve"> </w:t>
      </w:r>
      <w:r w:rsidR="008B79B2" w:rsidRPr="00831185">
        <w:rPr>
          <w:color w:val="000000"/>
        </w:rPr>
        <w:t>Roz Labow</w:t>
      </w:r>
      <w:r w:rsidR="00D11C50">
        <w:rPr>
          <w:color w:val="000000"/>
        </w:rPr>
        <w:t xml:space="preserve"> </w:t>
      </w:r>
      <w:r w:rsidR="00E07525">
        <w:rPr>
          <w:color w:val="000000"/>
        </w:rPr>
        <w:t>who is willing to continue her role for the moment. Isabelle will be able to make checks and will be aware of the documents and steps required. However we need to find someone to</w:t>
      </w:r>
      <w:r w:rsidR="00D11C50">
        <w:rPr>
          <w:color w:val="000000"/>
        </w:rPr>
        <w:t xml:space="preserve"> tak</w:t>
      </w:r>
      <w:r w:rsidR="00E07525">
        <w:rPr>
          <w:color w:val="000000"/>
        </w:rPr>
        <w:t>e</w:t>
      </w:r>
      <w:r w:rsidR="00D11C50">
        <w:rPr>
          <w:color w:val="000000"/>
        </w:rPr>
        <w:t xml:space="preserve"> over the role of Treasurer</w:t>
      </w:r>
      <w:r w:rsidR="008B79B2">
        <w:rPr>
          <w:color w:val="000000"/>
        </w:rPr>
        <w:t xml:space="preserve"> in the future</w:t>
      </w:r>
      <w:r w:rsidR="00D11C50">
        <w:rPr>
          <w:color w:val="000000"/>
        </w:rPr>
        <w:t xml:space="preserve">. (ii) The CBS official </w:t>
      </w:r>
      <w:r w:rsidR="008B79B2" w:rsidRPr="008B79B2">
        <w:rPr>
          <w:i/>
          <w:color w:val="000000"/>
        </w:rPr>
        <w:t>“snail mail”</w:t>
      </w:r>
      <w:r w:rsidR="008B79B2">
        <w:rPr>
          <w:color w:val="000000"/>
        </w:rPr>
        <w:t xml:space="preserve"> </w:t>
      </w:r>
      <w:r w:rsidR="00D11C50">
        <w:rPr>
          <w:color w:val="000000"/>
        </w:rPr>
        <w:t xml:space="preserve">mailing address is in Toronto </w:t>
      </w:r>
      <w:r w:rsidR="008B79B2">
        <w:rPr>
          <w:color w:val="000000"/>
        </w:rPr>
        <w:t xml:space="preserve">(124 Edward Street, Toronto, M5G 1G6) </w:t>
      </w:r>
      <w:r w:rsidR="00D11C50">
        <w:rPr>
          <w:color w:val="000000"/>
        </w:rPr>
        <w:t>that Paul Santerre provided in 199</w:t>
      </w:r>
      <w:r w:rsidR="008B79B2">
        <w:rPr>
          <w:color w:val="000000"/>
        </w:rPr>
        <w:t>5</w:t>
      </w:r>
      <w:r w:rsidR="00D11C50">
        <w:rPr>
          <w:color w:val="000000"/>
        </w:rPr>
        <w:t xml:space="preserve"> when the Society was </w:t>
      </w:r>
      <w:r w:rsidR="008B79B2">
        <w:rPr>
          <w:color w:val="000000"/>
        </w:rPr>
        <w:t xml:space="preserve">first </w:t>
      </w:r>
      <w:r w:rsidR="00D11C50">
        <w:rPr>
          <w:color w:val="000000"/>
        </w:rPr>
        <w:t>registered with CRA</w:t>
      </w:r>
      <w:r w:rsidR="008B79B2">
        <w:rPr>
          <w:color w:val="000000"/>
        </w:rPr>
        <w:t xml:space="preserve"> as Charitable Organization (approved effective date of July 13, 1997)</w:t>
      </w:r>
      <w:r w:rsidR="00D11C50">
        <w:rPr>
          <w:color w:val="000000"/>
        </w:rPr>
        <w:t xml:space="preserve">. </w:t>
      </w:r>
      <w:r w:rsidR="008B79B2">
        <w:rPr>
          <w:color w:val="000000"/>
        </w:rPr>
        <w:t xml:space="preserve">The CBS Board may need to consider changing the mailing address to a city that has critical mass membership. </w:t>
      </w:r>
      <w:r w:rsidR="00B41690">
        <w:rPr>
          <w:color w:val="000000"/>
        </w:rPr>
        <w:t>The Board</w:t>
      </w:r>
      <w:r w:rsidR="008B79B2">
        <w:rPr>
          <w:color w:val="000000"/>
        </w:rPr>
        <w:t xml:space="preserve"> may also wish to keep it where it is now.  </w:t>
      </w:r>
      <w:r w:rsidRPr="00831185">
        <w:rPr>
          <w:b/>
          <w:color w:val="000000"/>
        </w:rPr>
        <w:t xml:space="preserve">  </w:t>
      </w:r>
    </w:p>
    <w:p w14:paraId="1557A514" w14:textId="77777777" w:rsidR="00D40E9A" w:rsidRPr="00831185" w:rsidRDefault="00D40E9A" w:rsidP="00C01FC1">
      <w:pPr>
        <w:spacing w:after="120"/>
        <w:jc w:val="both"/>
        <w:rPr>
          <w:color w:val="000000"/>
        </w:rPr>
      </w:pPr>
    </w:p>
    <w:p w14:paraId="5E649FD9" w14:textId="77777777" w:rsidR="005F41F3" w:rsidRPr="00831185" w:rsidRDefault="00975A2B" w:rsidP="00A133DD">
      <w:pPr>
        <w:numPr>
          <w:ilvl w:val="0"/>
          <w:numId w:val="1"/>
        </w:numPr>
        <w:tabs>
          <w:tab w:val="clear" w:pos="720"/>
          <w:tab w:val="num" w:pos="900"/>
        </w:tabs>
        <w:spacing w:after="120"/>
        <w:ind w:left="0" w:firstLine="0"/>
        <w:jc w:val="both"/>
        <w:rPr>
          <w:b/>
        </w:rPr>
      </w:pPr>
      <w:r w:rsidRPr="00831185">
        <w:rPr>
          <w:rStyle w:val="st1"/>
          <w:b/>
          <w:lang w:val="en-CA"/>
        </w:rPr>
        <w:t>President’s Report</w:t>
      </w:r>
      <w:r w:rsidR="00013161" w:rsidRPr="00831185">
        <w:rPr>
          <w:b/>
        </w:rPr>
        <w:t xml:space="preserve"> </w:t>
      </w:r>
      <w:r w:rsidR="00383AA7" w:rsidRPr="00831185">
        <w:rPr>
          <w:b/>
        </w:rPr>
        <w:t>(</w:t>
      </w:r>
      <w:r w:rsidR="008B79B2" w:rsidRPr="00831185">
        <w:rPr>
          <w:b/>
          <w:color w:val="000000"/>
        </w:rPr>
        <w:t>Sophie Lerouge</w:t>
      </w:r>
      <w:r w:rsidR="00383AA7" w:rsidRPr="00831185">
        <w:rPr>
          <w:b/>
        </w:rPr>
        <w:t xml:space="preserve">) </w:t>
      </w:r>
    </w:p>
    <w:p w14:paraId="55551F6C" w14:textId="77777777" w:rsidR="00B125E3" w:rsidRPr="00831185" w:rsidRDefault="007B2CF7" w:rsidP="00A133DD">
      <w:pPr>
        <w:spacing w:after="120"/>
        <w:jc w:val="both"/>
      </w:pPr>
      <w:r w:rsidRPr="00831185">
        <w:rPr>
          <w:b/>
          <w:color w:val="000000"/>
        </w:rPr>
        <w:lastRenderedPageBreak/>
        <w:t xml:space="preserve">a. </w:t>
      </w:r>
      <w:r w:rsidR="00975A2B" w:rsidRPr="00831185">
        <w:rPr>
          <w:b/>
          <w:color w:val="000000"/>
        </w:rPr>
        <w:t>Financial Report (</w:t>
      </w:r>
      <w:r w:rsidR="008F4156" w:rsidRPr="00831185">
        <w:rPr>
          <w:b/>
          <w:color w:val="000000"/>
        </w:rPr>
        <w:t>Sophie Lerouge</w:t>
      </w:r>
      <w:r w:rsidR="00383AA7" w:rsidRPr="00831185">
        <w:rPr>
          <w:b/>
          <w:color w:val="000000"/>
        </w:rPr>
        <w:t xml:space="preserve"> on behalf of </w:t>
      </w:r>
      <w:r w:rsidR="00975A2B" w:rsidRPr="00831185">
        <w:rPr>
          <w:b/>
          <w:color w:val="000000"/>
        </w:rPr>
        <w:t>Roz Labow)</w:t>
      </w:r>
    </w:p>
    <w:p w14:paraId="3DA35909" w14:textId="77777777" w:rsidR="0022496C" w:rsidRDefault="006D5E92" w:rsidP="00FE604C">
      <w:pPr>
        <w:pStyle w:val="ListParagraph"/>
        <w:numPr>
          <w:ilvl w:val="0"/>
          <w:numId w:val="3"/>
        </w:numPr>
        <w:spacing w:after="120"/>
        <w:jc w:val="both"/>
        <w:rPr>
          <w:color w:val="000000"/>
          <w:lang w:val="en-CA"/>
        </w:rPr>
      </w:pPr>
      <w:r w:rsidRPr="00DE5EC6">
        <w:rPr>
          <w:color w:val="000000"/>
          <w:lang w:val="en-CA"/>
        </w:rPr>
        <w:t xml:space="preserve">Roz Labow </w:t>
      </w:r>
      <w:r w:rsidR="008F4156" w:rsidRPr="00DE5EC6">
        <w:rPr>
          <w:color w:val="000000"/>
          <w:lang w:val="en-CA"/>
        </w:rPr>
        <w:t>was</w:t>
      </w:r>
      <w:r w:rsidRPr="00DE5EC6">
        <w:rPr>
          <w:color w:val="000000"/>
          <w:lang w:val="en-CA"/>
        </w:rPr>
        <w:t xml:space="preserve"> absent, but sent </w:t>
      </w:r>
      <w:r w:rsidR="00B41690">
        <w:rPr>
          <w:color w:val="000000"/>
          <w:lang w:val="en-CA"/>
        </w:rPr>
        <w:t xml:space="preserve">PPT </w:t>
      </w:r>
      <w:r w:rsidRPr="00DE5EC6">
        <w:rPr>
          <w:color w:val="000000"/>
          <w:lang w:val="en-CA"/>
        </w:rPr>
        <w:t>slides</w:t>
      </w:r>
      <w:r w:rsidR="008F4156">
        <w:rPr>
          <w:rStyle w:val="FootnoteReference"/>
          <w:color w:val="000000"/>
          <w:lang w:val="en-CA"/>
        </w:rPr>
        <w:footnoteReference w:id="2"/>
      </w:r>
      <w:r w:rsidRPr="00DE5EC6">
        <w:rPr>
          <w:color w:val="000000"/>
          <w:lang w:val="en-CA"/>
        </w:rPr>
        <w:t xml:space="preserve"> that </w:t>
      </w:r>
      <w:r w:rsidR="008F4156" w:rsidRPr="00DE5EC6">
        <w:rPr>
          <w:color w:val="000000"/>
          <w:lang w:val="en-CA"/>
        </w:rPr>
        <w:t>were</w:t>
      </w:r>
      <w:r w:rsidR="0006313E" w:rsidRPr="00DE5EC6">
        <w:rPr>
          <w:color w:val="000000"/>
          <w:lang w:val="en-CA"/>
        </w:rPr>
        <w:t xml:space="preserve"> </w:t>
      </w:r>
      <w:r w:rsidRPr="00DE5EC6">
        <w:rPr>
          <w:color w:val="000000"/>
          <w:lang w:val="en-CA"/>
        </w:rPr>
        <w:t xml:space="preserve">presented by </w:t>
      </w:r>
      <w:r w:rsidR="008F4156" w:rsidRPr="00DE5EC6">
        <w:rPr>
          <w:color w:val="000000"/>
        </w:rPr>
        <w:t>Sophie Lerouge</w:t>
      </w:r>
      <w:r w:rsidRPr="00DE5EC6">
        <w:rPr>
          <w:color w:val="000000"/>
          <w:lang w:val="en-CA"/>
        </w:rPr>
        <w:t>.</w:t>
      </w:r>
    </w:p>
    <w:p w14:paraId="3E9B9034" w14:textId="77777777" w:rsidR="00243542" w:rsidRDefault="00243542" w:rsidP="00243542">
      <w:pPr>
        <w:pStyle w:val="ListParagraph"/>
        <w:spacing w:after="120"/>
        <w:jc w:val="both"/>
        <w:rPr>
          <w:b/>
          <w:color w:val="000000"/>
          <w:u w:val="single"/>
          <w:lang w:val="en-CA"/>
        </w:rPr>
      </w:pPr>
    </w:p>
    <w:p w14:paraId="70F7DDE0" w14:textId="77777777" w:rsidR="00243542" w:rsidRDefault="00243542" w:rsidP="00243542">
      <w:pPr>
        <w:pStyle w:val="ListParagraph"/>
        <w:spacing w:after="120"/>
        <w:jc w:val="both"/>
        <w:rPr>
          <w:b/>
          <w:color w:val="000000"/>
          <w:u w:val="single"/>
          <w:lang w:val="en-CA"/>
        </w:rPr>
      </w:pPr>
      <w:r w:rsidRPr="00243542">
        <w:rPr>
          <w:b/>
          <w:color w:val="000000"/>
          <w:u w:val="single"/>
          <w:lang w:val="en-CA"/>
        </w:rPr>
        <w:t>Reve</w:t>
      </w:r>
      <w:r>
        <w:rPr>
          <w:b/>
          <w:color w:val="000000"/>
          <w:u w:val="single"/>
          <w:lang w:val="en-CA"/>
        </w:rPr>
        <w:t>n</w:t>
      </w:r>
      <w:r w:rsidRPr="00243542">
        <w:rPr>
          <w:b/>
          <w:color w:val="000000"/>
          <w:u w:val="single"/>
          <w:lang w:val="en-CA"/>
        </w:rPr>
        <w:t>ue</w:t>
      </w:r>
    </w:p>
    <w:p w14:paraId="7007C30C" w14:textId="77777777" w:rsidR="00243542" w:rsidRPr="00243542" w:rsidRDefault="00243542" w:rsidP="00243542">
      <w:pPr>
        <w:pStyle w:val="ListParagraph"/>
        <w:spacing w:after="120"/>
        <w:jc w:val="both"/>
        <w:rPr>
          <w:b/>
          <w:color w:val="000000"/>
          <w:u w:val="single"/>
          <w:lang w:val="en-CA"/>
        </w:rPr>
      </w:pPr>
    </w:p>
    <w:p w14:paraId="74D29A1E" w14:textId="77777777" w:rsidR="00243542" w:rsidRDefault="00243542" w:rsidP="00FE604C">
      <w:pPr>
        <w:pStyle w:val="ListParagraph"/>
        <w:numPr>
          <w:ilvl w:val="0"/>
          <w:numId w:val="3"/>
        </w:numPr>
        <w:spacing w:after="120"/>
        <w:jc w:val="both"/>
        <w:rPr>
          <w:color w:val="000000"/>
          <w:lang w:val="en-CA"/>
        </w:rPr>
      </w:pPr>
      <w:r>
        <w:rPr>
          <w:color w:val="000000"/>
          <w:lang w:val="en-CA"/>
        </w:rPr>
        <w:t>$7,050 income from membership (128 students and 80 regular)</w:t>
      </w:r>
    </w:p>
    <w:p w14:paraId="4E6F6D5B" w14:textId="77777777" w:rsidR="00243542" w:rsidRDefault="00243542" w:rsidP="00FE604C">
      <w:pPr>
        <w:pStyle w:val="ListParagraph"/>
        <w:numPr>
          <w:ilvl w:val="0"/>
          <w:numId w:val="3"/>
        </w:numPr>
        <w:spacing w:after="120"/>
        <w:jc w:val="both"/>
        <w:rPr>
          <w:color w:val="000000"/>
          <w:lang w:val="en-CA"/>
        </w:rPr>
      </w:pPr>
      <w:r>
        <w:rPr>
          <w:color w:val="000000"/>
          <w:lang w:val="en-CA"/>
        </w:rPr>
        <w:t>Income from CBS2018 meeting: $3,500</w:t>
      </w:r>
    </w:p>
    <w:p w14:paraId="23C30AA9" w14:textId="77777777" w:rsidR="00243542" w:rsidRDefault="00243542" w:rsidP="00FE604C">
      <w:pPr>
        <w:pStyle w:val="ListParagraph"/>
        <w:numPr>
          <w:ilvl w:val="0"/>
          <w:numId w:val="3"/>
        </w:numPr>
        <w:spacing w:after="120"/>
        <w:jc w:val="both"/>
        <w:rPr>
          <w:color w:val="000000"/>
          <w:lang w:val="en-CA"/>
        </w:rPr>
      </w:pPr>
      <w:r>
        <w:rPr>
          <w:color w:val="000000"/>
          <w:lang w:val="en-CA"/>
        </w:rPr>
        <w:t>Strong market led to ~$13,000 return from WBC Legacy fund.</w:t>
      </w:r>
    </w:p>
    <w:p w14:paraId="0C7CBDA1" w14:textId="77777777" w:rsidR="0006313E" w:rsidRPr="00243542" w:rsidRDefault="00243542" w:rsidP="00FE604C">
      <w:pPr>
        <w:pStyle w:val="ListParagraph"/>
        <w:numPr>
          <w:ilvl w:val="0"/>
          <w:numId w:val="3"/>
        </w:numPr>
        <w:spacing w:after="120"/>
        <w:jc w:val="both"/>
        <w:rPr>
          <w:color w:val="000000"/>
          <w:lang w:val="en-CA"/>
        </w:rPr>
      </w:pPr>
      <w:r w:rsidRPr="00243542">
        <w:rPr>
          <w:color w:val="000000"/>
          <w:lang w:val="en-CA"/>
        </w:rPr>
        <w:t>As at May 12, 2019, t</w:t>
      </w:r>
      <w:r w:rsidR="0006313E" w:rsidRPr="00243542">
        <w:rPr>
          <w:color w:val="000000"/>
          <w:lang w:val="en-CA"/>
        </w:rPr>
        <w:t>he checking account balance is $</w:t>
      </w:r>
      <w:r w:rsidR="00DE5EC6" w:rsidRPr="00243542">
        <w:rPr>
          <w:color w:val="000000"/>
          <w:lang w:val="en-CA"/>
        </w:rPr>
        <w:t>27</w:t>
      </w:r>
      <w:r w:rsidR="0006313E" w:rsidRPr="00243542">
        <w:rPr>
          <w:color w:val="000000"/>
          <w:lang w:val="en-CA"/>
        </w:rPr>
        <w:t>,</w:t>
      </w:r>
      <w:r w:rsidR="00DE5EC6" w:rsidRPr="00243542">
        <w:rPr>
          <w:color w:val="000000"/>
          <w:lang w:val="en-CA"/>
        </w:rPr>
        <w:t>480</w:t>
      </w:r>
      <w:r w:rsidR="0006313E" w:rsidRPr="00243542">
        <w:rPr>
          <w:color w:val="000000"/>
          <w:lang w:val="en-CA"/>
        </w:rPr>
        <w:t xml:space="preserve"> (</w:t>
      </w:r>
      <w:r w:rsidR="00DE5EC6" w:rsidRPr="00243542">
        <w:rPr>
          <w:color w:val="000000"/>
          <w:lang w:val="en-CA"/>
        </w:rPr>
        <w:t>before Awards cheques are cashed)</w:t>
      </w:r>
      <w:r w:rsidRPr="00243542">
        <w:rPr>
          <w:color w:val="000000"/>
          <w:lang w:val="en-CA"/>
        </w:rPr>
        <w:t xml:space="preserve">; </w:t>
      </w:r>
      <w:r>
        <w:rPr>
          <w:color w:val="000000"/>
          <w:lang w:val="en-CA"/>
        </w:rPr>
        <w:t>t</w:t>
      </w:r>
      <w:r w:rsidR="0006313E" w:rsidRPr="00243542">
        <w:rPr>
          <w:color w:val="000000"/>
          <w:lang w:val="en-CA"/>
        </w:rPr>
        <w:t>he investment account balances are $</w:t>
      </w:r>
      <w:r w:rsidR="00DE5EC6" w:rsidRPr="00243542">
        <w:rPr>
          <w:color w:val="000000"/>
          <w:lang w:val="en-CA"/>
        </w:rPr>
        <w:t>194,498</w:t>
      </w:r>
      <w:r w:rsidR="0006313E" w:rsidRPr="00243542">
        <w:rPr>
          <w:color w:val="000000"/>
          <w:lang w:val="en-CA"/>
        </w:rPr>
        <w:t xml:space="preserve"> (WBC legacy Student Travel Award), $43,</w:t>
      </w:r>
      <w:r w:rsidR="00DE5EC6" w:rsidRPr="00243542">
        <w:rPr>
          <w:color w:val="000000"/>
          <w:lang w:val="en-CA"/>
        </w:rPr>
        <w:t>738</w:t>
      </w:r>
      <w:r w:rsidR="0006313E" w:rsidRPr="00243542">
        <w:rPr>
          <w:color w:val="000000"/>
          <w:lang w:val="en-CA"/>
        </w:rPr>
        <w:t xml:space="preserve"> (WBC legacy Postdoctoral Award), and $19</w:t>
      </w:r>
      <w:r w:rsidR="00DE5EC6" w:rsidRPr="00243542">
        <w:rPr>
          <w:color w:val="000000"/>
          <w:lang w:val="en-CA"/>
        </w:rPr>
        <w:t>3</w:t>
      </w:r>
      <w:r w:rsidR="0006313E" w:rsidRPr="00243542">
        <w:rPr>
          <w:color w:val="000000"/>
          <w:lang w:val="en-CA"/>
        </w:rPr>
        <w:t>,</w:t>
      </w:r>
      <w:r w:rsidR="00DE5EC6" w:rsidRPr="00243542">
        <w:rPr>
          <w:color w:val="000000"/>
          <w:lang w:val="en-CA"/>
        </w:rPr>
        <w:t>998</w:t>
      </w:r>
      <w:r w:rsidR="0006313E" w:rsidRPr="00243542">
        <w:rPr>
          <w:color w:val="000000"/>
          <w:lang w:val="en-CA"/>
        </w:rPr>
        <w:t xml:space="preserve"> (Previous Investment</w:t>
      </w:r>
      <w:r>
        <w:rPr>
          <w:color w:val="000000"/>
          <w:lang w:val="en-CA"/>
        </w:rPr>
        <w:t xml:space="preserve"> account</w:t>
      </w:r>
      <w:r w:rsidR="0006313E" w:rsidRPr="00243542">
        <w:rPr>
          <w:color w:val="000000"/>
          <w:lang w:val="en-CA"/>
        </w:rPr>
        <w:t>)</w:t>
      </w:r>
      <w:r w:rsidR="00972793" w:rsidRPr="00243542">
        <w:rPr>
          <w:color w:val="000000"/>
          <w:lang w:val="en-CA"/>
        </w:rPr>
        <w:t>.</w:t>
      </w:r>
    </w:p>
    <w:p w14:paraId="288380DD" w14:textId="77777777" w:rsidR="00243542" w:rsidRDefault="00243542" w:rsidP="00243542">
      <w:pPr>
        <w:pStyle w:val="ListParagraph"/>
        <w:spacing w:after="120"/>
        <w:jc w:val="both"/>
        <w:rPr>
          <w:b/>
          <w:color w:val="000000"/>
          <w:u w:val="single"/>
          <w:lang w:val="en-CA"/>
        </w:rPr>
      </w:pPr>
    </w:p>
    <w:p w14:paraId="57F35AAD" w14:textId="77777777" w:rsidR="00243542" w:rsidRPr="00243542" w:rsidRDefault="00243542" w:rsidP="00243542">
      <w:pPr>
        <w:pStyle w:val="ListParagraph"/>
        <w:spacing w:after="120"/>
        <w:jc w:val="both"/>
        <w:rPr>
          <w:b/>
          <w:color w:val="000000"/>
          <w:u w:val="single"/>
          <w:lang w:val="en-CA"/>
        </w:rPr>
      </w:pPr>
      <w:r>
        <w:rPr>
          <w:b/>
          <w:color w:val="000000"/>
          <w:u w:val="single"/>
          <w:lang w:val="en-CA"/>
        </w:rPr>
        <w:t>Expenses</w:t>
      </w:r>
    </w:p>
    <w:p w14:paraId="2DEA8820" w14:textId="77777777" w:rsidR="00243542" w:rsidRDefault="00243542" w:rsidP="00243542">
      <w:pPr>
        <w:pStyle w:val="ListParagraph"/>
        <w:spacing w:after="120"/>
        <w:jc w:val="both"/>
        <w:rPr>
          <w:color w:val="000000"/>
          <w:lang w:val="en-CA"/>
        </w:rPr>
      </w:pPr>
    </w:p>
    <w:p w14:paraId="1974EEF9" w14:textId="7992E88C" w:rsidR="00DE5EC6" w:rsidRDefault="008F4156" w:rsidP="00FE604C">
      <w:pPr>
        <w:pStyle w:val="ListParagraph"/>
        <w:numPr>
          <w:ilvl w:val="0"/>
          <w:numId w:val="2"/>
        </w:numPr>
        <w:spacing w:after="120"/>
        <w:jc w:val="both"/>
        <w:rPr>
          <w:color w:val="000000"/>
          <w:lang w:val="en-CA"/>
        </w:rPr>
      </w:pPr>
      <w:r w:rsidRPr="00DE5EC6">
        <w:rPr>
          <w:color w:val="000000"/>
          <w:lang w:val="en-CA"/>
        </w:rPr>
        <w:t xml:space="preserve">A total of 40 awards </w:t>
      </w:r>
      <w:r w:rsidR="00DE5EC6" w:rsidRPr="00DE5EC6">
        <w:rPr>
          <w:color w:val="000000"/>
          <w:lang w:val="en-CA"/>
        </w:rPr>
        <w:t xml:space="preserve">amounting $21,900 </w:t>
      </w:r>
      <w:r w:rsidRPr="00DE5EC6">
        <w:rPr>
          <w:color w:val="000000"/>
          <w:lang w:val="en-CA"/>
        </w:rPr>
        <w:t>(</w:t>
      </w:r>
      <w:r w:rsidR="00E07525">
        <w:rPr>
          <w:color w:val="000000"/>
          <w:lang w:val="en-CA"/>
        </w:rPr>
        <w:t>3</w:t>
      </w:r>
      <w:r w:rsidRPr="00DE5EC6">
        <w:rPr>
          <w:color w:val="000000"/>
          <w:lang w:val="en-CA"/>
        </w:rPr>
        <w:t>2 CBS Merit &amp; Travel awards, seven WBC Legacy awards, one CBS Visiting Scholar award and one WBC postdoctoral experience award) were distributed. The CBS Merit and Travel &amp; Travel award</w:t>
      </w:r>
      <w:r w:rsidR="00DE5EC6" w:rsidRPr="00DE5EC6">
        <w:rPr>
          <w:color w:val="000000"/>
          <w:lang w:val="en-CA"/>
        </w:rPr>
        <w:t xml:space="preserve"> amounts were determined by the distance relative to the location of the Annual Meeting (Quebec City)</w:t>
      </w:r>
      <w:r w:rsidRPr="00DE5EC6">
        <w:rPr>
          <w:color w:val="000000"/>
          <w:lang w:val="en-CA"/>
        </w:rPr>
        <w:t xml:space="preserve">.  </w:t>
      </w:r>
      <w:r w:rsidR="00DE5EC6" w:rsidRPr="00DE5EC6">
        <w:rPr>
          <w:color w:val="000000"/>
          <w:lang w:val="en-CA"/>
        </w:rPr>
        <w:t xml:space="preserve">WBC legacy awards were $1000 each. </w:t>
      </w:r>
      <w:r w:rsidRPr="00DE5EC6">
        <w:rPr>
          <w:color w:val="000000"/>
          <w:lang w:val="en-CA"/>
        </w:rPr>
        <w:t xml:space="preserve"> </w:t>
      </w:r>
      <w:r w:rsidR="007C6D59" w:rsidRPr="00DE5EC6">
        <w:rPr>
          <w:color w:val="000000"/>
          <w:lang w:val="en-CA"/>
        </w:rPr>
        <w:t xml:space="preserve"> </w:t>
      </w:r>
    </w:p>
    <w:p w14:paraId="3600748A" w14:textId="77777777" w:rsidR="00DE5EC6" w:rsidRDefault="00DE5EC6" w:rsidP="00FE604C">
      <w:pPr>
        <w:pStyle w:val="ListParagraph"/>
        <w:numPr>
          <w:ilvl w:val="0"/>
          <w:numId w:val="2"/>
        </w:numPr>
        <w:spacing w:after="120"/>
        <w:jc w:val="both"/>
        <w:rPr>
          <w:color w:val="000000"/>
          <w:lang w:val="en-CA"/>
        </w:rPr>
      </w:pPr>
      <w:r>
        <w:rPr>
          <w:color w:val="000000"/>
          <w:lang w:val="en-CA"/>
        </w:rPr>
        <w:t xml:space="preserve">A total of $3,000 was spent to support six (6) student Chapters at $500 each.  </w:t>
      </w:r>
    </w:p>
    <w:p w14:paraId="4A83A0CF" w14:textId="77777777" w:rsidR="00243542" w:rsidRDefault="00DE5EC6" w:rsidP="00FE604C">
      <w:pPr>
        <w:pStyle w:val="ListParagraph"/>
        <w:numPr>
          <w:ilvl w:val="0"/>
          <w:numId w:val="2"/>
        </w:numPr>
        <w:spacing w:after="120"/>
        <w:jc w:val="both"/>
        <w:rPr>
          <w:color w:val="000000"/>
          <w:lang w:val="en-CA"/>
        </w:rPr>
      </w:pPr>
      <w:r>
        <w:rPr>
          <w:color w:val="000000"/>
          <w:lang w:val="en-CA"/>
        </w:rPr>
        <w:t xml:space="preserve">A total of $2,506.52 </w:t>
      </w:r>
      <w:r w:rsidR="00243542">
        <w:rPr>
          <w:color w:val="000000"/>
          <w:lang w:val="en-CA"/>
        </w:rPr>
        <w:t>were spent on other expenses (Webmaster, clinical industrial workshop panel etc.)</w:t>
      </w:r>
    </w:p>
    <w:p w14:paraId="36BCF466" w14:textId="77777777" w:rsidR="00243542" w:rsidRDefault="00243542" w:rsidP="00FE604C">
      <w:pPr>
        <w:pStyle w:val="ListParagraph"/>
        <w:numPr>
          <w:ilvl w:val="0"/>
          <w:numId w:val="2"/>
        </w:numPr>
        <w:spacing w:after="120"/>
        <w:jc w:val="both"/>
        <w:rPr>
          <w:color w:val="000000"/>
          <w:lang w:val="en-CA"/>
        </w:rPr>
      </w:pPr>
      <w:r>
        <w:rPr>
          <w:color w:val="000000"/>
          <w:lang w:val="en-CA"/>
        </w:rPr>
        <w:t>There is undetermined expense for accountant service.</w:t>
      </w:r>
    </w:p>
    <w:p w14:paraId="09F8C6AC" w14:textId="77777777" w:rsidR="00DE5EC6" w:rsidRPr="00DE5EC6" w:rsidRDefault="00243542" w:rsidP="00FE604C">
      <w:pPr>
        <w:pStyle w:val="ListParagraph"/>
        <w:numPr>
          <w:ilvl w:val="0"/>
          <w:numId w:val="2"/>
        </w:numPr>
        <w:spacing w:after="120"/>
        <w:jc w:val="both"/>
        <w:rPr>
          <w:color w:val="000000"/>
          <w:lang w:val="en-CA"/>
        </w:rPr>
      </w:pPr>
      <w:r>
        <w:rPr>
          <w:color w:val="000000"/>
          <w:lang w:val="en-CA"/>
        </w:rPr>
        <w:t xml:space="preserve">The 2019 CBS meeting revenues and expenses are not completed yet. It will likely be a breakeven event.   </w:t>
      </w:r>
      <w:r w:rsidR="00DE5EC6">
        <w:rPr>
          <w:color w:val="000000"/>
          <w:lang w:val="en-CA"/>
        </w:rPr>
        <w:t xml:space="preserve"> </w:t>
      </w:r>
    </w:p>
    <w:p w14:paraId="27EA7141" w14:textId="77777777" w:rsidR="00C23DAC" w:rsidRDefault="00F371DE" w:rsidP="00C23DAC">
      <w:pPr>
        <w:spacing w:after="120"/>
        <w:jc w:val="both"/>
        <w:rPr>
          <w:b/>
          <w:color w:val="000000"/>
          <w:lang w:val="en-CA"/>
        </w:rPr>
      </w:pPr>
      <w:r w:rsidRPr="00831185">
        <w:rPr>
          <w:b/>
          <w:color w:val="000000"/>
          <w:lang w:val="en-CA"/>
        </w:rPr>
        <w:t xml:space="preserve">b. </w:t>
      </w:r>
      <w:r w:rsidR="00C23DAC">
        <w:rPr>
          <w:b/>
          <w:color w:val="000000"/>
          <w:lang w:val="en-CA"/>
        </w:rPr>
        <w:t>Summary of main achievements</w:t>
      </w:r>
    </w:p>
    <w:p w14:paraId="68078A00" w14:textId="77777777" w:rsidR="00C23DAC" w:rsidRDefault="00C23DAC" w:rsidP="00C23DAC">
      <w:pPr>
        <w:spacing w:after="120"/>
        <w:jc w:val="both"/>
        <w:rPr>
          <w:color w:val="000000"/>
        </w:rPr>
      </w:pPr>
      <w:r>
        <w:rPr>
          <w:color w:val="000000"/>
        </w:rPr>
        <w:t>Sophie</w:t>
      </w:r>
      <w:r w:rsidRPr="00831185">
        <w:rPr>
          <w:color w:val="000000"/>
        </w:rPr>
        <w:t xml:space="preserve"> thank</w:t>
      </w:r>
      <w:r>
        <w:rPr>
          <w:color w:val="000000"/>
        </w:rPr>
        <w:t>ed</w:t>
      </w:r>
      <w:r w:rsidRPr="00831185">
        <w:rPr>
          <w:color w:val="000000"/>
        </w:rPr>
        <w:t xml:space="preserve"> the members for allowing her to serve as President and presents the main achievements during this year.</w:t>
      </w:r>
      <w:r>
        <w:rPr>
          <w:color w:val="000000"/>
        </w:rPr>
        <w:t xml:space="preserve"> The board delivered its mandate effectively through the following sub committees:</w:t>
      </w:r>
    </w:p>
    <w:p w14:paraId="04461578" w14:textId="77777777" w:rsidR="00C23DAC" w:rsidRPr="00C23DAC" w:rsidRDefault="00C23DAC" w:rsidP="00FE604C">
      <w:pPr>
        <w:pStyle w:val="ListParagraph"/>
        <w:numPr>
          <w:ilvl w:val="0"/>
          <w:numId w:val="4"/>
        </w:numPr>
        <w:spacing w:after="120"/>
        <w:jc w:val="both"/>
        <w:rPr>
          <w:color w:val="000000"/>
        </w:rPr>
      </w:pPr>
      <w:r w:rsidRPr="00C23DAC">
        <w:rPr>
          <w:color w:val="000000"/>
        </w:rPr>
        <w:t>Administrative committee (Sophie, Marc, Todd)</w:t>
      </w:r>
    </w:p>
    <w:p w14:paraId="0FB24C8D" w14:textId="13F03B6C" w:rsidR="00C23DAC" w:rsidRPr="00C23DAC" w:rsidRDefault="00C23DAC" w:rsidP="00FE604C">
      <w:pPr>
        <w:pStyle w:val="ListParagraph"/>
        <w:numPr>
          <w:ilvl w:val="0"/>
          <w:numId w:val="5"/>
        </w:numPr>
        <w:spacing w:after="120"/>
        <w:jc w:val="both"/>
        <w:rPr>
          <w:color w:val="000000"/>
        </w:rPr>
      </w:pPr>
      <w:r w:rsidRPr="00C23DAC">
        <w:rPr>
          <w:color w:val="000000"/>
        </w:rPr>
        <w:t xml:space="preserve">Website improvement – in process: while the functionality </w:t>
      </w:r>
      <w:r>
        <w:rPr>
          <w:color w:val="000000"/>
        </w:rPr>
        <w:t>i</w:t>
      </w:r>
      <w:r w:rsidRPr="00C23DAC">
        <w:rPr>
          <w:color w:val="000000"/>
        </w:rPr>
        <w:t xml:space="preserve">s </w:t>
      </w:r>
      <w:r w:rsidR="00E07525">
        <w:rPr>
          <w:color w:val="000000"/>
        </w:rPr>
        <w:t>already better</w:t>
      </w:r>
      <w:r w:rsidR="005559E7">
        <w:rPr>
          <w:color w:val="000000"/>
        </w:rPr>
        <w:t xml:space="preserve"> but</w:t>
      </w:r>
      <w:r w:rsidRPr="00C23DAC">
        <w:rPr>
          <w:color w:val="000000"/>
        </w:rPr>
        <w:t xml:space="preserve"> its content needs improvement</w:t>
      </w:r>
    </w:p>
    <w:p w14:paraId="462F7A4A" w14:textId="77777777" w:rsidR="00C23DAC" w:rsidRPr="00C23DAC" w:rsidRDefault="00C23DAC" w:rsidP="00FE604C">
      <w:pPr>
        <w:pStyle w:val="ListParagraph"/>
        <w:numPr>
          <w:ilvl w:val="0"/>
          <w:numId w:val="5"/>
        </w:numPr>
        <w:spacing w:after="120"/>
        <w:jc w:val="both"/>
        <w:rPr>
          <w:color w:val="000000"/>
        </w:rPr>
      </w:pPr>
      <w:r w:rsidRPr="00C23DAC">
        <w:rPr>
          <w:color w:val="000000"/>
        </w:rPr>
        <w:t xml:space="preserve">Templates for student Chapters </w:t>
      </w:r>
      <w:r>
        <w:rPr>
          <w:color w:val="000000"/>
        </w:rPr>
        <w:t>and other d</w:t>
      </w:r>
      <w:r w:rsidRPr="00C23DAC">
        <w:rPr>
          <w:color w:val="000000"/>
        </w:rPr>
        <w:t xml:space="preserve">ocumentation for </w:t>
      </w:r>
      <w:r>
        <w:rPr>
          <w:color w:val="000000"/>
        </w:rPr>
        <w:t xml:space="preserve">the next board </w:t>
      </w:r>
      <w:r w:rsidRPr="00C23DAC">
        <w:rPr>
          <w:color w:val="000000"/>
        </w:rPr>
        <w:t>prepared</w:t>
      </w:r>
      <w:r w:rsidR="00E07525">
        <w:rPr>
          <w:color w:val="000000"/>
        </w:rPr>
        <w:t>- will be on an Admin only section of the website</w:t>
      </w:r>
    </w:p>
    <w:p w14:paraId="26734426" w14:textId="58E5A6A6" w:rsidR="00C23DAC" w:rsidRPr="00C23DAC" w:rsidRDefault="00C23DAC" w:rsidP="00FE604C">
      <w:pPr>
        <w:pStyle w:val="ListParagraph"/>
        <w:numPr>
          <w:ilvl w:val="0"/>
          <w:numId w:val="5"/>
        </w:numPr>
        <w:spacing w:after="120"/>
        <w:jc w:val="both"/>
        <w:rPr>
          <w:color w:val="000000"/>
        </w:rPr>
      </w:pPr>
      <w:r>
        <w:rPr>
          <w:color w:val="000000"/>
        </w:rPr>
        <w:t>Adopted c</w:t>
      </w:r>
      <w:r w:rsidRPr="00C23DAC">
        <w:rPr>
          <w:color w:val="000000"/>
        </w:rPr>
        <w:t xml:space="preserve">lear and transparent processes (finances, awards, </w:t>
      </w:r>
      <w:r w:rsidR="00F17D76">
        <w:rPr>
          <w:color w:val="000000"/>
        </w:rPr>
        <w:t xml:space="preserve">documents for the next board members </w:t>
      </w:r>
      <w:r w:rsidRPr="00C23DAC">
        <w:rPr>
          <w:color w:val="000000"/>
        </w:rPr>
        <w:t>etc.)</w:t>
      </w:r>
    </w:p>
    <w:p w14:paraId="2F0A226C" w14:textId="77777777" w:rsidR="00C23DAC" w:rsidRDefault="00C23DAC" w:rsidP="00FE604C">
      <w:pPr>
        <w:pStyle w:val="ListParagraph"/>
        <w:numPr>
          <w:ilvl w:val="0"/>
          <w:numId w:val="5"/>
        </w:numPr>
        <w:spacing w:after="120"/>
        <w:jc w:val="both"/>
        <w:rPr>
          <w:color w:val="000000"/>
        </w:rPr>
      </w:pPr>
      <w:r w:rsidRPr="00C23DAC">
        <w:rPr>
          <w:color w:val="000000"/>
        </w:rPr>
        <w:t>Creating new CBS logo is well underway but not finalized yet.</w:t>
      </w:r>
    </w:p>
    <w:p w14:paraId="32D7610D" w14:textId="1F8CDADE" w:rsidR="00C23DAC" w:rsidRDefault="00C23DAC" w:rsidP="00FE604C">
      <w:pPr>
        <w:pStyle w:val="ListParagraph"/>
        <w:numPr>
          <w:ilvl w:val="0"/>
          <w:numId w:val="5"/>
        </w:numPr>
        <w:spacing w:after="120"/>
        <w:jc w:val="both"/>
        <w:rPr>
          <w:color w:val="000000"/>
        </w:rPr>
      </w:pPr>
      <w:r>
        <w:rPr>
          <w:color w:val="000000"/>
        </w:rPr>
        <w:t xml:space="preserve">There are some glitches on the e-mail system (going to the recipients junk folder instead of main inbox; perhaps a font compatibility issue in the French version </w:t>
      </w:r>
      <w:r>
        <w:rPr>
          <w:color w:val="000000"/>
        </w:rPr>
        <w:lastRenderedPageBreak/>
        <w:t xml:space="preserve">of some characters). </w:t>
      </w:r>
      <w:r w:rsidR="00E07525">
        <w:rPr>
          <w:color w:val="000000"/>
        </w:rPr>
        <w:t>As mentioned by Todd Hoare, this is under</w:t>
      </w:r>
      <w:r w:rsidRPr="00C23DAC">
        <w:rPr>
          <w:color w:val="000000"/>
        </w:rPr>
        <w:t xml:space="preserve"> </w:t>
      </w:r>
      <w:r w:rsidR="00E07525">
        <w:rPr>
          <w:color w:val="000000"/>
        </w:rPr>
        <w:t xml:space="preserve">analysis </w:t>
      </w:r>
      <w:r w:rsidR="00D52DC8">
        <w:rPr>
          <w:color w:val="000000"/>
        </w:rPr>
        <w:t>by Jason Silver, our website ma</w:t>
      </w:r>
      <w:r w:rsidR="00E07525">
        <w:rPr>
          <w:color w:val="000000"/>
        </w:rPr>
        <w:t>n</w:t>
      </w:r>
      <w:r w:rsidR="00D52DC8">
        <w:rPr>
          <w:color w:val="000000"/>
        </w:rPr>
        <w:t>a</w:t>
      </w:r>
      <w:r w:rsidR="00E07525">
        <w:rPr>
          <w:color w:val="000000"/>
        </w:rPr>
        <w:t>ger</w:t>
      </w:r>
    </w:p>
    <w:p w14:paraId="0BB30512" w14:textId="79B52C72" w:rsidR="00C23DAC" w:rsidRPr="00C23DAC" w:rsidRDefault="00C23DAC" w:rsidP="00FE604C">
      <w:pPr>
        <w:pStyle w:val="ListParagraph"/>
        <w:numPr>
          <w:ilvl w:val="0"/>
          <w:numId w:val="5"/>
        </w:numPr>
        <w:spacing w:after="120"/>
        <w:jc w:val="both"/>
        <w:rPr>
          <w:color w:val="000000"/>
        </w:rPr>
      </w:pPr>
      <w:r>
        <w:rPr>
          <w:color w:val="000000"/>
        </w:rPr>
        <w:t xml:space="preserve">Membership is encouraged to complete their profiles at </w:t>
      </w:r>
      <w:hyperlink r:id="rId9" w:anchor="!/profile/440" w:history="1">
        <w:r>
          <w:rPr>
            <w:rStyle w:val="Hyperlink"/>
          </w:rPr>
          <w:t>https://biomaterials.ca/#!/profile/440</w:t>
        </w:r>
      </w:hyperlink>
      <w:r w:rsidR="00E07525">
        <w:rPr>
          <w:rStyle w:val="Hyperlink"/>
        </w:rPr>
        <w:t>. The board is willing to make the website more attractive, with useful info</w:t>
      </w:r>
      <w:r w:rsidR="00D52DC8">
        <w:rPr>
          <w:rStyle w:val="Hyperlink"/>
        </w:rPr>
        <w:t>.</w:t>
      </w:r>
    </w:p>
    <w:p w14:paraId="6DD632BE" w14:textId="77777777" w:rsidR="00C23DAC" w:rsidRPr="00C23DAC" w:rsidRDefault="00C23DAC" w:rsidP="00C23DAC">
      <w:pPr>
        <w:pStyle w:val="ListParagraph"/>
        <w:spacing w:after="120"/>
        <w:ind w:left="1080"/>
        <w:jc w:val="both"/>
        <w:rPr>
          <w:color w:val="000000"/>
        </w:rPr>
      </w:pPr>
      <w:r>
        <w:rPr>
          <w:color w:val="000000"/>
        </w:rPr>
        <w:t xml:space="preserve"> </w:t>
      </w:r>
    </w:p>
    <w:p w14:paraId="4D658D7F" w14:textId="77777777" w:rsidR="00C23DAC" w:rsidRPr="00C23DAC" w:rsidRDefault="00C23DAC" w:rsidP="00FE604C">
      <w:pPr>
        <w:pStyle w:val="ListParagraph"/>
        <w:numPr>
          <w:ilvl w:val="0"/>
          <w:numId w:val="4"/>
        </w:numPr>
        <w:spacing w:after="120"/>
        <w:jc w:val="both"/>
        <w:rPr>
          <w:color w:val="000000"/>
        </w:rPr>
      </w:pPr>
      <w:r w:rsidRPr="00C23DAC">
        <w:rPr>
          <w:color w:val="000000"/>
        </w:rPr>
        <w:t>Entrepreneurship committee (Nima, Paul, Milica, Emilie, Morgane, Gad, Yousef, Sean)</w:t>
      </w:r>
    </w:p>
    <w:p w14:paraId="4BF21F52" w14:textId="77777777" w:rsidR="0052340F" w:rsidRPr="0052340F" w:rsidRDefault="0052340F" w:rsidP="00FE604C">
      <w:pPr>
        <w:pStyle w:val="ListParagraph"/>
        <w:numPr>
          <w:ilvl w:val="0"/>
          <w:numId w:val="6"/>
        </w:numPr>
        <w:spacing w:after="120"/>
        <w:jc w:val="both"/>
        <w:rPr>
          <w:color w:val="000000"/>
        </w:rPr>
      </w:pPr>
      <w:r>
        <w:rPr>
          <w:color w:val="000000"/>
        </w:rPr>
        <w:t>The f</w:t>
      </w:r>
      <w:r w:rsidR="00C23DAC" w:rsidRPr="0052340F">
        <w:rPr>
          <w:color w:val="000000"/>
        </w:rPr>
        <w:t>irst pitch competition</w:t>
      </w:r>
      <w:r w:rsidRPr="0052340F">
        <w:rPr>
          <w:color w:val="000000"/>
        </w:rPr>
        <w:t xml:space="preserve"> at CBS2019 led by Nima. </w:t>
      </w:r>
      <w:r>
        <w:rPr>
          <w:color w:val="000000"/>
        </w:rPr>
        <w:t>Five (</w:t>
      </w:r>
      <w:r w:rsidRPr="0052340F">
        <w:rPr>
          <w:color w:val="000000"/>
        </w:rPr>
        <w:t>5</w:t>
      </w:r>
      <w:r>
        <w:rPr>
          <w:color w:val="000000"/>
        </w:rPr>
        <w:t>)</w:t>
      </w:r>
      <w:r w:rsidRPr="0052340F">
        <w:rPr>
          <w:color w:val="000000"/>
        </w:rPr>
        <w:t xml:space="preserve"> pitch competitions and </w:t>
      </w:r>
      <w:r>
        <w:rPr>
          <w:color w:val="000000"/>
        </w:rPr>
        <w:t>three (3)</w:t>
      </w:r>
      <w:r w:rsidRPr="0052340F">
        <w:rPr>
          <w:color w:val="000000"/>
        </w:rPr>
        <w:t xml:space="preserve"> winners</w:t>
      </w:r>
      <w:r w:rsidR="00B41690">
        <w:rPr>
          <w:color w:val="000000"/>
        </w:rPr>
        <w:t xml:space="preserve"> were finalized</w:t>
      </w:r>
      <w:r w:rsidRPr="0052340F">
        <w:rPr>
          <w:color w:val="000000"/>
        </w:rPr>
        <w:t xml:space="preserve">. </w:t>
      </w:r>
    </w:p>
    <w:p w14:paraId="22A872FE" w14:textId="77777777" w:rsidR="00C23DAC" w:rsidRPr="0052340F" w:rsidRDefault="0052340F" w:rsidP="00FE604C">
      <w:pPr>
        <w:pStyle w:val="ListParagraph"/>
        <w:numPr>
          <w:ilvl w:val="0"/>
          <w:numId w:val="6"/>
        </w:numPr>
        <w:spacing w:after="120"/>
        <w:jc w:val="both"/>
        <w:rPr>
          <w:color w:val="000000"/>
        </w:rPr>
      </w:pPr>
      <w:r w:rsidRPr="0052340F">
        <w:rPr>
          <w:color w:val="000000"/>
        </w:rPr>
        <w:t xml:space="preserve">Nima thanked the CBS </w:t>
      </w:r>
      <w:r w:rsidR="00B41690">
        <w:rPr>
          <w:color w:val="000000"/>
        </w:rPr>
        <w:t>B</w:t>
      </w:r>
      <w:r w:rsidRPr="0052340F">
        <w:rPr>
          <w:color w:val="000000"/>
        </w:rPr>
        <w:t xml:space="preserve">oard and </w:t>
      </w:r>
      <w:r>
        <w:rPr>
          <w:color w:val="000000"/>
        </w:rPr>
        <w:t xml:space="preserve">other </w:t>
      </w:r>
      <w:r w:rsidRPr="0052340F">
        <w:rPr>
          <w:color w:val="000000"/>
        </w:rPr>
        <w:t xml:space="preserve">individuals involved in this committee. </w:t>
      </w:r>
    </w:p>
    <w:p w14:paraId="33504AD3" w14:textId="77777777" w:rsidR="00C23DAC" w:rsidRPr="0052340F" w:rsidRDefault="00C23DAC" w:rsidP="00FE604C">
      <w:pPr>
        <w:pStyle w:val="ListParagraph"/>
        <w:numPr>
          <w:ilvl w:val="0"/>
          <w:numId w:val="6"/>
        </w:numPr>
        <w:spacing w:after="120"/>
        <w:jc w:val="both"/>
        <w:rPr>
          <w:color w:val="000000"/>
        </w:rPr>
      </w:pPr>
      <w:r w:rsidRPr="0052340F">
        <w:rPr>
          <w:color w:val="000000"/>
        </w:rPr>
        <w:t>2</w:t>
      </w:r>
      <w:r w:rsidR="0052340F" w:rsidRPr="0052340F">
        <w:rPr>
          <w:color w:val="000000"/>
          <w:vertAlign w:val="superscript"/>
        </w:rPr>
        <w:t>nd</w:t>
      </w:r>
      <w:r w:rsidR="0052340F">
        <w:rPr>
          <w:color w:val="000000"/>
        </w:rPr>
        <w:t xml:space="preserve"> </w:t>
      </w:r>
      <w:r w:rsidRPr="0052340F">
        <w:rPr>
          <w:color w:val="000000"/>
        </w:rPr>
        <w:t>Entrepreneurship Clinic</w:t>
      </w:r>
      <w:r w:rsidR="0052340F" w:rsidRPr="0052340F">
        <w:rPr>
          <w:color w:val="000000"/>
        </w:rPr>
        <w:t xml:space="preserve"> at CBS2019 were held</w:t>
      </w:r>
      <w:r w:rsidR="00B41690">
        <w:rPr>
          <w:color w:val="000000"/>
        </w:rPr>
        <w:t xml:space="preserve"> at the CBS2019 conference.</w:t>
      </w:r>
    </w:p>
    <w:p w14:paraId="2A533E3F" w14:textId="0F08D970" w:rsidR="00C23DAC" w:rsidRPr="00C23DAC" w:rsidRDefault="00C23DAC" w:rsidP="00FE604C">
      <w:pPr>
        <w:pStyle w:val="ListParagraph"/>
        <w:numPr>
          <w:ilvl w:val="0"/>
          <w:numId w:val="4"/>
        </w:numPr>
        <w:spacing w:after="120"/>
        <w:jc w:val="both"/>
        <w:rPr>
          <w:color w:val="000000"/>
        </w:rPr>
      </w:pPr>
      <w:r w:rsidRPr="00C23DAC">
        <w:rPr>
          <w:color w:val="000000"/>
        </w:rPr>
        <w:t>Clinical / industry committee (Mohsen, Tom, Houman, Anis)</w:t>
      </w:r>
    </w:p>
    <w:p w14:paraId="5687B633" w14:textId="77777777" w:rsidR="00C23DAC" w:rsidRPr="00C23DAC" w:rsidRDefault="00C23DAC" w:rsidP="00FE604C">
      <w:pPr>
        <w:pStyle w:val="ListParagraph"/>
        <w:numPr>
          <w:ilvl w:val="0"/>
          <w:numId w:val="6"/>
        </w:numPr>
        <w:spacing w:after="120"/>
        <w:jc w:val="both"/>
        <w:rPr>
          <w:color w:val="000000"/>
        </w:rPr>
      </w:pPr>
      <w:r w:rsidRPr="00C23DAC">
        <w:rPr>
          <w:color w:val="000000"/>
        </w:rPr>
        <w:t xml:space="preserve">Workshop </w:t>
      </w:r>
      <w:r w:rsidR="0052340F">
        <w:rPr>
          <w:color w:val="000000"/>
        </w:rPr>
        <w:t>held at the CBS</w:t>
      </w:r>
      <w:r w:rsidRPr="00C23DAC">
        <w:rPr>
          <w:color w:val="000000"/>
        </w:rPr>
        <w:t>2019</w:t>
      </w:r>
    </w:p>
    <w:p w14:paraId="2F65AF06" w14:textId="77777777" w:rsidR="00C23DAC" w:rsidRPr="00C23DAC" w:rsidRDefault="00C23DAC" w:rsidP="00FE604C">
      <w:pPr>
        <w:pStyle w:val="ListParagraph"/>
        <w:numPr>
          <w:ilvl w:val="0"/>
          <w:numId w:val="4"/>
        </w:numPr>
        <w:spacing w:after="120"/>
        <w:jc w:val="both"/>
        <w:rPr>
          <w:color w:val="000000"/>
        </w:rPr>
      </w:pPr>
      <w:r w:rsidRPr="00C23DAC">
        <w:rPr>
          <w:color w:val="000000"/>
        </w:rPr>
        <w:t>Communications and Student involvement committee (Laura, Stephanie, Isabelle)</w:t>
      </w:r>
    </w:p>
    <w:p w14:paraId="6AF8539E" w14:textId="02245BC1" w:rsidR="00C23DAC" w:rsidRPr="00C23DAC" w:rsidRDefault="0052340F" w:rsidP="00FE604C">
      <w:pPr>
        <w:pStyle w:val="ListParagraph"/>
        <w:numPr>
          <w:ilvl w:val="0"/>
          <w:numId w:val="6"/>
        </w:numPr>
        <w:spacing w:after="120"/>
        <w:jc w:val="both"/>
        <w:rPr>
          <w:color w:val="000000"/>
        </w:rPr>
      </w:pPr>
      <w:r>
        <w:rPr>
          <w:color w:val="000000"/>
        </w:rPr>
        <w:t xml:space="preserve">CBS </w:t>
      </w:r>
      <w:r w:rsidR="00C23DAC" w:rsidRPr="00C23DAC">
        <w:rPr>
          <w:color w:val="000000"/>
        </w:rPr>
        <w:t>Newsletters</w:t>
      </w:r>
      <w:r>
        <w:rPr>
          <w:color w:val="000000"/>
        </w:rPr>
        <w:t xml:space="preserve"> were sent to the membership </w:t>
      </w:r>
      <w:r w:rsidR="00E07525">
        <w:rPr>
          <w:color w:val="000000"/>
        </w:rPr>
        <w:t>twice</w:t>
      </w:r>
      <w:r w:rsidR="00D52DC8">
        <w:rPr>
          <w:color w:val="000000"/>
        </w:rPr>
        <w:t xml:space="preserve"> in the year</w:t>
      </w:r>
      <w:r>
        <w:rPr>
          <w:color w:val="000000"/>
        </w:rPr>
        <w:t xml:space="preserve">  </w:t>
      </w:r>
    </w:p>
    <w:p w14:paraId="53ACB774" w14:textId="77777777" w:rsidR="00C23DAC" w:rsidRDefault="00C23DAC" w:rsidP="00FE604C">
      <w:pPr>
        <w:pStyle w:val="ListParagraph"/>
        <w:numPr>
          <w:ilvl w:val="0"/>
          <w:numId w:val="6"/>
        </w:numPr>
        <w:spacing w:after="120"/>
        <w:jc w:val="both"/>
        <w:rPr>
          <w:color w:val="000000"/>
        </w:rPr>
      </w:pPr>
      <w:r w:rsidRPr="00C23DAC">
        <w:rPr>
          <w:color w:val="000000"/>
        </w:rPr>
        <w:t>Template and new process for student chapters (once per year)</w:t>
      </w:r>
    </w:p>
    <w:p w14:paraId="14A8AF4B" w14:textId="47E0B376" w:rsidR="00D52DC8" w:rsidRPr="00C23DAC" w:rsidRDefault="00D52DC8" w:rsidP="00FE604C">
      <w:pPr>
        <w:pStyle w:val="ListParagraph"/>
        <w:numPr>
          <w:ilvl w:val="0"/>
          <w:numId w:val="6"/>
        </w:numPr>
        <w:spacing w:after="120"/>
        <w:jc w:val="both"/>
        <w:rPr>
          <w:color w:val="000000"/>
        </w:rPr>
      </w:pPr>
      <w:r>
        <w:rPr>
          <w:color w:val="000000"/>
        </w:rPr>
        <w:t xml:space="preserve">The board </w:t>
      </w:r>
      <w:r w:rsidR="005559E7">
        <w:rPr>
          <w:color w:val="000000"/>
        </w:rPr>
        <w:t>i</w:t>
      </w:r>
      <w:r>
        <w:rPr>
          <w:color w:val="000000"/>
        </w:rPr>
        <w:t>s looking for students interested in being taking some part in the social media for the society (especially the Twitter account)</w:t>
      </w:r>
    </w:p>
    <w:p w14:paraId="2406BC14" w14:textId="77777777" w:rsidR="00C23DAC" w:rsidRPr="00C23DAC" w:rsidRDefault="00C23DAC" w:rsidP="00FE604C">
      <w:pPr>
        <w:pStyle w:val="ListParagraph"/>
        <w:numPr>
          <w:ilvl w:val="0"/>
          <w:numId w:val="4"/>
        </w:numPr>
        <w:spacing w:after="120"/>
        <w:jc w:val="both"/>
        <w:rPr>
          <w:color w:val="000000"/>
        </w:rPr>
      </w:pPr>
      <w:r w:rsidRPr="00C23DAC">
        <w:rPr>
          <w:color w:val="000000"/>
        </w:rPr>
        <w:t>Award and bylaws committee (Kibret, Nima, Sophie)</w:t>
      </w:r>
    </w:p>
    <w:p w14:paraId="316A0410" w14:textId="77777777" w:rsidR="00C23DAC" w:rsidRPr="0052340F" w:rsidRDefault="0052340F" w:rsidP="00FE604C">
      <w:pPr>
        <w:pStyle w:val="ListParagraph"/>
        <w:numPr>
          <w:ilvl w:val="0"/>
          <w:numId w:val="6"/>
        </w:numPr>
        <w:spacing w:after="120"/>
        <w:jc w:val="both"/>
        <w:rPr>
          <w:color w:val="000000"/>
        </w:rPr>
      </w:pPr>
      <w:r>
        <w:rPr>
          <w:color w:val="000000"/>
        </w:rPr>
        <w:t xml:space="preserve">No change to the </w:t>
      </w:r>
      <w:r w:rsidR="00C23DAC" w:rsidRPr="0052340F">
        <w:rPr>
          <w:color w:val="000000"/>
        </w:rPr>
        <w:t xml:space="preserve">bylaws </w:t>
      </w:r>
      <w:r w:rsidRPr="0052340F">
        <w:rPr>
          <w:color w:val="000000"/>
        </w:rPr>
        <w:t xml:space="preserve">were </w:t>
      </w:r>
      <w:r w:rsidR="00C23DAC" w:rsidRPr="0052340F">
        <w:rPr>
          <w:color w:val="000000"/>
        </w:rPr>
        <w:t>required</w:t>
      </w:r>
    </w:p>
    <w:p w14:paraId="4B2AA783" w14:textId="77777777" w:rsidR="00C23DAC" w:rsidRPr="0052340F" w:rsidRDefault="0052340F" w:rsidP="00FE604C">
      <w:pPr>
        <w:pStyle w:val="ListParagraph"/>
        <w:numPr>
          <w:ilvl w:val="0"/>
          <w:numId w:val="6"/>
        </w:numPr>
        <w:spacing w:after="120"/>
        <w:jc w:val="both"/>
        <w:rPr>
          <w:color w:val="000000"/>
        </w:rPr>
      </w:pPr>
      <w:r w:rsidRPr="0052340F">
        <w:rPr>
          <w:color w:val="000000"/>
        </w:rPr>
        <w:t>The CBS Travel award was renamed as CBS Merit &amp; Travel award in order not to disadvantage people from the</w:t>
      </w:r>
      <w:r>
        <w:rPr>
          <w:color w:val="000000"/>
        </w:rPr>
        <w:t xml:space="preserve"> C</w:t>
      </w:r>
      <w:r w:rsidRPr="0052340F">
        <w:rPr>
          <w:color w:val="000000"/>
        </w:rPr>
        <w:t xml:space="preserve">onference host city that do not “travel” longer distances.  </w:t>
      </w:r>
    </w:p>
    <w:p w14:paraId="3E69344B" w14:textId="77777777" w:rsidR="00C96EA4" w:rsidRDefault="00C23DAC" w:rsidP="00FE604C">
      <w:pPr>
        <w:pStyle w:val="ListParagraph"/>
        <w:numPr>
          <w:ilvl w:val="0"/>
          <w:numId w:val="6"/>
        </w:numPr>
        <w:spacing w:after="120"/>
        <w:jc w:val="both"/>
        <w:rPr>
          <w:color w:val="000000"/>
        </w:rPr>
      </w:pPr>
      <w:r w:rsidRPr="0052340F">
        <w:rPr>
          <w:color w:val="000000"/>
        </w:rPr>
        <w:t>Change of abstract scoring system</w:t>
      </w:r>
      <w:r w:rsidR="0052340F">
        <w:rPr>
          <w:color w:val="000000"/>
        </w:rPr>
        <w:t xml:space="preserve"> will be introduced (CBS2019 organizers already have developed good criteria)</w:t>
      </w:r>
    </w:p>
    <w:p w14:paraId="6507E3B5" w14:textId="77777777" w:rsidR="000A4920" w:rsidRDefault="000A4920" w:rsidP="000A4920">
      <w:pPr>
        <w:pStyle w:val="ListParagraph"/>
        <w:spacing w:after="120"/>
        <w:ind w:left="1080"/>
        <w:jc w:val="both"/>
        <w:rPr>
          <w:color w:val="000000"/>
        </w:rPr>
      </w:pPr>
    </w:p>
    <w:p w14:paraId="7AB77503" w14:textId="77777777" w:rsidR="00F371DE" w:rsidRPr="00831185" w:rsidRDefault="00C96EA4" w:rsidP="00C23DAC">
      <w:pPr>
        <w:spacing w:after="120"/>
        <w:jc w:val="both"/>
        <w:rPr>
          <w:color w:val="000000"/>
          <w:lang w:val="en-CA"/>
        </w:rPr>
      </w:pPr>
      <w:r w:rsidRPr="00C96EA4">
        <w:rPr>
          <w:b/>
          <w:color w:val="000000"/>
        </w:rPr>
        <w:t xml:space="preserve">c. </w:t>
      </w:r>
      <w:r>
        <w:rPr>
          <w:b/>
          <w:color w:val="000000"/>
        </w:rPr>
        <w:t>Report</w:t>
      </w:r>
      <w:r w:rsidR="00F371DE" w:rsidRPr="00831185">
        <w:rPr>
          <w:b/>
          <w:color w:val="000000"/>
          <w:lang w:val="en-CA"/>
        </w:rPr>
        <w:t xml:space="preserve"> from</w:t>
      </w:r>
      <w:r w:rsidR="000A4920">
        <w:rPr>
          <w:b/>
          <w:color w:val="000000"/>
          <w:lang w:val="en-CA"/>
        </w:rPr>
        <w:t xml:space="preserve"> the </w:t>
      </w:r>
      <w:r w:rsidR="008E4E67" w:rsidRPr="00831185">
        <w:rPr>
          <w:b/>
          <w:color w:val="000000"/>
          <w:lang w:val="en-CA"/>
        </w:rPr>
        <w:t>Awards Committee</w:t>
      </w:r>
      <w:r w:rsidR="00F371DE" w:rsidRPr="00831185">
        <w:rPr>
          <w:b/>
          <w:color w:val="000000"/>
          <w:lang w:val="en-CA"/>
        </w:rPr>
        <w:t xml:space="preserve"> (</w:t>
      </w:r>
      <w:r w:rsidR="008E4E67" w:rsidRPr="00831185">
        <w:rPr>
          <w:b/>
          <w:color w:val="000000"/>
          <w:lang w:val="en-CA"/>
        </w:rPr>
        <w:t xml:space="preserve">Nima </w:t>
      </w:r>
      <w:r w:rsidR="00B23419" w:rsidRPr="00831185">
        <w:rPr>
          <w:b/>
          <w:color w:val="000000"/>
          <w:lang w:val="en-CA"/>
        </w:rPr>
        <w:t xml:space="preserve">Khadem </w:t>
      </w:r>
      <w:r w:rsidR="008E4E67" w:rsidRPr="00831185">
        <w:rPr>
          <w:b/>
          <w:color w:val="000000"/>
          <w:lang w:val="en-CA"/>
        </w:rPr>
        <w:t>Mohtaram</w:t>
      </w:r>
      <w:r w:rsidR="00F371DE" w:rsidRPr="00831185">
        <w:rPr>
          <w:b/>
          <w:color w:val="000000"/>
          <w:lang w:val="en-CA"/>
        </w:rPr>
        <w:t xml:space="preserve">) </w:t>
      </w:r>
    </w:p>
    <w:p w14:paraId="6B10E142" w14:textId="77777777" w:rsidR="006D5E92" w:rsidRDefault="0006313E" w:rsidP="00A133DD">
      <w:pPr>
        <w:spacing w:after="120"/>
        <w:jc w:val="both"/>
        <w:rPr>
          <w:color w:val="000000"/>
        </w:rPr>
      </w:pPr>
      <w:r w:rsidRPr="00831185">
        <w:rPr>
          <w:color w:val="000000"/>
        </w:rPr>
        <w:t>Nima present</w:t>
      </w:r>
      <w:r w:rsidR="000A4920">
        <w:rPr>
          <w:color w:val="000000"/>
        </w:rPr>
        <w:t>ed</w:t>
      </w:r>
      <w:r w:rsidR="007C6D59" w:rsidRPr="00831185">
        <w:rPr>
          <w:color w:val="000000"/>
        </w:rPr>
        <w:t xml:space="preserve"> the </w:t>
      </w:r>
      <w:r w:rsidR="000A4920">
        <w:rPr>
          <w:color w:val="000000"/>
        </w:rPr>
        <w:t xml:space="preserve">list of awardees </w:t>
      </w:r>
      <w:r w:rsidR="006D5E92" w:rsidRPr="00831185">
        <w:rPr>
          <w:color w:val="000000"/>
        </w:rPr>
        <w:t>f</w:t>
      </w:r>
      <w:r w:rsidR="000A4920">
        <w:rPr>
          <w:color w:val="000000"/>
        </w:rPr>
        <w:t>rom all categories</w:t>
      </w:r>
      <w:r w:rsidR="004F2F6F">
        <w:rPr>
          <w:color w:val="000000"/>
        </w:rPr>
        <w:t xml:space="preserve">. In </w:t>
      </w:r>
      <w:r w:rsidR="006D5E92" w:rsidRPr="00831185">
        <w:rPr>
          <w:color w:val="000000"/>
        </w:rPr>
        <w:t>ad</w:t>
      </w:r>
      <w:r w:rsidR="007C6D59" w:rsidRPr="00831185">
        <w:rPr>
          <w:color w:val="000000"/>
        </w:rPr>
        <w:t>d</w:t>
      </w:r>
      <w:r w:rsidR="006D5E92" w:rsidRPr="00831185">
        <w:rPr>
          <w:color w:val="000000"/>
        </w:rPr>
        <w:t>ition</w:t>
      </w:r>
      <w:r w:rsidR="004F2F6F">
        <w:rPr>
          <w:color w:val="000000"/>
        </w:rPr>
        <w:t>, he also presented the</w:t>
      </w:r>
      <w:r w:rsidR="006D5E92" w:rsidRPr="00831185">
        <w:rPr>
          <w:color w:val="000000"/>
        </w:rPr>
        <w:t xml:space="preserve"> judging criteria</w:t>
      </w:r>
      <w:r w:rsidR="000A4920">
        <w:rPr>
          <w:color w:val="000000"/>
        </w:rPr>
        <w:t xml:space="preserve"> and referee Members for the WBC2016 legacy travel award</w:t>
      </w:r>
      <w:r w:rsidR="004F2F6F">
        <w:rPr>
          <w:color w:val="000000"/>
        </w:rPr>
        <w:t xml:space="preserve">. It was noted that for WBC2016 legacy, nominees computed only with same rank (MSc vs MSc, PhD vs PhD and PDF vs PDF) to promote fairness. </w:t>
      </w:r>
    </w:p>
    <w:p w14:paraId="019E93D9" w14:textId="77777777" w:rsidR="004F2F6F" w:rsidRDefault="004F2F6F" w:rsidP="00A133DD">
      <w:pPr>
        <w:spacing w:after="120"/>
        <w:jc w:val="both"/>
        <w:rPr>
          <w:color w:val="000000"/>
        </w:rPr>
      </w:pPr>
    </w:p>
    <w:p w14:paraId="3B9A8A7A" w14:textId="77777777" w:rsidR="004F2F6F" w:rsidRDefault="004F2F6F" w:rsidP="00A133DD">
      <w:pPr>
        <w:spacing w:after="120"/>
        <w:jc w:val="both"/>
        <w:rPr>
          <w:b/>
          <w:color w:val="000000"/>
        </w:rPr>
      </w:pPr>
      <w:r w:rsidRPr="004F2F6F">
        <w:rPr>
          <w:b/>
          <w:color w:val="000000"/>
        </w:rPr>
        <w:t>d. CBS2018 report (Sophie on behalf of Stephanie Willerth)</w:t>
      </w:r>
    </w:p>
    <w:p w14:paraId="32BF4F53" w14:textId="77777777" w:rsidR="004F2F6F" w:rsidRPr="00282B6A" w:rsidRDefault="004F2F6F" w:rsidP="00FE604C">
      <w:pPr>
        <w:pStyle w:val="ListParagraph"/>
        <w:numPr>
          <w:ilvl w:val="0"/>
          <w:numId w:val="7"/>
        </w:numPr>
        <w:spacing w:after="120"/>
        <w:jc w:val="both"/>
        <w:rPr>
          <w:color w:val="000000"/>
        </w:rPr>
      </w:pPr>
      <w:r w:rsidRPr="00282B6A">
        <w:rPr>
          <w:color w:val="000000"/>
        </w:rPr>
        <w:t>135 registered attendees (90 graduate students</w:t>
      </w:r>
      <w:r w:rsidR="00B41690">
        <w:rPr>
          <w:color w:val="000000"/>
        </w:rPr>
        <w:t xml:space="preserve"> and</w:t>
      </w:r>
      <w:r w:rsidRPr="00282B6A">
        <w:rPr>
          <w:color w:val="000000"/>
        </w:rPr>
        <w:t xml:space="preserve"> 25 professors among them).</w:t>
      </w:r>
    </w:p>
    <w:p w14:paraId="705302C2" w14:textId="77777777" w:rsidR="004F2F6F" w:rsidRPr="00282B6A" w:rsidRDefault="004F2F6F" w:rsidP="00FE604C">
      <w:pPr>
        <w:pStyle w:val="ListParagraph"/>
        <w:numPr>
          <w:ilvl w:val="0"/>
          <w:numId w:val="7"/>
        </w:numPr>
        <w:spacing w:after="120"/>
        <w:jc w:val="both"/>
        <w:rPr>
          <w:color w:val="000000"/>
        </w:rPr>
      </w:pPr>
      <w:r w:rsidRPr="00282B6A">
        <w:rPr>
          <w:bCs/>
          <w:lang w:val="en-CA" w:eastAsia="en-CA"/>
        </w:rPr>
        <w:t>117 abstracts adjudicated into 46 orals and 71 posters.</w:t>
      </w:r>
    </w:p>
    <w:p w14:paraId="3B9DC3FD" w14:textId="12518020" w:rsidR="004F2F6F" w:rsidRDefault="004F2F6F" w:rsidP="00FE604C">
      <w:pPr>
        <w:pStyle w:val="ListParagraph"/>
        <w:numPr>
          <w:ilvl w:val="0"/>
          <w:numId w:val="7"/>
        </w:numPr>
        <w:autoSpaceDE w:val="0"/>
        <w:autoSpaceDN w:val="0"/>
        <w:adjustRightInd w:val="0"/>
        <w:spacing w:after="120"/>
        <w:jc w:val="both"/>
        <w:rPr>
          <w:rFonts w:eastAsia="Wingdings2"/>
          <w:bCs/>
          <w:color w:val="000000"/>
          <w:lang w:val="en-CA" w:eastAsia="en-CA"/>
        </w:rPr>
      </w:pPr>
      <w:r w:rsidRPr="00282B6A">
        <w:rPr>
          <w:bCs/>
          <w:lang w:val="en-CA" w:eastAsia="en-CA"/>
        </w:rPr>
        <w:t>Four (4) keynote speakers (</w:t>
      </w:r>
      <w:r w:rsidR="005559E7">
        <w:rPr>
          <w:bCs/>
          <w:lang w:val="en-CA" w:eastAsia="en-CA"/>
        </w:rPr>
        <w:t xml:space="preserve">Dr. </w:t>
      </w:r>
      <w:r w:rsidR="00282B6A" w:rsidRPr="00282B6A">
        <w:rPr>
          <w:bCs/>
          <w:lang w:val="en-CA" w:eastAsia="en-CA"/>
        </w:rPr>
        <w:t xml:space="preserve">David </w:t>
      </w:r>
      <w:r w:rsidRPr="00282B6A">
        <w:rPr>
          <w:rFonts w:eastAsia="Wingdings2"/>
          <w:bCs/>
          <w:color w:val="000000"/>
          <w:lang w:val="en-CA" w:eastAsia="en-CA"/>
        </w:rPr>
        <w:t>Mooney from Harvard University</w:t>
      </w:r>
      <w:r w:rsidR="00282B6A" w:rsidRPr="00282B6A">
        <w:rPr>
          <w:rFonts w:eastAsia="Wingdings2"/>
          <w:bCs/>
          <w:color w:val="000000"/>
          <w:lang w:val="en-CA" w:eastAsia="en-CA"/>
        </w:rPr>
        <w:t xml:space="preserve">; </w:t>
      </w:r>
      <w:r w:rsidR="005559E7">
        <w:rPr>
          <w:rFonts w:eastAsia="Wingdings2"/>
          <w:bCs/>
          <w:color w:val="000000"/>
          <w:lang w:val="en-CA" w:eastAsia="en-CA"/>
        </w:rPr>
        <w:t xml:space="preserve">Dr. </w:t>
      </w:r>
      <w:r w:rsidRPr="00282B6A">
        <w:rPr>
          <w:rFonts w:eastAsia="Wingdings2"/>
          <w:bCs/>
          <w:color w:val="000000"/>
          <w:lang w:val="en-CA" w:eastAsia="en-CA"/>
        </w:rPr>
        <w:t>Zhen Gu from North Carolina State University</w:t>
      </w:r>
      <w:r w:rsidR="00282B6A" w:rsidRPr="00282B6A">
        <w:rPr>
          <w:rFonts w:eastAsia="Wingdings2"/>
          <w:bCs/>
          <w:color w:val="000000"/>
          <w:lang w:val="en-CA" w:eastAsia="en-CA"/>
        </w:rPr>
        <w:t xml:space="preserve">; </w:t>
      </w:r>
      <w:r w:rsidR="00E07525">
        <w:rPr>
          <w:rFonts w:eastAsia="Wingdings2"/>
          <w:bCs/>
          <w:color w:val="000000"/>
          <w:lang w:val="en-CA" w:eastAsia="en-CA"/>
        </w:rPr>
        <w:t>Dr</w:t>
      </w:r>
      <w:r w:rsidR="005559E7">
        <w:rPr>
          <w:rFonts w:eastAsia="Wingdings2"/>
          <w:bCs/>
          <w:color w:val="000000"/>
          <w:lang w:val="en-CA" w:eastAsia="en-CA"/>
        </w:rPr>
        <w:t>.</w:t>
      </w:r>
      <w:r w:rsidR="00E07525">
        <w:rPr>
          <w:rFonts w:eastAsia="Wingdings2"/>
          <w:bCs/>
          <w:color w:val="000000"/>
          <w:lang w:val="en-CA" w:eastAsia="en-CA"/>
        </w:rPr>
        <w:t xml:space="preserve"> </w:t>
      </w:r>
      <w:r w:rsidRPr="00282B6A">
        <w:rPr>
          <w:rFonts w:eastAsia="Wingdings2"/>
          <w:bCs/>
          <w:color w:val="000000"/>
          <w:lang w:val="en-CA" w:eastAsia="en-CA"/>
        </w:rPr>
        <w:t>Whitehead from Carnegie Mellon University</w:t>
      </w:r>
      <w:r w:rsidR="00282B6A" w:rsidRPr="00282B6A">
        <w:rPr>
          <w:rFonts w:eastAsia="Wingdings2"/>
          <w:bCs/>
          <w:color w:val="000000"/>
          <w:lang w:val="en-CA" w:eastAsia="en-CA"/>
        </w:rPr>
        <w:t xml:space="preserve"> and</w:t>
      </w:r>
      <w:r w:rsidR="00E07525">
        <w:rPr>
          <w:rFonts w:eastAsia="Wingdings2"/>
          <w:bCs/>
          <w:color w:val="000000"/>
          <w:lang w:val="en-CA" w:eastAsia="en-CA"/>
        </w:rPr>
        <w:t xml:space="preserve"> Dr</w:t>
      </w:r>
      <w:r w:rsidR="005559E7">
        <w:rPr>
          <w:rFonts w:eastAsia="Wingdings2"/>
          <w:bCs/>
          <w:color w:val="000000"/>
          <w:lang w:val="en-CA" w:eastAsia="en-CA"/>
        </w:rPr>
        <w:t>.</w:t>
      </w:r>
      <w:r w:rsidR="00282B6A" w:rsidRPr="00282B6A">
        <w:rPr>
          <w:rFonts w:eastAsia="Wingdings2"/>
          <w:bCs/>
          <w:color w:val="000000"/>
          <w:lang w:val="en-CA" w:eastAsia="en-CA"/>
        </w:rPr>
        <w:t xml:space="preserve"> </w:t>
      </w:r>
      <w:r w:rsidRPr="00282B6A">
        <w:rPr>
          <w:rFonts w:eastAsia="Wingdings2"/>
          <w:bCs/>
          <w:color w:val="000000"/>
          <w:lang w:val="en-CA" w:eastAsia="en-CA"/>
        </w:rPr>
        <w:t>Saha f</w:t>
      </w:r>
      <w:r w:rsidR="00E07525">
        <w:rPr>
          <w:rFonts w:eastAsia="Wingdings2"/>
          <w:bCs/>
          <w:color w:val="000000"/>
          <w:lang w:val="en-CA" w:eastAsia="en-CA"/>
        </w:rPr>
        <w:t>r</w:t>
      </w:r>
      <w:r w:rsidRPr="00282B6A">
        <w:rPr>
          <w:rFonts w:eastAsia="Wingdings2"/>
          <w:bCs/>
          <w:color w:val="000000"/>
          <w:lang w:val="en-CA" w:eastAsia="en-CA"/>
        </w:rPr>
        <w:t>om the University of Wisconsin‐Madison</w:t>
      </w:r>
      <w:r w:rsidR="00282B6A" w:rsidRPr="00282B6A">
        <w:rPr>
          <w:rFonts w:eastAsia="Wingdings2"/>
          <w:bCs/>
          <w:color w:val="000000"/>
          <w:lang w:val="en-CA" w:eastAsia="en-CA"/>
        </w:rPr>
        <w:t>)</w:t>
      </w:r>
      <w:r w:rsidRPr="00282B6A">
        <w:rPr>
          <w:rFonts w:eastAsia="Wingdings2"/>
          <w:bCs/>
          <w:color w:val="000000"/>
          <w:lang w:val="en-CA" w:eastAsia="en-CA"/>
        </w:rPr>
        <w:t>.</w:t>
      </w:r>
    </w:p>
    <w:p w14:paraId="2E748FF6" w14:textId="77777777" w:rsidR="00282B6A" w:rsidRPr="00282B6A" w:rsidRDefault="00282B6A" w:rsidP="00FE604C">
      <w:pPr>
        <w:pStyle w:val="ListParagraph"/>
        <w:numPr>
          <w:ilvl w:val="0"/>
          <w:numId w:val="7"/>
        </w:numPr>
        <w:autoSpaceDE w:val="0"/>
        <w:autoSpaceDN w:val="0"/>
        <w:adjustRightInd w:val="0"/>
        <w:spacing w:after="120"/>
        <w:jc w:val="both"/>
        <w:rPr>
          <w:rFonts w:eastAsia="Wingdings2"/>
          <w:bCs/>
          <w:color w:val="000000"/>
          <w:lang w:val="en-CA" w:eastAsia="en-CA"/>
        </w:rPr>
      </w:pPr>
      <w:r>
        <w:rPr>
          <w:bCs/>
          <w:lang w:val="en-CA" w:eastAsia="en-CA"/>
        </w:rPr>
        <w:t>The conference revenue was $37,000 (of which $27,940 was from registration).</w:t>
      </w:r>
    </w:p>
    <w:p w14:paraId="48C39C0B" w14:textId="77777777" w:rsidR="00282B6A" w:rsidRPr="00282B6A" w:rsidRDefault="00282B6A" w:rsidP="00FE604C">
      <w:pPr>
        <w:pStyle w:val="ListParagraph"/>
        <w:numPr>
          <w:ilvl w:val="0"/>
          <w:numId w:val="7"/>
        </w:numPr>
        <w:autoSpaceDE w:val="0"/>
        <w:autoSpaceDN w:val="0"/>
        <w:adjustRightInd w:val="0"/>
        <w:spacing w:after="120"/>
        <w:jc w:val="both"/>
        <w:rPr>
          <w:rFonts w:eastAsia="Wingdings2"/>
          <w:bCs/>
          <w:color w:val="000000"/>
          <w:lang w:val="en-CA" w:eastAsia="en-CA"/>
        </w:rPr>
      </w:pPr>
      <w:r>
        <w:rPr>
          <w:bCs/>
          <w:lang w:val="en-CA" w:eastAsia="en-CA"/>
        </w:rPr>
        <w:t>The conference total expenses were $33,500.</w:t>
      </w:r>
    </w:p>
    <w:p w14:paraId="13463D5F" w14:textId="77777777" w:rsidR="00282B6A" w:rsidRPr="00282B6A" w:rsidRDefault="00B41690" w:rsidP="00FE604C">
      <w:pPr>
        <w:pStyle w:val="ListParagraph"/>
        <w:numPr>
          <w:ilvl w:val="0"/>
          <w:numId w:val="7"/>
        </w:numPr>
        <w:autoSpaceDE w:val="0"/>
        <w:autoSpaceDN w:val="0"/>
        <w:adjustRightInd w:val="0"/>
        <w:spacing w:after="120"/>
        <w:jc w:val="both"/>
        <w:rPr>
          <w:rFonts w:eastAsia="Wingdings2"/>
          <w:bCs/>
          <w:color w:val="000000"/>
          <w:lang w:val="en-CA" w:eastAsia="en-CA"/>
        </w:rPr>
      </w:pPr>
      <w:r w:rsidRPr="00B41690">
        <w:rPr>
          <w:color w:val="000000"/>
        </w:rPr>
        <w:t>Sophie on behalf of Stephanie Willerth</w:t>
      </w:r>
      <w:r w:rsidRPr="00B41690">
        <w:rPr>
          <w:bCs/>
          <w:lang w:val="en-CA" w:eastAsia="en-CA"/>
        </w:rPr>
        <w:t xml:space="preserve"> </w:t>
      </w:r>
      <w:r w:rsidR="00282B6A" w:rsidRPr="00B41690">
        <w:rPr>
          <w:bCs/>
          <w:lang w:val="en-CA" w:eastAsia="en-CA"/>
        </w:rPr>
        <w:t>thanked the scientific committee</w:t>
      </w:r>
      <w:r w:rsidRPr="00B41690">
        <w:rPr>
          <w:bCs/>
          <w:lang w:val="en-CA" w:eastAsia="en-CA"/>
        </w:rPr>
        <w:t xml:space="preserve"> for CBS2018 conferenc</w:t>
      </w:r>
      <w:r>
        <w:rPr>
          <w:bCs/>
          <w:lang w:val="en-CA" w:eastAsia="en-CA"/>
        </w:rPr>
        <w:t>e</w:t>
      </w:r>
      <w:r w:rsidR="00282B6A">
        <w:rPr>
          <w:bCs/>
          <w:lang w:val="en-CA" w:eastAsia="en-CA"/>
        </w:rPr>
        <w:t>.</w:t>
      </w:r>
    </w:p>
    <w:p w14:paraId="08AD2428" w14:textId="77777777" w:rsidR="00B125E3" w:rsidRPr="00831185" w:rsidRDefault="004F2F6F" w:rsidP="00A133DD">
      <w:pPr>
        <w:spacing w:after="120"/>
        <w:jc w:val="both"/>
        <w:rPr>
          <w:b/>
          <w:color w:val="000000"/>
        </w:rPr>
      </w:pPr>
      <w:r>
        <w:rPr>
          <w:b/>
          <w:color w:val="000000"/>
        </w:rPr>
        <w:lastRenderedPageBreak/>
        <w:t>e</w:t>
      </w:r>
      <w:r w:rsidR="003A2E3D" w:rsidRPr="00831185">
        <w:rPr>
          <w:b/>
          <w:color w:val="000000"/>
        </w:rPr>
        <w:t>. IUS-BSE Report (Brian Amsden)</w:t>
      </w:r>
    </w:p>
    <w:p w14:paraId="7550C04F" w14:textId="77777777" w:rsidR="006D41D0" w:rsidRPr="00831185" w:rsidRDefault="004F2F6F" w:rsidP="00A133DD">
      <w:pPr>
        <w:spacing w:after="120"/>
        <w:jc w:val="both"/>
        <w:rPr>
          <w:color w:val="000000"/>
        </w:rPr>
      </w:pPr>
      <w:r>
        <w:rPr>
          <w:color w:val="000000"/>
        </w:rPr>
        <w:t>No report</w:t>
      </w:r>
    </w:p>
    <w:p w14:paraId="35EE963A" w14:textId="77777777" w:rsidR="00040971" w:rsidRPr="00831185" w:rsidRDefault="0006313E" w:rsidP="00A133DD">
      <w:pPr>
        <w:jc w:val="both"/>
        <w:rPr>
          <w:lang w:val="en-CA"/>
        </w:rPr>
      </w:pPr>
      <w:r w:rsidRPr="00831185">
        <w:rPr>
          <w:b/>
          <w:lang w:val="en-CA"/>
        </w:rPr>
        <w:t>d</w:t>
      </w:r>
      <w:r w:rsidR="00040971" w:rsidRPr="00831185">
        <w:rPr>
          <w:b/>
          <w:lang w:val="en-CA"/>
        </w:rPr>
        <w:t>. Local Chapter Updates</w:t>
      </w:r>
      <w:r w:rsidR="00040971" w:rsidRPr="004F2F6F">
        <w:rPr>
          <w:b/>
          <w:lang w:val="en-CA"/>
        </w:rPr>
        <w:t xml:space="preserve"> </w:t>
      </w:r>
      <w:r w:rsidR="008E4E67" w:rsidRPr="00831185">
        <w:rPr>
          <w:b/>
          <w:lang w:val="en-CA"/>
        </w:rPr>
        <w:t>(</w:t>
      </w:r>
      <w:r w:rsidR="004F2F6F">
        <w:rPr>
          <w:b/>
          <w:lang w:val="en-CA"/>
        </w:rPr>
        <w:t xml:space="preserve">led by </w:t>
      </w:r>
      <w:r w:rsidR="004F2F6F" w:rsidRPr="004F2F6F">
        <w:rPr>
          <w:b/>
          <w:lang w:val="en-CA"/>
        </w:rPr>
        <w:t>Laura McKiel</w:t>
      </w:r>
      <w:r w:rsidR="00040971" w:rsidRPr="00831185">
        <w:rPr>
          <w:b/>
          <w:lang w:val="en-CA"/>
        </w:rPr>
        <w:t>)</w:t>
      </w:r>
    </w:p>
    <w:p w14:paraId="1D060EE8" w14:textId="5BAD1654" w:rsidR="00584461" w:rsidRPr="00831185" w:rsidRDefault="00B917AE" w:rsidP="00A133DD">
      <w:pPr>
        <w:spacing w:after="120"/>
        <w:jc w:val="both"/>
        <w:rPr>
          <w:color w:val="000000"/>
          <w:lang w:val="en-CA"/>
        </w:rPr>
      </w:pPr>
      <w:r w:rsidRPr="00831185">
        <w:rPr>
          <w:color w:val="000000"/>
          <w:lang w:val="en-CA"/>
        </w:rPr>
        <w:t>Updates from local Chapters (</w:t>
      </w:r>
      <w:r w:rsidR="004F2F6F" w:rsidRPr="00831185">
        <w:rPr>
          <w:color w:val="000000"/>
          <w:lang w:val="en-CA"/>
        </w:rPr>
        <w:t>Kingston</w:t>
      </w:r>
      <w:r w:rsidR="004F2F6F">
        <w:rPr>
          <w:color w:val="000000"/>
          <w:lang w:val="en-CA"/>
        </w:rPr>
        <w:t>,</w:t>
      </w:r>
      <w:r w:rsidR="004F2F6F" w:rsidRPr="00831185">
        <w:rPr>
          <w:color w:val="000000"/>
          <w:lang w:val="en-CA"/>
        </w:rPr>
        <w:t xml:space="preserve"> </w:t>
      </w:r>
      <w:r w:rsidRPr="00831185">
        <w:rPr>
          <w:color w:val="000000"/>
          <w:lang w:val="en-CA"/>
        </w:rPr>
        <w:t xml:space="preserve">Montreal, </w:t>
      </w:r>
      <w:r w:rsidR="004F2F6F" w:rsidRPr="00831185">
        <w:rPr>
          <w:color w:val="000000"/>
          <w:lang w:val="en-CA"/>
        </w:rPr>
        <w:t>Ottawa</w:t>
      </w:r>
      <w:r w:rsidRPr="00831185">
        <w:rPr>
          <w:color w:val="000000"/>
          <w:lang w:val="en-CA"/>
        </w:rPr>
        <w:t xml:space="preserve">, </w:t>
      </w:r>
      <w:r w:rsidR="004F2F6F">
        <w:rPr>
          <w:color w:val="000000"/>
          <w:lang w:val="en-CA"/>
        </w:rPr>
        <w:t xml:space="preserve">Quebec City, </w:t>
      </w:r>
      <w:r w:rsidRPr="00831185">
        <w:rPr>
          <w:color w:val="000000"/>
          <w:lang w:val="en-CA"/>
        </w:rPr>
        <w:t>British Columbia,) w</w:t>
      </w:r>
      <w:r w:rsidR="00341044">
        <w:rPr>
          <w:color w:val="000000"/>
          <w:lang w:val="en-CA"/>
        </w:rPr>
        <w:t>ere</w:t>
      </w:r>
      <w:r w:rsidRPr="00831185">
        <w:rPr>
          <w:color w:val="000000"/>
          <w:lang w:val="en-CA"/>
        </w:rPr>
        <w:t xml:space="preserve"> provided via 1-2 </w:t>
      </w:r>
      <w:r w:rsidR="00282B6A">
        <w:rPr>
          <w:color w:val="000000"/>
          <w:lang w:val="en-CA"/>
        </w:rPr>
        <w:t>PPT</w:t>
      </w:r>
      <w:r w:rsidRPr="00831185">
        <w:rPr>
          <w:color w:val="000000"/>
          <w:lang w:val="en-CA"/>
        </w:rPr>
        <w:t xml:space="preserve"> slides each</w:t>
      </w:r>
      <w:r w:rsidR="00972793" w:rsidRPr="00831185">
        <w:rPr>
          <w:color w:val="000000"/>
          <w:lang w:val="en-CA"/>
        </w:rPr>
        <w:t xml:space="preserve"> (see in the </w:t>
      </w:r>
      <w:r w:rsidR="00433398">
        <w:rPr>
          <w:color w:val="000000"/>
          <w:lang w:val="en-CA"/>
        </w:rPr>
        <w:t>PPT</w:t>
      </w:r>
      <w:r w:rsidR="00972793" w:rsidRPr="00831185">
        <w:rPr>
          <w:color w:val="000000"/>
          <w:lang w:val="en-CA"/>
        </w:rPr>
        <w:t>)</w:t>
      </w:r>
      <w:r w:rsidRPr="00831185">
        <w:rPr>
          <w:color w:val="000000"/>
          <w:lang w:val="en-CA"/>
        </w:rPr>
        <w:t>.</w:t>
      </w:r>
      <w:r w:rsidR="00282B6A">
        <w:rPr>
          <w:color w:val="000000"/>
          <w:lang w:val="en-CA"/>
        </w:rPr>
        <w:t xml:space="preserve"> Alberta </w:t>
      </w:r>
      <w:r w:rsidR="00341044">
        <w:rPr>
          <w:color w:val="000000"/>
          <w:lang w:val="en-CA"/>
        </w:rPr>
        <w:t>C</w:t>
      </w:r>
      <w:r w:rsidR="00282B6A">
        <w:rPr>
          <w:color w:val="000000"/>
          <w:lang w:val="en-CA"/>
        </w:rPr>
        <w:t>hapter was not represented</w:t>
      </w:r>
      <w:r w:rsidR="00341044">
        <w:rPr>
          <w:color w:val="000000"/>
          <w:lang w:val="en-CA"/>
        </w:rPr>
        <w:t xml:space="preserve"> and </w:t>
      </w:r>
      <w:r w:rsidR="00E07525">
        <w:rPr>
          <w:color w:val="000000"/>
          <w:lang w:val="en-CA"/>
        </w:rPr>
        <w:t>their report was presented by Laura McKiel</w:t>
      </w:r>
      <w:r w:rsidR="00282B6A">
        <w:rPr>
          <w:color w:val="000000"/>
          <w:lang w:val="en-CA"/>
        </w:rPr>
        <w:t xml:space="preserve">. </w:t>
      </w:r>
    </w:p>
    <w:p w14:paraId="0C7699F9" w14:textId="77777777" w:rsidR="00B917AE" w:rsidRDefault="00B917AE" w:rsidP="00A133DD">
      <w:pPr>
        <w:spacing w:after="120"/>
        <w:jc w:val="both"/>
        <w:rPr>
          <w:color w:val="000000"/>
          <w:lang w:val="en-CA"/>
        </w:rPr>
      </w:pPr>
      <w:r w:rsidRPr="00831185">
        <w:rPr>
          <w:color w:val="000000"/>
          <w:lang w:val="en-CA"/>
        </w:rPr>
        <w:t>S</w:t>
      </w:r>
      <w:r w:rsidR="00282B6A">
        <w:rPr>
          <w:color w:val="000000"/>
          <w:lang w:val="en-CA"/>
        </w:rPr>
        <w:t xml:space="preserve">ophie Lerouge </w:t>
      </w:r>
      <w:r w:rsidRPr="00831185">
        <w:rPr>
          <w:color w:val="000000"/>
          <w:lang w:val="en-CA"/>
        </w:rPr>
        <w:t>congratulat</w:t>
      </w:r>
      <w:r w:rsidR="00282B6A">
        <w:rPr>
          <w:color w:val="000000"/>
          <w:lang w:val="en-CA"/>
        </w:rPr>
        <w:t>ed</w:t>
      </w:r>
      <w:r w:rsidRPr="00831185">
        <w:rPr>
          <w:color w:val="000000"/>
          <w:lang w:val="en-CA"/>
        </w:rPr>
        <w:t xml:space="preserve"> student</w:t>
      </w:r>
      <w:r w:rsidR="00282B6A">
        <w:rPr>
          <w:color w:val="000000"/>
          <w:lang w:val="en-CA"/>
        </w:rPr>
        <w:t xml:space="preserve"> Chapters</w:t>
      </w:r>
      <w:r w:rsidRPr="00831185">
        <w:rPr>
          <w:color w:val="000000"/>
          <w:lang w:val="en-CA"/>
        </w:rPr>
        <w:t xml:space="preserve"> for their </w:t>
      </w:r>
      <w:r w:rsidR="00282B6A">
        <w:rPr>
          <w:color w:val="000000"/>
          <w:lang w:val="en-CA"/>
        </w:rPr>
        <w:t>activity and level of engagement.</w:t>
      </w:r>
    </w:p>
    <w:p w14:paraId="3CFDA812" w14:textId="77777777" w:rsidR="00341044" w:rsidRPr="00831185" w:rsidRDefault="00341044" w:rsidP="00A133DD">
      <w:pPr>
        <w:spacing w:after="120"/>
        <w:jc w:val="both"/>
        <w:rPr>
          <w:color w:val="000000"/>
          <w:lang w:val="en-CA"/>
        </w:rPr>
      </w:pPr>
    </w:p>
    <w:p w14:paraId="6A25805F" w14:textId="77777777" w:rsidR="00282B6A" w:rsidRDefault="00282B6A" w:rsidP="00A133DD">
      <w:pPr>
        <w:numPr>
          <w:ilvl w:val="0"/>
          <w:numId w:val="1"/>
        </w:numPr>
        <w:tabs>
          <w:tab w:val="clear" w:pos="720"/>
          <w:tab w:val="num" w:pos="900"/>
        </w:tabs>
        <w:spacing w:after="120"/>
        <w:ind w:left="0" w:firstLine="0"/>
        <w:jc w:val="both"/>
        <w:rPr>
          <w:b/>
          <w:color w:val="000000"/>
        </w:rPr>
      </w:pPr>
      <w:r>
        <w:rPr>
          <w:b/>
          <w:color w:val="000000"/>
        </w:rPr>
        <w:t>WBC2020 Update (Liz Tanner)</w:t>
      </w:r>
    </w:p>
    <w:p w14:paraId="3BBAA171" w14:textId="77777777" w:rsidR="00341044" w:rsidRPr="00341044" w:rsidRDefault="00282B6A" w:rsidP="00FE604C">
      <w:pPr>
        <w:pStyle w:val="ListParagraph"/>
        <w:numPr>
          <w:ilvl w:val="0"/>
          <w:numId w:val="7"/>
        </w:numPr>
        <w:spacing w:after="120"/>
        <w:jc w:val="both"/>
        <w:rPr>
          <w:color w:val="000000"/>
        </w:rPr>
      </w:pPr>
      <w:r w:rsidRPr="00341044">
        <w:rPr>
          <w:color w:val="000000"/>
        </w:rPr>
        <w:t>WBC2020 Glasgow</w:t>
      </w:r>
      <w:r w:rsidR="00A132DB">
        <w:rPr>
          <w:color w:val="000000"/>
        </w:rPr>
        <w:t>, Scotland</w:t>
      </w:r>
      <w:r w:rsidRPr="00341044">
        <w:rPr>
          <w:color w:val="000000"/>
        </w:rPr>
        <w:t xml:space="preserve"> will be from May 19-24; 20</w:t>
      </w:r>
      <w:r w:rsidR="00341044" w:rsidRPr="00341044">
        <w:rPr>
          <w:color w:val="000000"/>
        </w:rPr>
        <w:t>2</w:t>
      </w:r>
      <w:r w:rsidRPr="00341044">
        <w:rPr>
          <w:color w:val="000000"/>
        </w:rPr>
        <w:t>0</w:t>
      </w:r>
    </w:p>
    <w:p w14:paraId="01D0393B" w14:textId="77777777" w:rsidR="00341044" w:rsidRPr="00341044" w:rsidRDefault="00341044" w:rsidP="00FE604C">
      <w:pPr>
        <w:pStyle w:val="ListParagraph"/>
        <w:numPr>
          <w:ilvl w:val="0"/>
          <w:numId w:val="7"/>
        </w:numPr>
        <w:spacing w:after="120"/>
        <w:jc w:val="both"/>
        <w:rPr>
          <w:color w:val="000000"/>
        </w:rPr>
      </w:pPr>
      <w:r w:rsidRPr="00341044">
        <w:rPr>
          <w:color w:val="000000"/>
        </w:rPr>
        <w:t>Abstract closes Sept 15, 2019</w:t>
      </w:r>
    </w:p>
    <w:p w14:paraId="2C30435C" w14:textId="77777777" w:rsidR="00282B6A" w:rsidRPr="00341044" w:rsidRDefault="00282B6A" w:rsidP="00FE604C">
      <w:pPr>
        <w:pStyle w:val="ListParagraph"/>
        <w:numPr>
          <w:ilvl w:val="0"/>
          <w:numId w:val="7"/>
        </w:numPr>
        <w:spacing w:after="120"/>
        <w:jc w:val="both"/>
        <w:rPr>
          <w:color w:val="000000"/>
        </w:rPr>
      </w:pPr>
      <w:r w:rsidRPr="00341044">
        <w:rPr>
          <w:color w:val="000000"/>
        </w:rPr>
        <w:t xml:space="preserve"> </w:t>
      </w:r>
      <w:r w:rsidR="00341044" w:rsidRPr="00341044">
        <w:rPr>
          <w:color w:val="000000"/>
        </w:rPr>
        <w:t>Registration fees are not determined as yet.</w:t>
      </w:r>
    </w:p>
    <w:p w14:paraId="5294D95E" w14:textId="77777777" w:rsidR="00341044" w:rsidRPr="00341044" w:rsidRDefault="00341044" w:rsidP="00FE604C">
      <w:pPr>
        <w:pStyle w:val="ListParagraph"/>
        <w:numPr>
          <w:ilvl w:val="0"/>
          <w:numId w:val="7"/>
        </w:numPr>
        <w:spacing w:after="120"/>
        <w:jc w:val="both"/>
        <w:rPr>
          <w:color w:val="000000"/>
        </w:rPr>
      </w:pPr>
      <w:r w:rsidRPr="00341044">
        <w:rPr>
          <w:color w:val="000000"/>
        </w:rPr>
        <w:t>Flights directly to Glasgow were suggested</w:t>
      </w:r>
      <w:r>
        <w:rPr>
          <w:color w:val="000000"/>
        </w:rPr>
        <w:t xml:space="preserve"> (~C$900 return)</w:t>
      </w:r>
      <w:r w:rsidRPr="00341044">
        <w:rPr>
          <w:color w:val="000000"/>
        </w:rPr>
        <w:t>.</w:t>
      </w:r>
    </w:p>
    <w:p w14:paraId="3363DDCA" w14:textId="77777777" w:rsidR="00341044" w:rsidRDefault="00341044" w:rsidP="00FE604C">
      <w:pPr>
        <w:pStyle w:val="ListParagraph"/>
        <w:numPr>
          <w:ilvl w:val="0"/>
          <w:numId w:val="7"/>
        </w:numPr>
        <w:spacing w:after="120"/>
        <w:jc w:val="both"/>
        <w:rPr>
          <w:color w:val="000000"/>
        </w:rPr>
      </w:pPr>
      <w:r w:rsidRPr="00341044">
        <w:rPr>
          <w:color w:val="000000"/>
        </w:rPr>
        <w:t>The mayor of Glasgow sponsored a</w:t>
      </w:r>
      <w:r>
        <w:rPr>
          <w:color w:val="000000"/>
        </w:rPr>
        <w:t>n event with a</w:t>
      </w:r>
      <w:r w:rsidRPr="00341044">
        <w:rPr>
          <w:color w:val="000000"/>
        </w:rPr>
        <w:t xml:space="preserve"> free drink</w:t>
      </w:r>
      <w:r>
        <w:rPr>
          <w:color w:val="000000"/>
        </w:rPr>
        <w:t xml:space="preserve"> to participants</w:t>
      </w:r>
      <w:r w:rsidRPr="00341044">
        <w:rPr>
          <w:color w:val="000000"/>
        </w:rPr>
        <w:t xml:space="preserve">. </w:t>
      </w:r>
    </w:p>
    <w:p w14:paraId="194064C7" w14:textId="77777777" w:rsidR="00E07525" w:rsidRDefault="00E07525" w:rsidP="00E07525">
      <w:pPr>
        <w:pStyle w:val="ListParagraph"/>
        <w:numPr>
          <w:ilvl w:val="0"/>
          <w:numId w:val="7"/>
        </w:numPr>
        <w:spacing w:after="120"/>
        <w:jc w:val="both"/>
        <w:rPr>
          <w:color w:val="000000"/>
        </w:rPr>
      </w:pPr>
      <w:r>
        <w:rPr>
          <w:color w:val="000000"/>
        </w:rPr>
        <w:t>CBS members are encourage to join the mailing list to get the latest news about WBC2020 (</w:t>
      </w:r>
      <w:r w:rsidRPr="00E07525">
        <w:rPr>
          <w:color w:val="000000"/>
        </w:rPr>
        <w:t>https://www.wbc2020.org/join-our-mailing-list</w:t>
      </w:r>
      <w:r>
        <w:rPr>
          <w:color w:val="000000"/>
        </w:rPr>
        <w:t>)</w:t>
      </w:r>
    </w:p>
    <w:p w14:paraId="5666EA54" w14:textId="77777777" w:rsidR="00341044" w:rsidRDefault="00341044" w:rsidP="00341044">
      <w:pPr>
        <w:spacing w:after="120"/>
        <w:jc w:val="both"/>
        <w:rPr>
          <w:color w:val="000000"/>
        </w:rPr>
      </w:pPr>
    </w:p>
    <w:p w14:paraId="45386FA8" w14:textId="77777777" w:rsidR="00433398" w:rsidRDefault="00433398" w:rsidP="00341044">
      <w:pPr>
        <w:spacing w:after="120"/>
        <w:jc w:val="both"/>
        <w:rPr>
          <w:color w:val="000000"/>
        </w:rPr>
      </w:pPr>
      <w:r w:rsidRPr="008F36A0">
        <w:rPr>
          <w:b/>
          <w:color w:val="000000"/>
        </w:rPr>
        <w:t>Comments from the floor:</w:t>
      </w:r>
      <w:r>
        <w:rPr>
          <w:color w:val="000000"/>
        </w:rPr>
        <w:t xml:space="preserve"> It was mentioned that WBC2020 should be used as a tool to increas</w:t>
      </w:r>
      <w:r w:rsidR="008F36A0">
        <w:rPr>
          <w:color w:val="000000"/>
        </w:rPr>
        <w:t>e CBS membership</w:t>
      </w:r>
      <w:r>
        <w:rPr>
          <w:color w:val="000000"/>
        </w:rPr>
        <w:t xml:space="preserve">. </w:t>
      </w:r>
    </w:p>
    <w:p w14:paraId="21206363" w14:textId="77777777" w:rsidR="00433398" w:rsidRDefault="00433398" w:rsidP="00341044">
      <w:pPr>
        <w:spacing w:after="120"/>
        <w:jc w:val="both"/>
        <w:rPr>
          <w:color w:val="000000"/>
        </w:rPr>
      </w:pPr>
    </w:p>
    <w:p w14:paraId="7291A142" w14:textId="77777777" w:rsidR="00341044" w:rsidRDefault="00341044" w:rsidP="00341044">
      <w:pPr>
        <w:spacing w:after="120"/>
        <w:jc w:val="both"/>
        <w:rPr>
          <w:color w:val="000000" w:themeColor="text1"/>
        </w:rPr>
      </w:pPr>
      <w:r w:rsidRPr="00513F17">
        <w:rPr>
          <w:color w:val="000000" w:themeColor="text1"/>
        </w:rPr>
        <w:t xml:space="preserve">Before handing over the stage to the incoming </w:t>
      </w:r>
      <w:r w:rsidR="0072631C">
        <w:rPr>
          <w:color w:val="000000" w:themeColor="text1"/>
        </w:rPr>
        <w:t>P</w:t>
      </w:r>
      <w:r w:rsidRPr="00513F17">
        <w:rPr>
          <w:color w:val="000000" w:themeColor="text1"/>
        </w:rPr>
        <w:t>resident (</w:t>
      </w:r>
      <w:r w:rsidRPr="00513F17">
        <w:rPr>
          <w:color w:val="000000" w:themeColor="text1"/>
          <w:lang w:val="en-CA"/>
        </w:rPr>
        <w:t>Nima Khadem Mohtaram</w:t>
      </w:r>
      <w:r w:rsidRPr="00513F17">
        <w:rPr>
          <w:color w:val="000000" w:themeColor="text1"/>
        </w:rPr>
        <w:t xml:space="preserve">) Sophie Lerouge thanked everyone for supporting her during the </w:t>
      </w:r>
      <w:r w:rsidR="0072631C" w:rsidRPr="00513F17">
        <w:rPr>
          <w:color w:val="000000" w:themeColor="text1"/>
        </w:rPr>
        <w:t>yearlong</w:t>
      </w:r>
      <w:r w:rsidRPr="00513F17">
        <w:rPr>
          <w:color w:val="000000" w:themeColor="text1"/>
        </w:rPr>
        <w:t xml:space="preserve"> </w:t>
      </w:r>
      <w:r w:rsidR="0072631C">
        <w:rPr>
          <w:color w:val="000000" w:themeColor="text1"/>
        </w:rPr>
        <w:t>P</w:t>
      </w:r>
      <w:r w:rsidRPr="00513F17">
        <w:rPr>
          <w:color w:val="000000" w:themeColor="text1"/>
        </w:rPr>
        <w:t xml:space="preserve">residency at CBS. Special thanks to Marc </w:t>
      </w:r>
      <w:r w:rsidRPr="00E07525">
        <w:rPr>
          <w:bCs/>
          <w:color w:val="000000" w:themeColor="text1"/>
          <w:lang w:val="en-CA"/>
        </w:rPr>
        <w:t>Marc A. Gauthier</w:t>
      </w:r>
      <w:r w:rsidRPr="00513F17">
        <w:rPr>
          <w:color w:val="000000" w:themeColor="text1"/>
        </w:rPr>
        <w:t xml:space="preserve"> </w:t>
      </w:r>
      <w:r w:rsidR="00513F17" w:rsidRPr="00513F17">
        <w:rPr>
          <w:color w:val="000000" w:themeColor="text1"/>
        </w:rPr>
        <w:t>(secretary)</w:t>
      </w:r>
      <w:r w:rsidRPr="00513F17">
        <w:rPr>
          <w:color w:val="000000" w:themeColor="text1"/>
        </w:rPr>
        <w:t>, as well as Roz Labow and Todd Hoare for their support in managing the finances and the website.</w:t>
      </w:r>
    </w:p>
    <w:p w14:paraId="57E44814" w14:textId="77777777" w:rsidR="0072631C" w:rsidRPr="00513F17" w:rsidRDefault="0072631C" w:rsidP="00341044">
      <w:pPr>
        <w:spacing w:after="120"/>
        <w:jc w:val="both"/>
        <w:rPr>
          <w:color w:val="000000" w:themeColor="text1"/>
        </w:rPr>
      </w:pPr>
    </w:p>
    <w:p w14:paraId="6BADFEB4" w14:textId="77777777" w:rsidR="0072631C" w:rsidRPr="00831185" w:rsidRDefault="0072631C" w:rsidP="0072631C">
      <w:pPr>
        <w:numPr>
          <w:ilvl w:val="0"/>
          <w:numId w:val="1"/>
        </w:numPr>
        <w:spacing w:after="120"/>
        <w:ind w:left="0" w:firstLine="0"/>
        <w:jc w:val="both"/>
        <w:rPr>
          <w:b/>
          <w:color w:val="000000"/>
        </w:rPr>
      </w:pPr>
      <w:r w:rsidRPr="00831185">
        <w:rPr>
          <w:b/>
          <w:color w:val="000000"/>
        </w:rPr>
        <w:t>Overview of next year’s events and focus (</w:t>
      </w:r>
      <w:r w:rsidRPr="0072631C">
        <w:rPr>
          <w:b/>
          <w:color w:val="000000"/>
        </w:rPr>
        <w:t>Nima Khadem Mohtaram</w:t>
      </w:r>
      <w:r w:rsidRPr="00831185">
        <w:rPr>
          <w:b/>
          <w:color w:val="000000"/>
        </w:rPr>
        <w:t>)</w:t>
      </w:r>
    </w:p>
    <w:p w14:paraId="0D113E9F" w14:textId="1A3E7207" w:rsidR="0072631C" w:rsidRDefault="0072631C" w:rsidP="0072631C">
      <w:pPr>
        <w:spacing w:after="120"/>
        <w:jc w:val="both"/>
        <w:rPr>
          <w:color w:val="000000"/>
        </w:rPr>
      </w:pPr>
      <w:r>
        <w:rPr>
          <w:color w:val="000000"/>
        </w:rPr>
        <w:t xml:space="preserve">Nima </w:t>
      </w:r>
      <w:r w:rsidRPr="00831185">
        <w:rPr>
          <w:color w:val="000000"/>
        </w:rPr>
        <w:t>thank</w:t>
      </w:r>
      <w:r>
        <w:rPr>
          <w:color w:val="000000"/>
        </w:rPr>
        <w:t>ed</w:t>
      </w:r>
      <w:r w:rsidRPr="00831185">
        <w:rPr>
          <w:color w:val="000000"/>
        </w:rPr>
        <w:t xml:space="preserve"> </w:t>
      </w:r>
      <w:r w:rsidRPr="00513F17">
        <w:rPr>
          <w:color w:val="000000" w:themeColor="text1"/>
        </w:rPr>
        <w:t>Sophie Lerouge</w:t>
      </w:r>
      <w:r w:rsidRPr="00831185">
        <w:rPr>
          <w:color w:val="000000"/>
        </w:rPr>
        <w:t xml:space="preserve"> for her work as </w:t>
      </w:r>
      <w:r>
        <w:rPr>
          <w:color w:val="000000"/>
        </w:rPr>
        <w:t>P</w:t>
      </w:r>
      <w:r w:rsidRPr="00831185">
        <w:rPr>
          <w:color w:val="000000"/>
        </w:rPr>
        <w:t>resident this year</w:t>
      </w:r>
      <w:r>
        <w:rPr>
          <w:color w:val="000000"/>
        </w:rPr>
        <w:t xml:space="preserve">. He also thanked his mentors, encouraged trainees to be engaged to CBS </w:t>
      </w:r>
      <w:r w:rsidRPr="00831185">
        <w:rPr>
          <w:color w:val="000000"/>
        </w:rPr>
        <w:t xml:space="preserve"> and presents h</w:t>
      </w:r>
      <w:r>
        <w:rPr>
          <w:color w:val="000000"/>
        </w:rPr>
        <w:t>is</w:t>
      </w:r>
      <w:r w:rsidRPr="00831185">
        <w:rPr>
          <w:color w:val="000000"/>
        </w:rPr>
        <w:t xml:space="preserve"> focus as president for 201</w:t>
      </w:r>
      <w:r>
        <w:rPr>
          <w:color w:val="000000"/>
        </w:rPr>
        <w:t>9</w:t>
      </w:r>
      <w:r w:rsidRPr="00831185">
        <w:rPr>
          <w:color w:val="000000"/>
        </w:rPr>
        <w:t>-20</w:t>
      </w:r>
      <w:r>
        <w:rPr>
          <w:color w:val="000000"/>
        </w:rPr>
        <w:t>20 as follows</w:t>
      </w:r>
      <w:r w:rsidRPr="00831185">
        <w:rPr>
          <w:color w:val="000000"/>
        </w:rPr>
        <w:t>.</w:t>
      </w:r>
      <w:r>
        <w:rPr>
          <w:color w:val="000000"/>
        </w:rPr>
        <w:t xml:space="preserve"> </w:t>
      </w:r>
    </w:p>
    <w:p w14:paraId="699C1DB8" w14:textId="77777777" w:rsidR="0072631C" w:rsidRPr="0072631C" w:rsidRDefault="0072631C" w:rsidP="00FE604C">
      <w:pPr>
        <w:pStyle w:val="ListParagraph"/>
        <w:numPr>
          <w:ilvl w:val="0"/>
          <w:numId w:val="8"/>
        </w:numPr>
        <w:autoSpaceDE w:val="0"/>
        <w:autoSpaceDN w:val="0"/>
        <w:adjustRightInd w:val="0"/>
        <w:rPr>
          <w:lang w:val="en-CA" w:eastAsia="en-CA"/>
        </w:rPr>
      </w:pPr>
      <w:r w:rsidRPr="0072631C">
        <w:rPr>
          <w:lang w:val="en-CA" w:eastAsia="en-CA"/>
        </w:rPr>
        <w:t>To promote the professional interests of our members</w:t>
      </w:r>
    </w:p>
    <w:p w14:paraId="252D1262" w14:textId="77777777" w:rsidR="0072631C" w:rsidRPr="0072631C" w:rsidRDefault="0072631C" w:rsidP="00FE604C">
      <w:pPr>
        <w:pStyle w:val="ListParagraph"/>
        <w:numPr>
          <w:ilvl w:val="0"/>
          <w:numId w:val="8"/>
        </w:numPr>
        <w:autoSpaceDE w:val="0"/>
        <w:autoSpaceDN w:val="0"/>
        <w:adjustRightInd w:val="0"/>
        <w:rPr>
          <w:lang w:val="en-CA" w:eastAsia="en-CA"/>
        </w:rPr>
      </w:pPr>
      <w:r w:rsidRPr="0072631C">
        <w:rPr>
          <w:lang w:val="en-CA" w:eastAsia="en-CA"/>
        </w:rPr>
        <w:t>To improve knowledge and skills of our trainees in relevant interest areas</w:t>
      </w:r>
    </w:p>
    <w:p w14:paraId="4D26FAB7" w14:textId="77777777" w:rsidR="0072631C" w:rsidRPr="0072631C" w:rsidRDefault="0072631C" w:rsidP="00FE604C">
      <w:pPr>
        <w:pStyle w:val="ListParagraph"/>
        <w:numPr>
          <w:ilvl w:val="0"/>
          <w:numId w:val="8"/>
        </w:numPr>
        <w:autoSpaceDE w:val="0"/>
        <w:autoSpaceDN w:val="0"/>
        <w:adjustRightInd w:val="0"/>
        <w:rPr>
          <w:lang w:val="en-CA" w:eastAsia="en-CA"/>
        </w:rPr>
      </w:pPr>
      <w:r w:rsidRPr="0072631C">
        <w:rPr>
          <w:lang w:val="en-CA" w:eastAsia="en-CA"/>
        </w:rPr>
        <w:t>To provide an outlet for professional networking and industrial interactions</w:t>
      </w:r>
    </w:p>
    <w:p w14:paraId="6B6D1266" w14:textId="77777777" w:rsidR="0072631C" w:rsidRPr="0072631C" w:rsidRDefault="0072631C" w:rsidP="00FE604C">
      <w:pPr>
        <w:pStyle w:val="ListParagraph"/>
        <w:numPr>
          <w:ilvl w:val="0"/>
          <w:numId w:val="8"/>
        </w:numPr>
        <w:autoSpaceDE w:val="0"/>
        <w:autoSpaceDN w:val="0"/>
        <w:adjustRightInd w:val="0"/>
        <w:rPr>
          <w:lang w:val="en-CA" w:eastAsia="en-CA"/>
        </w:rPr>
      </w:pPr>
      <w:r w:rsidRPr="0072631C">
        <w:rPr>
          <w:lang w:val="en-CA" w:eastAsia="en-CA"/>
        </w:rPr>
        <w:t>between our members and business leaders, corporations and entrepreneurs</w:t>
      </w:r>
    </w:p>
    <w:p w14:paraId="5267BDAD" w14:textId="77777777" w:rsidR="0072631C" w:rsidRPr="0072631C" w:rsidRDefault="0072631C" w:rsidP="00FE604C">
      <w:pPr>
        <w:pStyle w:val="ListParagraph"/>
        <w:numPr>
          <w:ilvl w:val="0"/>
          <w:numId w:val="8"/>
        </w:numPr>
        <w:autoSpaceDE w:val="0"/>
        <w:autoSpaceDN w:val="0"/>
        <w:adjustRightInd w:val="0"/>
        <w:rPr>
          <w:lang w:val="en-CA" w:eastAsia="en-CA"/>
        </w:rPr>
      </w:pPr>
      <w:r w:rsidRPr="0072631C">
        <w:rPr>
          <w:lang w:val="en-CA" w:eastAsia="en-CA"/>
        </w:rPr>
        <w:t>To continue on capacity building and the further growth of association;</w:t>
      </w:r>
    </w:p>
    <w:p w14:paraId="70E481F7" w14:textId="77777777" w:rsidR="0072631C" w:rsidRDefault="0072631C" w:rsidP="00FE604C">
      <w:pPr>
        <w:pStyle w:val="ListParagraph"/>
        <w:numPr>
          <w:ilvl w:val="0"/>
          <w:numId w:val="8"/>
        </w:numPr>
        <w:autoSpaceDE w:val="0"/>
        <w:autoSpaceDN w:val="0"/>
        <w:adjustRightInd w:val="0"/>
        <w:rPr>
          <w:lang w:val="en-CA" w:eastAsia="en-CA"/>
        </w:rPr>
      </w:pPr>
      <w:r w:rsidRPr="0072631C">
        <w:rPr>
          <w:lang w:val="en-CA" w:eastAsia="en-CA"/>
        </w:rPr>
        <w:t>To establish relationships with other like‐minded organizations, with the intent of promoting the CBS’s interests</w:t>
      </w:r>
    </w:p>
    <w:p w14:paraId="095AE50F" w14:textId="77777777" w:rsidR="00341044" w:rsidRPr="00341044" w:rsidRDefault="00341044" w:rsidP="00341044">
      <w:pPr>
        <w:spacing w:after="120"/>
        <w:jc w:val="both"/>
        <w:rPr>
          <w:color w:val="000000"/>
        </w:rPr>
      </w:pPr>
    </w:p>
    <w:p w14:paraId="7F121B88" w14:textId="77777777" w:rsidR="0099359B" w:rsidRPr="00831185" w:rsidRDefault="00B125E3" w:rsidP="00A133DD">
      <w:pPr>
        <w:numPr>
          <w:ilvl w:val="0"/>
          <w:numId w:val="1"/>
        </w:numPr>
        <w:tabs>
          <w:tab w:val="clear" w:pos="720"/>
          <w:tab w:val="num" w:pos="900"/>
        </w:tabs>
        <w:spacing w:after="120"/>
        <w:ind w:left="0" w:firstLine="0"/>
        <w:jc w:val="both"/>
        <w:rPr>
          <w:b/>
          <w:color w:val="000000"/>
        </w:rPr>
      </w:pPr>
      <w:r w:rsidRPr="00831185">
        <w:rPr>
          <w:b/>
          <w:color w:val="000000"/>
        </w:rPr>
        <w:t>CBS 20</w:t>
      </w:r>
      <w:r w:rsidR="00C97E72">
        <w:rPr>
          <w:b/>
          <w:color w:val="000000"/>
        </w:rPr>
        <w:t>21</w:t>
      </w:r>
      <w:r w:rsidR="00975A2B" w:rsidRPr="00831185">
        <w:rPr>
          <w:b/>
          <w:color w:val="000000"/>
        </w:rPr>
        <w:t xml:space="preserve">: </w:t>
      </w:r>
      <w:r w:rsidR="00C97E72">
        <w:rPr>
          <w:b/>
          <w:color w:val="000000"/>
        </w:rPr>
        <w:t>Waterloo</w:t>
      </w:r>
      <w:r w:rsidRPr="00831185">
        <w:rPr>
          <w:b/>
          <w:color w:val="000000"/>
        </w:rPr>
        <w:t xml:space="preserve"> (</w:t>
      </w:r>
      <w:r w:rsidR="00C97E72">
        <w:rPr>
          <w:b/>
          <w:color w:val="000000"/>
        </w:rPr>
        <w:t>Tom Willett</w:t>
      </w:r>
      <w:r w:rsidR="00975A2B" w:rsidRPr="00831185">
        <w:rPr>
          <w:b/>
          <w:color w:val="000000"/>
        </w:rPr>
        <w:t>)</w:t>
      </w:r>
    </w:p>
    <w:p w14:paraId="74B71B40" w14:textId="77777777" w:rsidR="00C86AF0" w:rsidRDefault="00C97E72" w:rsidP="00A132DB">
      <w:pPr>
        <w:spacing w:after="120"/>
        <w:jc w:val="both"/>
        <w:rPr>
          <w:color w:val="000000"/>
        </w:rPr>
      </w:pPr>
      <w:r>
        <w:rPr>
          <w:color w:val="000000"/>
        </w:rPr>
        <w:t>University of Waterloo</w:t>
      </w:r>
      <w:r w:rsidR="00972793" w:rsidRPr="00831185">
        <w:rPr>
          <w:color w:val="000000"/>
        </w:rPr>
        <w:t xml:space="preserve"> </w:t>
      </w:r>
      <w:r>
        <w:rPr>
          <w:color w:val="000000"/>
        </w:rPr>
        <w:t>will be hosting CBS2021</w:t>
      </w:r>
      <w:r w:rsidR="00A132DB">
        <w:rPr>
          <w:color w:val="000000"/>
        </w:rPr>
        <w:t xml:space="preserve"> (see attached PPT slides)</w:t>
      </w:r>
      <w:r w:rsidR="00C86AF0" w:rsidRPr="00831185">
        <w:rPr>
          <w:color w:val="000000"/>
        </w:rPr>
        <w:t>.</w:t>
      </w:r>
      <w:r w:rsidR="003516A6" w:rsidRPr="00831185">
        <w:rPr>
          <w:color w:val="000000"/>
        </w:rPr>
        <w:t xml:space="preserve"> The conference </w:t>
      </w:r>
      <w:r>
        <w:rPr>
          <w:color w:val="000000"/>
        </w:rPr>
        <w:t xml:space="preserve">date will be determined at the CBS AGM to be held at WBC2020 in Glasgow. </w:t>
      </w:r>
    </w:p>
    <w:p w14:paraId="2F9D675A" w14:textId="77777777" w:rsidR="00A132DB" w:rsidRDefault="00A132DB" w:rsidP="00A132DB">
      <w:pPr>
        <w:spacing w:after="120"/>
        <w:jc w:val="both"/>
        <w:rPr>
          <w:color w:val="000000"/>
        </w:rPr>
      </w:pPr>
    </w:p>
    <w:p w14:paraId="4492C056" w14:textId="77777777" w:rsidR="00083136" w:rsidRPr="00831185" w:rsidRDefault="00975A2B" w:rsidP="00A133DD">
      <w:pPr>
        <w:numPr>
          <w:ilvl w:val="0"/>
          <w:numId w:val="1"/>
        </w:numPr>
        <w:tabs>
          <w:tab w:val="clear" w:pos="720"/>
          <w:tab w:val="num" w:pos="900"/>
        </w:tabs>
        <w:spacing w:after="120"/>
        <w:ind w:left="0" w:firstLine="0"/>
        <w:jc w:val="both"/>
        <w:rPr>
          <w:b/>
          <w:color w:val="000000"/>
        </w:rPr>
      </w:pPr>
      <w:r w:rsidRPr="00831185">
        <w:rPr>
          <w:b/>
          <w:color w:val="000000"/>
        </w:rPr>
        <w:t>Elections (</w:t>
      </w:r>
      <w:r w:rsidR="00A132DB" w:rsidRPr="0072631C">
        <w:rPr>
          <w:b/>
          <w:color w:val="000000"/>
        </w:rPr>
        <w:t>Nima Khadem Mohtaram</w:t>
      </w:r>
      <w:r w:rsidRPr="00831185">
        <w:rPr>
          <w:b/>
          <w:color w:val="000000"/>
        </w:rPr>
        <w:t>)</w:t>
      </w:r>
    </w:p>
    <w:p w14:paraId="4CE97883" w14:textId="77777777" w:rsidR="00850847" w:rsidRDefault="00A132DB" w:rsidP="00A133DD">
      <w:pPr>
        <w:spacing w:after="120"/>
        <w:jc w:val="both"/>
        <w:rPr>
          <w:color w:val="000000"/>
        </w:rPr>
      </w:pPr>
      <w:r>
        <w:rPr>
          <w:color w:val="000000"/>
        </w:rPr>
        <w:t>Nima</w:t>
      </w:r>
      <w:r w:rsidR="00850847" w:rsidRPr="00831185">
        <w:rPr>
          <w:color w:val="000000"/>
        </w:rPr>
        <w:t xml:space="preserve"> thank</w:t>
      </w:r>
      <w:r>
        <w:rPr>
          <w:color w:val="000000"/>
        </w:rPr>
        <w:t>ed</w:t>
      </w:r>
      <w:r w:rsidR="00850847" w:rsidRPr="00831185">
        <w:rPr>
          <w:color w:val="000000"/>
        </w:rPr>
        <w:t xml:space="preserve"> the board members who have finished their term for their service to the community. </w:t>
      </w:r>
      <w:r>
        <w:rPr>
          <w:color w:val="000000"/>
        </w:rPr>
        <w:t xml:space="preserve"> There were three positions that required nominations </w:t>
      </w:r>
    </w:p>
    <w:p w14:paraId="33C10831" w14:textId="77777777" w:rsidR="00A132DB" w:rsidRPr="00A132DB" w:rsidRDefault="00A132DB" w:rsidP="00FE604C">
      <w:pPr>
        <w:pStyle w:val="ListParagraph"/>
        <w:numPr>
          <w:ilvl w:val="0"/>
          <w:numId w:val="10"/>
        </w:numPr>
        <w:spacing w:after="120"/>
        <w:jc w:val="both"/>
        <w:rPr>
          <w:color w:val="000000"/>
          <w:u w:val="single"/>
        </w:rPr>
      </w:pPr>
      <w:r w:rsidRPr="00A132DB">
        <w:rPr>
          <w:color w:val="000000"/>
          <w:u w:val="single"/>
        </w:rPr>
        <w:t xml:space="preserve">President-elect: </w:t>
      </w:r>
    </w:p>
    <w:p w14:paraId="0F640809" w14:textId="77777777" w:rsidR="00A132DB" w:rsidRPr="00831185" w:rsidRDefault="00A132DB" w:rsidP="00A133DD">
      <w:pPr>
        <w:spacing w:after="120"/>
        <w:jc w:val="both"/>
        <w:rPr>
          <w:color w:val="000000"/>
        </w:rPr>
      </w:pPr>
      <w:r>
        <w:rPr>
          <w:color w:val="000000"/>
        </w:rPr>
        <w:t xml:space="preserve">Nominee: Kibret Mequanint (Western) – acclaimed </w:t>
      </w:r>
    </w:p>
    <w:p w14:paraId="0B94F8A5" w14:textId="77777777" w:rsidR="00083136" w:rsidRPr="00A132DB" w:rsidRDefault="00083136" w:rsidP="00FE604C">
      <w:pPr>
        <w:pStyle w:val="ListParagraph"/>
        <w:numPr>
          <w:ilvl w:val="0"/>
          <w:numId w:val="10"/>
        </w:numPr>
        <w:spacing w:after="120"/>
        <w:jc w:val="both"/>
        <w:rPr>
          <w:color w:val="000000"/>
        </w:rPr>
      </w:pPr>
      <w:r w:rsidRPr="00A132DB">
        <w:rPr>
          <w:color w:val="000000"/>
          <w:u w:val="single"/>
        </w:rPr>
        <w:t>Senior board</w:t>
      </w:r>
      <w:r w:rsidR="0014234A" w:rsidRPr="00A132DB">
        <w:rPr>
          <w:color w:val="000000"/>
        </w:rPr>
        <w:t xml:space="preserve"> (</w:t>
      </w:r>
      <w:r w:rsidR="00A132DB" w:rsidRPr="00A132DB">
        <w:rPr>
          <w:color w:val="000000"/>
        </w:rPr>
        <w:t>one</w:t>
      </w:r>
      <w:r w:rsidR="0014234A" w:rsidRPr="00A132DB">
        <w:rPr>
          <w:color w:val="000000"/>
        </w:rPr>
        <w:t xml:space="preserve"> position available)</w:t>
      </w:r>
      <w:r w:rsidRPr="00A132DB">
        <w:rPr>
          <w:color w:val="000000"/>
        </w:rPr>
        <w:t>:</w:t>
      </w:r>
    </w:p>
    <w:p w14:paraId="6D138E55" w14:textId="77777777" w:rsidR="00A132DB" w:rsidRPr="00831185" w:rsidRDefault="00A132DB" w:rsidP="00A133DD">
      <w:pPr>
        <w:spacing w:after="120"/>
        <w:jc w:val="both"/>
        <w:rPr>
          <w:color w:val="000000"/>
        </w:rPr>
      </w:pPr>
      <w:r>
        <w:rPr>
          <w:color w:val="000000"/>
        </w:rPr>
        <w:t xml:space="preserve">Nominees: </w:t>
      </w:r>
    </w:p>
    <w:p w14:paraId="22483C28" w14:textId="77777777" w:rsidR="00A132DB" w:rsidRPr="00A132DB" w:rsidRDefault="00A132DB" w:rsidP="00FE604C">
      <w:pPr>
        <w:pStyle w:val="ListParagraph"/>
        <w:numPr>
          <w:ilvl w:val="0"/>
          <w:numId w:val="9"/>
        </w:numPr>
        <w:rPr>
          <w:color w:val="000000"/>
          <w:lang w:val="en-CA" w:eastAsia="en-CA"/>
        </w:rPr>
      </w:pPr>
      <w:r w:rsidRPr="00A132DB">
        <w:rPr>
          <w:color w:val="000000"/>
        </w:rPr>
        <w:t xml:space="preserve">Nathalie Faucheux, USherbrooke </w:t>
      </w:r>
    </w:p>
    <w:p w14:paraId="483885F3" w14:textId="77777777" w:rsidR="00A132DB" w:rsidRPr="00A132DB" w:rsidRDefault="00A132DB" w:rsidP="00FE604C">
      <w:pPr>
        <w:pStyle w:val="ListParagraph"/>
        <w:numPr>
          <w:ilvl w:val="0"/>
          <w:numId w:val="9"/>
        </w:numPr>
        <w:rPr>
          <w:color w:val="000000"/>
        </w:rPr>
      </w:pPr>
      <w:r w:rsidRPr="00A132DB">
        <w:rPr>
          <w:color w:val="000000"/>
        </w:rPr>
        <w:t xml:space="preserve">Fabio Variola, University of Ottawa </w:t>
      </w:r>
    </w:p>
    <w:p w14:paraId="3B7796B1" w14:textId="77777777" w:rsidR="00A132DB" w:rsidRPr="00A132DB" w:rsidRDefault="00A132DB" w:rsidP="00FE604C">
      <w:pPr>
        <w:pStyle w:val="ListParagraph"/>
        <w:numPr>
          <w:ilvl w:val="0"/>
          <w:numId w:val="9"/>
        </w:numPr>
        <w:rPr>
          <w:color w:val="000000"/>
        </w:rPr>
      </w:pPr>
      <w:r w:rsidRPr="00A132DB">
        <w:rPr>
          <w:color w:val="000000"/>
        </w:rPr>
        <w:t xml:space="preserve">Christopher Moraes, McGill </w:t>
      </w:r>
    </w:p>
    <w:p w14:paraId="75DCCEDA" w14:textId="77777777" w:rsidR="00A132DB" w:rsidRPr="00A132DB" w:rsidRDefault="00A132DB" w:rsidP="00FE604C">
      <w:pPr>
        <w:pStyle w:val="ListParagraph"/>
        <w:numPr>
          <w:ilvl w:val="0"/>
          <w:numId w:val="9"/>
        </w:numPr>
        <w:rPr>
          <w:color w:val="000000"/>
        </w:rPr>
      </w:pPr>
      <w:r w:rsidRPr="00A132DB">
        <w:rPr>
          <w:color w:val="000000"/>
        </w:rPr>
        <w:t>Elie Sone</w:t>
      </w:r>
      <w:r w:rsidR="00E07525">
        <w:rPr>
          <w:color w:val="000000"/>
        </w:rPr>
        <w:t>,</w:t>
      </w:r>
      <w:r w:rsidRPr="00A132DB">
        <w:rPr>
          <w:color w:val="000000"/>
        </w:rPr>
        <w:t xml:space="preserve"> U of T</w:t>
      </w:r>
      <w:r w:rsidR="00E07525">
        <w:rPr>
          <w:color w:val="000000"/>
        </w:rPr>
        <w:t>oronto</w:t>
      </w:r>
      <w:r w:rsidRPr="00A132DB">
        <w:rPr>
          <w:color w:val="000000"/>
        </w:rPr>
        <w:t xml:space="preserve"> </w:t>
      </w:r>
    </w:p>
    <w:p w14:paraId="32F87722" w14:textId="77777777" w:rsidR="00A132DB" w:rsidRDefault="00A132DB" w:rsidP="00FE604C">
      <w:pPr>
        <w:pStyle w:val="ListParagraph"/>
        <w:numPr>
          <w:ilvl w:val="0"/>
          <w:numId w:val="9"/>
        </w:numPr>
        <w:spacing w:after="120"/>
        <w:jc w:val="both"/>
        <w:rPr>
          <w:color w:val="000000"/>
        </w:rPr>
      </w:pPr>
      <w:r w:rsidRPr="00A132DB">
        <w:rPr>
          <w:color w:val="000000"/>
        </w:rPr>
        <w:t xml:space="preserve">Jean-Philippe St-Pierre, UOttawa </w:t>
      </w:r>
    </w:p>
    <w:p w14:paraId="00FF2999" w14:textId="77777777" w:rsidR="00A132DB" w:rsidRPr="00A132DB" w:rsidRDefault="00A132DB" w:rsidP="00A132DB">
      <w:pPr>
        <w:spacing w:after="120"/>
        <w:jc w:val="both"/>
        <w:rPr>
          <w:color w:val="000000"/>
        </w:rPr>
      </w:pPr>
      <w:r w:rsidRPr="00A132DB">
        <w:rPr>
          <w:color w:val="000000"/>
        </w:rPr>
        <w:t xml:space="preserve">Nominees will be asked for </w:t>
      </w:r>
      <w:r w:rsidR="00433398">
        <w:rPr>
          <w:color w:val="000000"/>
        </w:rPr>
        <w:t>brief bio/statement</w:t>
      </w:r>
      <w:r w:rsidRPr="00A132DB">
        <w:rPr>
          <w:color w:val="000000"/>
        </w:rPr>
        <w:t xml:space="preserve"> and then an electronic vote will be launched.</w:t>
      </w:r>
    </w:p>
    <w:p w14:paraId="57EB88AE" w14:textId="77777777" w:rsidR="00A132DB" w:rsidRPr="00A132DB" w:rsidRDefault="00A132DB" w:rsidP="00FE604C">
      <w:pPr>
        <w:pStyle w:val="ListParagraph"/>
        <w:numPr>
          <w:ilvl w:val="0"/>
          <w:numId w:val="10"/>
        </w:numPr>
        <w:spacing w:after="120"/>
        <w:jc w:val="both"/>
        <w:rPr>
          <w:color w:val="000000"/>
        </w:rPr>
      </w:pPr>
      <w:r w:rsidRPr="00A132DB">
        <w:rPr>
          <w:color w:val="000000"/>
          <w:u w:val="single"/>
        </w:rPr>
        <w:t>Student rep</w:t>
      </w:r>
      <w:r w:rsidRPr="00A132DB">
        <w:rPr>
          <w:color w:val="000000"/>
        </w:rPr>
        <w:t>:</w:t>
      </w:r>
    </w:p>
    <w:p w14:paraId="01E75A9A" w14:textId="77777777" w:rsidR="00A132DB" w:rsidRDefault="00A132DB" w:rsidP="00A132DB">
      <w:pPr>
        <w:spacing w:after="120"/>
        <w:ind w:left="360"/>
        <w:jc w:val="both"/>
        <w:rPr>
          <w:color w:val="000000"/>
        </w:rPr>
      </w:pPr>
      <w:r>
        <w:rPr>
          <w:color w:val="000000"/>
        </w:rPr>
        <w:t xml:space="preserve">Nominee: </w:t>
      </w:r>
      <w:r w:rsidRPr="00A132DB">
        <w:rPr>
          <w:color w:val="000000"/>
        </w:rPr>
        <w:t>Laura McKiel (Laval University)</w:t>
      </w:r>
      <w:r>
        <w:rPr>
          <w:color w:val="000000"/>
        </w:rPr>
        <w:t xml:space="preserve"> – acclaimed </w:t>
      </w:r>
    </w:p>
    <w:p w14:paraId="238B674A" w14:textId="77777777" w:rsidR="00A132DB" w:rsidRDefault="00A132DB" w:rsidP="00A132DB">
      <w:pPr>
        <w:spacing w:after="120"/>
        <w:ind w:left="360"/>
        <w:jc w:val="both"/>
        <w:rPr>
          <w:color w:val="000000"/>
        </w:rPr>
      </w:pPr>
    </w:p>
    <w:p w14:paraId="36065535" w14:textId="77777777" w:rsidR="00293CF7" w:rsidRDefault="00B41690" w:rsidP="00A133DD">
      <w:pPr>
        <w:numPr>
          <w:ilvl w:val="0"/>
          <w:numId w:val="1"/>
        </w:numPr>
        <w:tabs>
          <w:tab w:val="clear" w:pos="720"/>
          <w:tab w:val="num" w:pos="900"/>
        </w:tabs>
        <w:spacing w:after="120"/>
        <w:ind w:left="0" w:firstLine="0"/>
        <w:jc w:val="both"/>
        <w:rPr>
          <w:b/>
          <w:color w:val="000000"/>
        </w:rPr>
      </w:pPr>
      <w:r>
        <w:rPr>
          <w:b/>
          <w:color w:val="000000"/>
        </w:rPr>
        <w:t>Any other business</w:t>
      </w:r>
      <w:r w:rsidR="00293CF7" w:rsidRPr="00831185">
        <w:rPr>
          <w:b/>
          <w:color w:val="000000"/>
        </w:rPr>
        <w:t xml:space="preserve"> (</w:t>
      </w:r>
      <w:r w:rsidR="00433398" w:rsidRPr="0072631C">
        <w:rPr>
          <w:b/>
          <w:color w:val="000000"/>
        </w:rPr>
        <w:t>Nima Khadem Mohtaram</w:t>
      </w:r>
      <w:r w:rsidR="00017209" w:rsidRPr="00831185">
        <w:rPr>
          <w:b/>
          <w:color w:val="000000"/>
        </w:rPr>
        <w:t>)</w:t>
      </w:r>
      <w:r w:rsidR="00433398">
        <w:rPr>
          <w:b/>
          <w:color w:val="000000"/>
        </w:rPr>
        <w:t xml:space="preserve"> </w:t>
      </w:r>
    </w:p>
    <w:p w14:paraId="2BFF9C22" w14:textId="77777777" w:rsidR="00433398" w:rsidRPr="00433398" w:rsidRDefault="00433398" w:rsidP="00FE604C">
      <w:pPr>
        <w:pStyle w:val="ListParagraph"/>
        <w:numPr>
          <w:ilvl w:val="0"/>
          <w:numId w:val="11"/>
        </w:numPr>
        <w:spacing w:after="120"/>
        <w:jc w:val="both"/>
        <w:rPr>
          <w:color w:val="000000"/>
        </w:rPr>
      </w:pPr>
      <w:r w:rsidRPr="00433398">
        <w:rPr>
          <w:color w:val="000000"/>
        </w:rPr>
        <w:t xml:space="preserve">None </w:t>
      </w:r>
    </w:p>
    <w:p w14:paraId="0815A1F1" w14:textId="77777777" w:rsidR="0087333C" w:rsidRPr="00831185" w:rsidRDefault="00017209" w:rsidP="00A133DD">
      <w:pPr>
        <w:spacing w:after="120"/>
        <w:jc w:val="both"/>
        <w:rPr>
          <w:b/>
          <w:color w:val="000000"/>
        </w:rPr>
      </w:pPr>
      <w:r w:rsidRPr="00831185">
        <w:rPr>
          <w:b/>
          <w:color w:val="000000"/>
        </w:rPr>
        <w:t xml:space="preserve">9. </w:t>
      </w:r>
      <w:r w:rsidR="0078302E" w:rsidRPr="00831185">
        <w:rPr>
          <w:b/>
          <w:color w:val="000000"/>
        </w:rPr>
        <w:tab/>
      </w:r>
      <w:r w:rsidR="00707711" w:rsidRPr="00831185">
        <w:rPr>
          <w:b/>
          <w:color w:val="000000"/>
        </w:rPr>
        <w:t>Adjournment</w:t>
      </w:r>
      <w:r w:rsidR="00A83BE2" w:rsidRPr="00831185">
        <w:rPr>
          <w:b/>
          <w:color w:val="000000"/>
        </w:rPr>
        <w:t xml:space="preserve"> </w:t>
      </w:r>
    </w:p>
    <w:p w14:paraId="40F24902" w14:textId="77777777" w:rsidR="00433398" w:rsidRDefault="00433398" w:rsidP="00FE604C">
      <w:pPr>
        <w:pStyle w:val="ListParagraph"/>
        <w:numPr>
          <w:ilvl w:val="0"/>
          <w:numId w:val="11"/>
        </w:numPr>
        <w:spacing w:after="120"/>
        <w:jc w:val="both"/>
      </w:pPr>
      <w:r>
        <w:t>The AGM was adjourned at 1:45pm</w:t>
      </w:r>
    </w:p>
    <w:p w14:paraId="29E79CE2" w14:textId="77777777" w:rsidR="0078302E" w:rsidRPr="00831185" w:rsidRDefault="0078302E" w:rsidP="00433398">
      <w:pPr>
        <w:pStyle w:val="ListParagraph"/>
        <w:spacing w:after="120"/>
        <w:jc w:val="both"/>
      </w:pPr>
    </w:p>
    <w:sectPr w:rsidR="0078302E" w:rsidRPr="00831185" w:rsidSect="00707711">
      <w:footerReference w:type="default" r:id="rId10"/>
      <w:pgSz w:w="12240" w:h="15840"/>
      <w:pgMar w:top="1440" w:right="1800" w:bottom="1440" w:left="180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B5F630" w16cid:durableId="1EC52E2D"/>
  <w16cid:commentId w16cid:paraId="55686515" w16cid:durableId="1EC52E60"/>
  <w16cid:commentId w16cid:paraId="284C8BCA" w16cid:durableId="1EC52E2E"/>
  <w16cid:commentId w16cid:paraId="60998543" w16cid:durableId="1EC52EC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60F30" w14:textId="77777777" w:rsidR="00B6673F" w:rsidRDefault="00B6673F" w:rsidP="005F43F8">
      <w:r>
        <w:separator/>
      </w:r>
    </w:p>
  </w:endnote>
  <w:endnote w:type="continuationSeparator" w:id="0">
    <w:p w14:paraId="211CD845" w14:textId="77777777" w:rsidR="00B6673F" w:rsidRDefault="00B6673F" w:rsidP="005F4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panose1 w:val="00000000000000000000"/>
    <w:charset w:val="00"/>
    <w:family w:val="auto"/>
    <w:notTrueType/>
    <w:pitch w:val="default"/>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Wingdings2">
    <w:altName w:val="Malgun Gothic Semilight"/>
    <w:panose1 w:val="00000000000000000000"/>
    <w:charset w:val="88"/>
    <w:family w:val="auto"/>
    <w:notTrueType/>
    <w:pitch w:val="default"/>
    <w:sig w:usb0="00000000"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3094850"/>
      <w:docPartObj>
        <w:docPartGallery w:val="Page Numbers (Bottom of Page)"/>
        <w:docPartUnique/>
      </w:docPartObj>
    </w:sdtPr>
    <w:sdtEndPr>
      <w:rPr>
        <w:noProof/>
      </w:rPr>
    </w:sdtEndPr>
    <w:sdtContent>
      <w:p w14:paraId="4A7AC3FB" w14:textId="40F3368F" w:rsidR="00341044" w:rsidRDefault="00341044">
        <w:pPr>
          <w:pStyle w:val="Footer"/>
        </w:pPr>
        <w:r>
          <w:t xml:space="preserve">Page | </w:t>
        </w:r>
        <w:r>
          <w:fldChar w:fldCharType="begin"/>
        </w:r>
        <w:r>
          <w:instrText xml:space="preserve"> PAGE   \* MERGEFORMAT </w:instrText>
        </w:r>
        <w:r>
          <w:fldChar w:fldCharType="separate"/>
        </w:r>
        <w:r w:rsidR="00CB7B3A">
          <w:rPr>
            <w:noProof/>
          </w:rPr>
          <w:t>4</w:t>
        </w:r>
        <w:r>
          <w:rPr>
            <w:noProof/>
          </w:rPr>
          <w:fldChar w:fldCharType="end"/>
        </w:r>
      </w:p>
    </w:sdtContent>
  </w:sdt>
  <w:p w14:paraId="62BD422F" w14:textId="77777777" w:rsidR="005F43F8" w:rsidRDefault="005F43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201121" w14:textId="77777777" w:rsidR="00B6673F" w:rsidRDefault="00B6673F" w:rsidP="005F43F8">
      <w:r>
        <w:separator/>
      </w:r>
    </w:p>
  </w:footnote>
  <w:footnote w:type="continuationSeparator" w:id="0">
    <w:p w14:paraId="0240C88F" w14:textId="77777777" w:rsidR="00B6673F" w:rsidRDefault="00B6673F" w:rsidP="005F43F8">
      <w:r>
        <w:continuationSeparator/>
      </w:r>
    </w:p>
  </w:footnote>
  <w:footnote w:id="1">
    <w:p w14:paraId="751DEE1C" w14:textId="77777777" w:rsidR="005F43F8" w:rsidRPr="00831185" w:rsidRDefault="005F43F8" w:rsidP="005F43F8">
      <w:pPr>
        <w:rPr>
          <w:color w:val="000000" w:themeColor="text1"/>
          <w:sz w:val="20"/>
          <w:szCs w:val="20"/>
        </w:rPr>
      </w:pPr>
      <w:r w:rsidRPr="00831185">
        <w:rPr>
          <w:rStyle w:val="FootnoteReference"/>
          <w:color w:val="000000" w:themeColor="text1"/>
          <w:sz w:val="20"/>
          <w:szCs w:val="20"/>
        </w:rPr>
        <w:footnoteRef/>
      </w:r>
      <w:r w:rsidRPr="00831185">
        <w:rPr>
          <w:color w:val="000000" w:themeColor="text1"/>
          <w:sz w:val="20"/>
          <w:szCs w:val="20"/>
        </w:rPr>
        <w:t xml:space="preserve">  The PowerPoint slides associated to this AGM are attached to the </w:t>
      </w:r>
      <w:r w:rsidR="00B41690">
        <w:rPr>
          <w:color w:val="000000" w:themeColor="text1"/>
          <w:sz w:val="20"/>
          <w:szCs w:val="20"/>
        </w:rPr>
        <w:t>M</w:t>
      </w:r>
      <w:r w:rsidRPr="00831185">
        <w:rPr>
          <w:color w:val="000000" w:themeColor="text1"/>
          <w:sz w:val="20"/>
          <w:szCs w:val="20"/>
        </w:rPr>
        <w:t xml:space="preserve">inutes for reference purposes. </w:t>
      </w:r>
    </w:p>
    <w:p w14:paraId="1844AD8C" w14:textId="77777777" w:rsidR="005F43F8" w:rsidRPr="005F43F8" w:rsidRDefault="005F43F8">
      <w:pPr>
        <w:pStyle w:val="FootnoteText"/>
        <w:rPr>
          <w:rFonts w:ascii="Arial" w:hAnsi="Arial" w:cs="Arial"/>
          <w:lang w:val="en-CA"/>
        </w:rPr>
      </w:pPr>
    </w:p>
  </w:footnote>
  <w:footnote w:id="2">
    <w:p w14:paraId="1DC293A0" w14:textId="77777777" w:rsidR="008F4156" w:rsidRPr="008F4156" w:rsidRDefault="008F4156">
      <w:pPr>
        <w:pStyle w:val="FootnoteText"/>
        <w:rPr>
          <w:lang w:val="en-CA"/>
        </w:rPr>
      </w:pPr>
      <w:r>
        <w:rPr>
          <w:rStyle w:val="FootnoteReference"/>
        </w:rPr>
        <w:footnoteRef/>
      </w:r>
      <w:r>
        <w:t xml:space="preserve"> Additional information is available from the </w:t>
      </w:r>
      <w:r>
        <w:rPr>
          <w:lang w:val="en-CA"/>
        </w:rPr>
        <w:t>PPT slides #3 to #10</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C0787"/>
    <w:multiLevelType w:val="hybridMultilevel"/>
    <w:tmpl w:val="E22C3D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5338B1"/>
    <w:multiLevelType w:val="hybridMultilevel"/>
    <w:tmpl w:val="DEDC4FCA"/>
    <w:lvl w:ilvl="0" w:tplc="000F0409">
      <w:start w:val="1"/>
      <w:numFmt w:val="decimal"/>
      <w:lvlText w:val="%1."/>
      <w:lvlJc w:val="left"/>
      <w:pPr>
        <w:tabs>
          <w:tab w:val="num" w:pos="720"/>
        </w:tabs>
        <w:ind w:left="720" w:hanging="360"/>
      </w:pPr>
      <w:rPr>
        <w:rFonts w:hint="default"/>
      </w:rPr>
    </w:lvl>
    <w:lvl w:ilvl="1" w:tplc="04090001">
      <w:start w:val="1"/>
      <w:numFmt w:val="bullet"/>
      <w:lvlText w:val=""/>
      <w:lvlJc w:val="left"/>
      <w:pPr>
        <w:ind w:left="1440" w:hanging="360"/>
      </w:pPr>
      <w:rPr>
        <w:rFonts w:ascii="Symbol" w:hAnsi="Symbol" w:hint="default"/>
      </w:r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22380017"/>
    <w:multiLevelType w:val="hybridMultilevel"/>
    <w:tmpl w:val="C2D03D06"/>
    <w:lvl w:ilvl="0" w:tplc="BC160A42">
      <w:numFmt w:val="bullet"/>
      <w:lvlText w:val="–"/>
      <w:lvlJc w:val="left"/>
      <w:pPr>
        <w:ind w:left="720" w:hanging="360"/>
      </w:pPr>
      <w:rPr>
        <w:rFonts w:ascii="Times New Roman" w:eastAsia="Times New Roman" w:hAnsi="Times New Roman" w:cs="Times New Roman" w:hint="default"/>
      </w:rPr>
    </w:lvl>
    <w:lvl w:ilvl="1" w:tplc="128263E6">
      <w:numFmt w:val="bullet"/>
      <w:lvlText w:val="•"/>
      <w:lvlJc w:val="left"/>
      <w:pPr>
        <w:ind w:left="1440" w:hanging="360"/>
      </w:pPr>
      <w:rPr>
        <w:rFonts w:ascii="ArialMT" w:eastAsia="Times New Roman" w:hAnsi="ArialMT" w:cs="ArialMT"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6AF4F09"/>
    <w:multiLevelType w:val="hybridMultilevel"/>
    <w:tmpl w:val="459A7AFA"/>
    <w:lvl w:ilvl="0" w:tplc="9DD6B93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8337711"/>
    <w:multiLevelType w:val="hybridMultilevel"/>
    <w:tmpl w:val="52B2E5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AC17892"/>
    <w:multiLevelType w:val="hybridMultilevel"/>
    <w:tmpl w:val="954637A6"/>
    <w:lvl w:ilvl="0" w:tplc="BC160A4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400C4B"/>
    <w:multiLevelType w:val="hybridMultilevel"/>
    <w:tmpl w:val="A7202A2E"/>
    <w:lvl w:ilvl="0" w:tplc="BC160A42">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100008A"/>
    <w:multiLevelType w:val="hybridMultilevel"/>
    <w:tmpl w:val="AF7CCCDA"/>
    <w:lvl w:ilvl="0" w:tplc="BC160A42">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3C76583"/>
    <w:multiLevelType w:val="hybridMultilevel"/>
    <w:tmpl w:val="4D228DE0"/>
    <w:lvl w:ilvl="0" w:tplc="E4EE2C3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4F063F2"/>
    <w:multiLevelType w:val="hybridMultilevel"/>
    <w:tmpl w:val="21540AE6"/>
    <w:lvl w:ilvl="0" w:tplc="BC160A4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9A5054A"/>
    <w:multiLevelType w:val="hybridMultilevel"/>
    <w:tmpl w:val="2D5454EA"/>
    <w:lvl w:ilvl="0" w:tplc="BC160A4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8"/>
  </w:num>
  <w:num w:numId="5">
    <w:abstractNumId w:val="7"/>
  </w:num>
  <w:num w:numId="6">
    <w:abstractNumId w:val="6"/>
  </w:num>
  <w:num w:numId="7">
    <w:abstractNumId w:val="5"/>
  </w:num>
  <w:num w:numId="8">
    <w:abstractNumId w:val="2"/>
  </w:num>
  <w:num w:numId="9">
    <w:abstractNumId w:val="9"/>
  </w:num>
  <w:num w:numId="10">
    <w:abstractNumId w:val="3"/>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MzA2tDQ1s7SwNDVU0lEKTi0uzszPAykwrAUA27TVsiwAAAA="/>
  </w:docVars>
  <w:rsids>
    <w:rsidRoot w:val="008B6717"/>
    <w:rsid w:val="00002FA8"/>
    <w:rsid w:val="00007721"/>
    <w:rsid w:val="00013161"/>
    <w:rsid w:val="00013583"/>
    <w:rsid w:val="00016118"/>
    <w:rsid w:val="00017209"/>
    <w:rsid w:val="00040971"/>
    <w:rsid w:val="0004311E"/>
    <w:rsid w:val="0004446E"/>
    <w:rsid w:val="00045387"/>
    <w:rsid w:val="0006313E"/>
    <w:rsid w:val="00080DEF"/>
    <w:rsid w:val="000825D5"/>
    <w:rsid w:val="00083136"/>
    <w:rsid w:val="000A1C31"/>
    <w:rsid w:val="000A4920"/>
    <w:rsid w:val="000A6984"/>
    <w:rsid w:val="000C2973"/>
    <w:rsid w:val="000D214A"/>
    <w:rsid w:val="000D2949"/>
    <w:rsid w:val="000E62B7"/>
    <w:rsid w:val="000F303D"/>
    <w:rsid w:val="000F7B18"/>
    <w:rsid w:val="0010054B"/>
    <w:rsid w:val="001077A9"/>
    <w:rsid w:val="00112574"/>
    <w:rsid w:val="001210C2"/>
    <w:rsid w:val="00124652"/>
    <w:rsid w:val="0013272F"/>
    <w:rsid w:val="00132F9F"/>
    <w:rsid w:val="0013585F"/>
    <w:rsid w:val="0014234A"/>
    <w:rsid w:val="00142D3F"/>
    <w:rsid w:val="00146378"/>
    <w:rsid w:val="0016458D"/>
    <w:rsid w:val="001711D3"/>
    <w:rsid w:val="00171899"/>
    <w:rsid w:val="001735F5"/>
    <w:rsid w:val="001777BD"/>
    <w:rsid w:val="001806CF"/>
    <w:rsid w:val="001A223C"/>
    <w:rsid w:val="001B1A5B"/>
    <w:rsid w:val="001B3796"/>
    <w:rsid w:val="001B50B4"/>
    <w:rsid w:val="001B65BF"/>
    <w:rsid w:val="001C356D"/>
    <w:rsid w:val="001C39DD"/>
    <w:rsid w:val="001C569C"/>
    <w:rsid w:val="001D4166"/>
    <w:rsid w:val="001D5DA1"/>
    <w:rsid w:val="001E637D"/>
    <w:rsid w:val="001E6F31"/>
    <w:rsid w:val="001F641B"/>
    <w:rsid w:val="001F673E"/>
    <w:rsid w:val="00202A70"/>
    <w:rsid w:val="00211E2B"/>
    <w:rsid w:val="002176A2"/>
    <w:rsid w:val="0022107C"/>
    <w:rsid w:val="0022496C"/>
    <w:rsid w:val="002269FF"/>
    <w:rsid w:val="00235197"/>
    <w:rsid w:val="002411DF"/>
    <w:rsid w:val="00243542"/>
    <w:rsid w:val="002463B5"/>
    <w:rsid w:val="00255FF7"/>
    <w:rsid w:val="00282ABB"/>
    <w:rsid w:val="00282B6A"/>
    <w:rsid w:val="00293CF7"/>
    <w:rsid w:val="0029664D"/>
    <w:rsid w:val="002A14AE"/>
    <w:rsid w:val="002B059C"/>
    <w:rsid w:val="002B219E"/>
    <w:rsid w:val="002D6E94"/>
    <w:rsid w:val="00303197"/>
    <w:rsid w:val="00320BCF"/>
    <w:rsid w:val="003236D3"/>
    <w:rsid w:val="00331736"/>
    <w:rsid w:val="00341044"/>
    <w:rsid w:val="003458B4"/>
    <w:rsid w:val="00346D5D"/>
    <w:rsid w:val="003516A6"/>
    <w:rsid w:val="003569DA"/>
    <w:rsid w:val="00361FED"/>
    <w:rsid w:val="003672C2"/>
    <w:rsid w:val="003712CD"/>
    <w:rsid w:val="00381DCF"/>
    <w:rsid w:val="003826D4"/>
    <w:rsid w:val="00383AA7"/>
    <w:rsid w:val="00384CB1"/>
    <w:rsid w:val="003A1755"/>
    <w:rsid w:val="003A2E3D"/>
    <w:rsid w:val="003B54C0"/>
    <w:rsid w:val="003C3B0E"/>
    <w:rsid w:val="003E5455"/>
    <w:rsid w:val="003E5A6F"/>
    <w:rsid w:val="003F0E6F"/>
    <w:rsid w:val="003F1B4F"/>
    <w:rsid w:val="003F489B"/>
    <w:rsid w:val="003F7AE9"/>
    <w:rsid w:val="00402DEC"/>
    <w:rsid w:val="00404151"/>
    <w:rsid w:val="00421C58"/>
    <w:rsid w:val="00433398"/>
    <w:rsid w:val="004464A5"/>
    <w:rsid w:val="004554AE"/>
    <w:rsid w:val="004637AB"/>
    <w:rsid w:val="004A127D"/>
    <w:rsid w:val="004C4D80"/>
    <w:rsid w:val="004D6615"/>
    <w:rsid w:val="004E2BA2"/>
    <w:rsid w:val="004F2F6F"/>
    <w:rsid w:val="00502232"/>
    <w:rsid w:val="00504A9C"/>
    <w:rsid w:val="00513F17"/>
    <w:rsid w:val="0052340F"/>
    <w:rsid w:val="00524C0F"/>
    <w:rsid w:val="005263D1"/>
    <w:rsid w:val="00527EB0"/>
    <w:rsid w:val="005405AF"/>
    <w:rsid w:val="00541509"/>
    <w:rsid w:val="00542230"/>
    <w:rsid w:val="005433CF"/>
    <w:rsid w:val="00554BFF"/>
    <w:rsid w:val="005559E7"/>
    <w:rsid w:val="00567CE8"/>
    <w:rsid w:val="00573607"/>
    <w:rsid w:val="00584461"/>
    <w:rsid w:val="0058482B"/>
    <w:rsid w:val="00590295"/>
    <w:rsid w:val="00592DD4"/>
    <w:rsid w:val="005C397F"/>
    <w:rsid w:val="005C53ED"/>
    <w:rsid w:val="005C5CED"/>
    <w:rsid w:val="005D133C"/>
    <w:rsid w:val="005D1F34"/>
    <w:rsid w:val="005D3888"/>
    <w:rsid w:val="005D42F6"/>
    <w:rsid w:val="005D67FD"/>
    <w:rsid w:val="005E3FCB"/>
    <w:rsid w:val="005F41F3"/>
    <w:rsid w:val="005F43F8"/>
    <w:rsid w:val="005F7B77"/>
    <w:rsid w:val="00600382"/>
    <w:rsid w:val="0060076B"/>
    <w:rsid w:val="0060197A"/>
    <w:rsid w:val="00601A8D"/>
    <w:rsid w:val="006102B7"/>
    <w:rsid w:val="006113A0"/>
    <w:rsid w:val="00613D61"/>
    <w:rsid w:val="00614869"/>
    <w:rsid w:val="0062311F"/>
    <w:rsid w:val="00623696"/>
    <w:rsid w:val="00630FB9"/>
    <w:rsid w:val="00632E6F"/>
    <w:rsid w:val="00635750"/>
    <w:rsid w:val="006446FD"/>
    <w:rsid w:val="006466BB"/>
    <w:rsid w:val="00651B8F"/>
    <w:rsid w:val="00652483"/>
    <w:rsid w:val="00652E32"/>
    <w:rsid w:val="006557E3"/>
    <w:rsid w:val="006574AA"/>
    <w:rsid w:val="00673678"/>
    <w:rsid w:val="0067525E"/>
    <w:rsid w:val="006940DC"/>
    <w:rsid w:val="006A1C3B"/>
    <w:rsid w:val="006A3955"/>
    <w:rsid w:val="006A768B"/>
    <w:rsid w:val="006B088C"/>
    <w:rsid w:val="006C23AB"/>
    <w:rsid w:val="006C2C38"/>
    <w:rsid w:val="006C32FE"/>
    <w:rsid w:val="006C5C66"/>
    <w:rsid w:val="006D41D0"/>
    <w:rsid w:val="006D5E92"/>
    <w:rsid w:val="006F3083"/>
    <w:rsid w:val="006F3BEF"/>
    <w:rsid w:val="00700EB3"/>
    <w:rsid w:val="007022BF"/>
    <w:rsid w:val="00702F02"/>
    <w:rsid w:val="007075EB"/>
    <w:rsid w:val="00707711"/>
    <w:rsid w:val="00724D15"/>
    <w:rsid w:val="0072631C"/>
    <w:rsid w:val="00732167"/>
    <w:rsid w:val="0074393F"/>
    <w:rsid w:val="00744044"/>
    <w:rsid w:val="0076444E"/>
    <w:rsid w:val="0076686A"/>
    <w:rsid w:val="00772997"/>
    <w:rsid w:val="00772999"/>
    <w:rsid w:val="0078302E"/>
    <w:rsid w:val="007A5EA4"/>
    <w:rsid w:val="007B0350"/>
    <w:rsid w:val="007B2CF7"/>
    <w:rsid w:val="007C042A"/>
    <w:rsid w:val="007C0D7A"/>
    <w:rsid w:val="007C2930"/>
    <w:rsid w:val="007C5C03"/>
    <w:rsid w:val="007C6D59"/>
    <w:rsid w:val="007D2733"/>
    <w:rsid w:val="007D2884"/>
    <w:rsid w:val="007D3164"/>
    <w:rsid w:val="007E483E"/>
    <w:rsid w:val="007E754E"/>
    <w:rsid w:val="007F3D97"/>
    <w:rsid w:val="007F3E16"/>
    <w:rsid w:val="00800464"/>
    <w:rsid w:val="00802F42"/>
    <w:rsid w:val="0080622E"/>
    <w:rsid w:val="00806AC4"/>
    <w:rsid w:val="00807B24"/>
    <w:rsid w:val="008165C3"/>
    <w:rsid w:val="00820B65"/>
    <w:rsid w:val="008230D9"/>
    <w:rsid w:val="00827051"/>
    <w:rsid w:val="008279A1"/>
    <w:rsid w:val="00831185"/>
    <w:rsid w:val="00831F9D"/>
    <w:rsid w:val="00833612"/>
    <w:rsid w:val="008412C6"/>
    <w:rsid w:val="00850847"/>
    <w:rsid w:val="008546A5"/>
    <w:rsid w:val="008640CA"/>
    <w:rsid w:val="008670F0"/>
    <w:rsid w:val="00867A28"/>
    <w:rsid w:val="0087333C"/>
    <w:rsid w:val="00876998"/>
    <w:rsid w:val="00881AAF"/>
    <w:rsid w:val="00883D52"/>
    <w:rsid w:val="0088517C"/>
    <w:rsid w:val="00886C52"/>
    <w:rsid w:val="00887F29"/>
    <w:rsid w:val="008B55A1"/>
    <w:rsid w:val="008B5E2D"/>
    <w:rsid w:val="008B6717"/>
    <w:rsid w:val="008B676A"/>
    <w:rsid w:val="008B79B2"/>
    <w:rsid w:val="008C31C9"/>
    <w:rsid w:val="008D2383"/>
    <w:rsid w:val="008D5F71"/>
    <w:rsid w:val="008E17A3"/>
    <w:rsid w:val="008E1E78"/>
    <w:rsid w:val="008E4E67"/>
    <w:rsid w:val="008E5BC3"/>
    <w:rsid w:val="008F024A"/>
    <w:rsid w:val="008F36A0"/>
    <w:rsid w:val="008F4156"/>
    <w:rsid w:val="009053B5"/>
    <w:rsid w:val="0091134A"/>
    <w:rsid w:val="00912030"/>
    <w:rsid w:val="00926605"/>
    <w:rsid w:val="0093271A"/>
    <w:rsid w:val="009422F2"/>
    <w:rsid w:val="00942509"/>
    <w:rsid w:val="00946E30"/>
    <w:rsid w:val="00957F8B"/>
    <w:rsid w:val="00962202"/>
    <w:rsid w:val="0096470C"/>
    <w:rsid w:val="00972793"/>
    <w:rsid w:val="00974EAF"/>
    <w:rsid w:val="00975A2B"/>
    <w:rsid w:val="0099359B"/>
    <w:rsid w:val="009C0353"/>
    <w:rsid w:val="009C0A72"/>
    <w:rsid w:val="009C26AC"/>
    <w:rsid w:val="009D0675"/>
    <w:rsid w:val="009D54D4"/>
    <w:rsid w:val="009E5DD4"/>
    <w:rsid w:val="009E603D"/>
    <w:rsid w:val="009E6E1C"/>
    <w:rsid w:val="009E75BE"/>
    <w:rsid w:val="009F0C9C"/>
    <w:rsid w:val="009F357D"/>
    <w:rsid w:val="00A03FCF"/>
    <w:rsid w:val="00A05E49"/>
    <w:rsid w:val="00A10682"/>
    <w:rsid w:val="00A132DB"/>
    <w:rsid w:val="00A133DD"/>
    <w:rsid w:val="00A26A98"/>
    <w:rsid w:val="00A27C76"/>
    <w:rsid w:val="00A35363"/>
    <w:rsid w:val="00A4174B"/>
    <w:rsid w:val="00A46CFC"/>
    <w:rsid w:val="00A555E9"/>
    <w:rsid w:val="00A61C24"/>
    <w:rsid w:val="00A77AFD"/>
    <w:rsid w:val="00A83BE2"/>
    <w:rsid w:val="00A8663D"/>
    <w:rsid w:val="00A979A4"/>
    <w:rsid w:val="00AA10EE"/>
    <w:rsid w:val="00AA7C39"/>
    <w:rsid w:val="00AB43CE"/>
    <w:rsid w:val="00AD3E2C"/>
    <w:rsid w:val="00AD3EFE"/>
    <w:rsid w:val="00AE7BC9"/>
    <w:rsid w:val="00AE7C2E"/>
    <w:rsid w:val="00AF113E"/>
    <w:rsid w:val="00B04CD3"/>
    <w:rsid w:val="00B06EB1"/>
    <w:rsid w:val="00B125E3"/>
    <w:rsid w:val="00B13916"/>
    <w:rsid w:val="00B214F9"/>
    <w:rsid w:val="00B23419"/>
    <w:rsid w:val="00B41690"/>
    <w:rsid w:val="00B43083"/>
    <w:rsid w:val="00B466B4"/>
    <w:rsid w:val="00B55D86"/>
    <w:rsid w:val="00B60673"/>
    <w:rsid w:val="00B61D75"/>
    <w:rsid w:val="00B6673F"/>
    <w:rsid w:val="00B7186F"/>
    <w:rsid w:val="00B74DCC"/>
    <w:rsid w:val="00B74F85"/>
    <w:rsid w:val="00B74FB2"/>
    <w:rsid w:val="00B826F0"/>
    <w:rsid w:val="00B8466C"/>
    <w:rsid w:val="00B859B1"/>
    <w:rsid w:val="00B917AE"/>
    <w:rsid w:val="00BA37F6"/>
    <w:rsid w:val="00BA51EE"/>
    <w:rsid w:val="00BA593D"/>
    <w:rsid w:val="00BA7F6C"/>
    <w:rsid w:val="00BB78FB"/>
    <w:rsid w:val="00BD4182"/>
    <w:rsid w:val="00BD50CE"/>
    <w:rsid w:val="00BE354A"/>
    <w:rsid w:val="00BF3052"/>
    <w:rsid w:val="00BF30BD"/>
    <w:rsid w:val="00BF34C8"/>
    <w:rsid w:val="00C01FC1"/>
    <w:rsid w:val="00C02A35"/>
    <w:rsid w:val="00C06BBE"/>
    <w:rsid w:val="00C07076"/>
    <w:rsid w:val="00C146D8"/>
    <w:rsid w:val="00C20E7D"/>
    <w:rsid w:val="00C23DAC"/>
    <w:rsid w:val="00C247DD"/>
    <w:rsid w:val="00C355BC"/>
    <w:rsid w:val="00C46718"/>
    <w:rsid w:val="00C470AA"/>
    <w:rsid w:val="00C55AF3"/>
    <w:rsid w:val="00C645A2"/>
    <w:rsid w:val="00C661CD"/>
    <w:rsid w:val="00C71081"/>
    <w:rsid w:val="00C86AF0"/>
    <w:rsid w:val="00C87C68"/>
    <w:rsid w:val="00C942B2"/>
    <w:rsid w:val="00C96EA4"/>
    <w:rsid w:val="00C97E72"/>
    <w:rsid w:val="00CB5282"/>
    <w:rsid w:val="00CB6606"/>
    <w:rsid w:val="00CB6DDF"/>
    <w:rsid w:val="00CB725B"/>
    <w:rsid w:val="00CB7B3A"/>
    <w:rsid w:val="00CC0989"/>
    <w:rsid w:val="00CD2356"/>
    <w:rsid w:val="00CE18E4"/>
    <w:rsid w:val="00CE4CF7"/>
    <w:rsid w:val="00CE7150"/>
    <w:rsid w:val="00CE7378"/>
    <w:rsid w:val="00D04D9F"/>
    <w:rsid w:val="00D06AB8"/>
    <w:rsid w:val="00D11C50"/>
    <w:rsid w:val="00D12BC3"/>
    <w:rsid w:val="00D1373D"/>
    <w:rsid w:val="00D206FC"/>
    <w:rsid w:val="00D210E1"/>
    <w:rsid w:val="00D27349"/>
    <w:rsid w:val="00D40E9A"/>
    <w:rsid w:val="00D52DC8"/>
    <w:rsid w:val="00D61AFB"/>
    <w:rsid w:val="00D631AA"/>
    <w:rsid w:val="00D76F03"/>
    <w:rsid w:val="00D81E50"/>
    <w:rsid w:val="00D85DAD"/>
    <w:rsid w:val="00D8640C"/>
    <w:rsid w:val="00D944F9"/>
    <w:rsid w:val="00D96E9A"/>
    <w:rsid w:val="00DA05EA"/>
    <w:rsid w:val="00DA1DB3"/>
    <w:rsid w:val="00DA2840"/>
    <w:rsid w:val="00DB1AE3"/>
    <w:rsid w:val="00DB1B05"/>
    <w:rsid w:val="00DB2605"/>
    <w:rsid w:val="00DC1572"/>
    <w:rsid w:val="00DC15F3"/>
    <w:rsid w:val="00DE1343"/>
    <w:rsid w:val="00DE5EC6"/>
    <w:rsid w:val="00DF0E7C"/>
    <w:rsid w:val="00E042AC"/>
    <w:rsid w:val="00E07525"/>
    <w:rsid w:val="00E12750"/>
    <w:rsid w:val="00E14E77"/>
    <w:rsid w:val="00E15817"/>
    <w:rsid w:val="00E33C23"/>
    <w:rsid w:val="00E43DF6"/>
    <w:rsid w:val="00E663E8"/>
    <w:rsid w:val="00E677C3"/>
    <w:rsid w:val="00E706FF"/>
    <w:rsid w:val="00E726C4"/>
    <w:rsid w:val="00E72E11"/>
    <w:rsid w:val="00E80AEE"/>
    <w:rsid w:val="00E85B2C"/>
    <w:rsid w:val="00E863C4"/>
    <w:rsid w:val="00E93D8C"/>
    <w:rsid w:val="00EB53FD"/>
    <w:rsid w:val="00ED0BB4"/>
    <w:rsid w:val="00ED2306"/>
    <w:rsid w:val="00ED40D8"/>
    <w:rsid w:val="00ED7BA6"/>
    <w:rsid w:val="00EE1F80"/>
    <w:rsid w:val="00EE3B93"/>
    <w:rsid w:val="00EE74F6"/>
    <w:rsid w:val="00EE7670"/>
    <w:rsid w:val="00EF4B98"/>
    <w:rsid w:val="00EF78C0"/>
    <w:rsid w:val="00F05C92"/>
    <w:rsid w:val="00F157FE"/>
    <w:rsid w:val="00F161EA"/>
    <w:rsid w:val="00F17D76"/>
    <w:rsid w:val="00F343D5"/>
    <w:rsid w:val="00F371DE"/>
    <w:rsid w:val="00F4449C"/>
    <w:rsid w:val="00F46695"/>
    <w:rsid w:val="00F51C6E"/>
    <w:rsid w:val="00F71882"/>
    <w:rsid w:val="00F73B9E"/>
    <w:rsid w:val="00F75330"/>
    <w:rsid w:val="00F77729"/>
    <w:rsid w:val="00F8048B"/>
    <w:rsid w:val="00F81D18"/>
    <w:rsid w:val="00F822D0"/>
    <w:rsid w:val="00F86056"/>
    <w:rsid w:val="00F90BAD"/>
    <w:rsid w:val="00F91863"/>
    <w:rsid w:val="00FA061A"/>
    <w:rsid w:val="00FA0EC6"/>
    <w:rsid w:val="00FA3C14"/>
    <w:rsid w:val="00FA3DA8"/>
    <w:rsid w:val="00FA73FC"/>
    <w:rsid w:val="00FB7921"/>
    <w:rsid w:val="00FC0617"/>
    <w:rsid w:val="00FC243B"/>
    <w:rsid w:val="00FC7564"/>
    <w:rsid w:val="00FD774D"/>
    <w:rsid w:val="00FE4ED7"/>
    <w:rsid w:val="00FE604C"/>
    <w:rsid w:val="00FF332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157A7189"/>
  <w15:docId w15:val="{240A2197-BD9C-4007-AC52-716D7E6AA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2">
    <w:name w:val="heading 2"/>
    <w:basedOn w:val="Normal"/>
    <w:link w:val="Heading2Char"/>
    <w:uiPriority w:val="9"/>
    <w:qFormat/>
    <w:rsid w:val="0022107C"/>
    <w:pPr>
      <w:spacing w:before="100" w:beforeAutospacing="1" w:after="100" w:afterAutospacing="1"/>
      <w:outlineLvl w:val="1"/>
    </w:pPr>
    <w:rPr>
      <w:b/>
      <w:bCs/>
      <w:sz w:val="36"/>
      <w:szCs w:val="3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021B4"/>
    <w:rPr>
      <w:rFonts w:ascii="Lucida Grande" w:hAnsi="Lucida Grande"/>
      <w:sz w:val="18"/>
      <w:szCs w:val="18"/>
    </w:rPr>
  </w:style>
  <w:style w:type="character" w:customStyle="1" w:styleId="st1">
    <w:name w:val="st1"/>
    <w:basedOn w:val="DefaultParagraphFont"/>
    <w:rsid w:val="00AF113E"/>
  </w:style>
  <w:style w:type="paragraph" w:styleId="ListParagraph">
    <w:name w:val="List Paragraph"/>
    <w:basedOn w:val="Normal"/>
    <w:uiPriority w:val="34"/>
    <w:qFormat/>
    <w:rsid w:val="00ED7BA6"/>
    <w:pPr>
      <w:ind w:left="720"/>
      <w:contextualSpacing/>
    </w:pPr>
  </w:style>
  <w:style w:type="character" w:styleId="CommentReference">
    <w:name w:val="annotation reference"/>
    <w:basedOn w:val="DefaultParagraphFont"/>
    <w:semiHidden/>
    <w:unhideWhenUsed/>
    <w:rsid w:val="000D214A"/>
    <w:rPr>
      <w:sz w:val="16"/>
      <w:szCs w:val="16"/>
    </w:rPr>
  </w:style>
  <w:style w:type="paragraph" w:styleId="CommentText">
    <w:name w:val="annotation text"/>
    <w:basedOn w:val="Normal"/>
    <w:link w:val="CommentTextChar"/>
    <w:semiHidden/>
    <w:unhideWhenUsed/>
    <w:rsid w:val="000D214A"/>
    <w:rPr>
      <w:sz w:val="20"/>
      <w:szCs w:val="20"/>
    </w:rPr>
  </w:style>
  <w:style w:type="character" w:customStyle="1" w:styleId="CommentTextChar">
    <w:name w:val="Comment Text Char"/>
    <w:basedOn w:val="DefaultParagraphFont"/>
    <w:link w:val="CommentText"/>
    <w:semiHidden/>
    <w:rsid w:val="000D214A"/>
    <w:rPr>
      <w:lang w:val="en-US" w:eastAsia="en-US"/>
    </w:rPr>
  </w:style>
  <w:style w:type="paragraph" w:styleId="CommentSubject">
    <w:name w:val="annotation subject"/>
    <w:basedOn w:val="CommentText"/>
    <w:next w:val="CommentText"/>
    <w:link w:val="CommentSubjectChar"/>
    <w:semiHidden/>
    <w:unhideWhenUsed/>
    <w:rsid w:val="000D214A"/>
    <w:rPr>
      <w:b/>
      <w:bCs/>
    </w:rPr>
  </w:style>
  <w:style w:type="character" w:customStyle="1" w:styleId="CommentSubjectChar">
    <w:name w:val="Comment Subject Char"/>
    <w:basedOn w:val="CommentTextChar"/>
    <w:link w:val="CommentSubject"/>
    <w:semiHidden/>
    <w:rsid w:val="000D214A"/>
    <w:rPr>
      <w:b/>
      <w:bCs/>
      <w:lang w:val="en-US" w:eastAsia="en-US"/>
    </w:rPr>
  </w:style>
  <w:style w:type="character" w:styleId="Hyperlink">
    <w:name w:val="Hyperlink"/>
    <w:basedOn w:val="DefaultParagraphFont"/>
    <w:uiPriority w:val="99"/>
    <w:unhideWhenUsed/>
    <w:rsid w:val="0022107C"/>
    <w:rPr>
      <w:color w:val="0000FF"/>
      <w:u w:val="single"/>
    </w:rPr>
  </w:style>
  <w:style w:type="character" w:customStyle="1" w:styleId="Heading2Char">
    <w:name w:val="Heading 2 Char"/>
    <w:basedOn w:val="DefaultParagraphFont"/>
    <w:link w:val="Heading2"/>
    <w:uiPriority w:val="9"/>
    <w:rsid w:val="0022107C"/>
    <w:rPr>
      <w:b/>
      <w:bCs/>
      <w:sz w:val="36"/>
      <w:szCs w:val="36"/>
    </w:rPr>
  </w:style>
  <w:style w:type="paragraph" w:styleId="Revision">
    <w:name w:val="Revision"/>
    <w:hidden/>
    <w:uiPriority w:val="99"/>
    <w:semiHidden/>
    <w:rsid w:val="00DB2605"/>
    <w:rPr>
      <w:sz w:val="24"/>
      <w:szCs w:val="24"/>
      <w:lang w:val="en-US" w:eastAsia="en-US"/>
    </w:rPr>
  </w:style>
  <w:style w:type="character" w:customStyle="1" w:styleId="apple-converted-space">
    <w:name w:val="apple-converted-space"/>
    <w:basedOn w:val="DefaultParagraphFont"/>
    <w:rsid w:val="00EE3B93"/>
  </w:style>
  <w:style w:type="character" w:customStyle="1" w:styleId="UnresolvedMention">
    <w:name w:val="Unresolved Mention"/>
    <w:basedOn w:val="DefaultParagraphFont"/>
    <w:uiPriority w:val="99"/>
    <w:semiHidden/>
    <w:unhideWhenUsed/>
    <w:rsid w:val="00957F8B"/>
    <w:rPr>
      <w:color w:val="605E5C"/>
      <w:shd w:val="clear" w:color="auto" w:fill="E1DFDD"/>
    </w:rPr>
  </w:style>
  <w:style w:type="paragraph" w:styleId="Header">
    <w:name w:val="header"/>
    <w:basedOn w:val="Normal"/>
    <w:link w:val="HeaderChar"/>
    <w:unhideWhenUsed/>
    <w:rsid w:val="005F43F8"/>
    <w:pPr>
      <w:tabs>
        <w:tab w:val="center" w:pos="4680"/>
        <w:tab w:val="right" w:pos="9360"/>
      </w:tabs>
    </w:pPr>
  </w:style>
  <w:style w:type="character" w:customStyle="1" w:styleId="HeaderChar">
    <w:name w:val="Header Char"/>
    <w:basedOn w:val="DefaultParagraphFont"/>
    <w:link w:val="Header"/>
    <w:rsid w:val="005F43F8"/>
    <w:rPr>
      <w:sz w:val="24"/>
      <w:szCs w:val="24"/>
      <w:lang w:val="en-US" w:eastAsia="en-US"/>
    </w:rPr>
  </w:style>
  <w:style w:type="paragraph" w:styleId="Footer">
    <w:name w:val="footer"/>
    <w:basedOn w:val="Normal"/>
    <w:link w:val="FooterChar"/>
    <w:uiPriority w:val="99"/>
    <w:unhideWhenUsed/>
    <w:rsid w:val="005F43F8"/>
    <w:pPr>
      <w:tabs>
        <w:tab w:val="center" w:pos="4680"/>
        <w:tab w:val="right" w:pos="9360"/>
      </w:tabs>
    </w:pPr>
  </w:style>
  <w:style w:type="character" w:customStyle="1" w:styleId="FooterChar">
    <w:name w:val="Footer Char"/>
    <w:basedOn w:val="DefaultParagraphFont"/>
    <w:link w:val="Footer"/>
    <w:uiPriority w:val="99"/>
    <w:rsid w:val="005F43F8"/>
    <w:rPr>
      <w:sz w:val="24"/>
      <w:szCs w:val="24"/>
      <w:lang w:val="en-US" w:eastAsia="en-US"/>
    </w:rPr>
  </w:style>
  <w:style w:type="paragraph" w:styleId="FootnoteText">
    <w:name w:val="footnote text"/>
    <w:basedOn w:val="Normal"/>
    <w:link w:val="FootnoteTextChar"/>
    <w:semiHidden/>
    <w:unhideWhenUsed/>
    <w:rsid w:val="005F43F8"/>
    <w:rPr>
      <w:sz w:val="20"/>
      <w:szCs w:val="20"/>
    </w:rPr>
  </w:style>
  <w:style w:type="character" w:customStyle="1" w:styleId="FootnoteTextChar">
    <w:name w:val="Footnote Text Char"/>
    <w:basedOn w:val="DefaultParagraphFont"/>
    <w:link w:val="FootnoteText"/>
    <w:semiHidden/>
    <w:rsid w:val="005F43F8"/>
    <w:rPr>
      <w:lang w:val="en-US" w:eastAsia="en-US"/>
    </w:rPr>
  </w:style>
  <w:style w:type="character" w:styleId="FootnoteReference">
    <w:name w:val="footnote reference"/>
    <w:basedOn w:val="DefaultParagraphFont"/>
    <w:semiHidden/>
    <w:unhideWhenUsed/>
    <w:rsid w:val="005F43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57197">
      <w:bodyDiv w:val="1"/>
      <w:marLeft w:val="0"/>
      <w:marRight w:val="0"/>
      <w:marTop w:val="0"/>
      <w:marBottom w:val="0"/>
      <w:divBdr>
        <w:top w:val="none" w:sz="0" w:space="0" w:color="auto"/>
        <w:left w:val="none" w:sz="0" w:space="0" w:color="auto"/>
        <w:bottom w:val="none" w:sz="0" w:space="0" w:color="auto"/>
        <w:right w:val="none" w:sz="0" w:space="0" w:color="auto"/>
      </w:divBdr>
    </w:div>
    <w:div w:id="277955612">
      <w:bodyDiv w:val="1"/>
      <w:marLeft w:val="0"/>
      <w:marRight w:val="0"/>
      <w:marTop w:val="0"/>
      <w:marBottom w:val="0"/>
      <w:divBdr>
        <w:top w:val="none" w:sz="0" w:space="0" w:color="auto"/>
        <w:left w:val="none" w:sz="0" w:space="0" w:color="auto"/>
        <w:bottom w:val="none" w:sz="0" w:space="0" w:color="auto"/>
        <w:right w:val="none" w:sz="0" w:space="0" w:color="auto"/>
      </w:divBdr>
    </w:div>
    <w:div w:id="931668851">
      <w:bodyDiv w:val="1"/>
      <w:marLeft w:val="0"/>
      <w:marRight w:val="0"/>
      <w:marTop w:val="0"/>
      <w:marBottom w:val="0"/>
      <w:divBdr>
        <w:top w:val="none" w:sz="0" w:space="0" w:color="auto"/>
        <w:left w:val="none" w:sz="0" w:space="0" w:color="auto"/>
        <w:bottom w:val="none" w:sz="0" w:space="0" w:color="auto"/>
        <w:right w:val="none" w:sz="0" w:space="0" w:color="auto"/>
      </w:divBdr>
      <w:divsChild>
        <w:div w:id="434130033">
          <w:marLeft w:val="0"/>
          <w:marRight w:val="0"/>
          <w:marTop w:val="0"/>
          <w:marBottom w:val="0"/>
          <w:divBdr>
            <w:top w:val="none" w:sz="0" w:space="0" w:color="auto"/>
            <w:left w:val="none" w:sz="0" w:space="0" w:color="auto"/>
            <w:bottom w:val="none" w:sz="0" w:space="0" w:color="auto"/>
            <w:right w:val="none" w:sz="0" w:space="0" w:color="auto"/>
          </w:divBdr>
          <w:divsChild>
            <w:div w:id="2128431420">
              <w:marLeft w:val="0"/>
              <w:marRight w:val="0"/>
              <w:marTop w:val="0"/>
              <w:marBottom w:val="0"/>
              <w:divBdr>
                <w:top w:val="none" w:sz="0" w:space="0" w:color="auto"/>
                <w:left w:val="none" w:sz="0" w:space="0" w:color="auto"/>
                <w:bottom w:val="none" w:sz="0" w:space="0" w:color="auto"/>
                <w:right w:val="none" w:sz="0" w:space="0" w:color="auto"/>
              </w:divBdr>
              <w:divsChild>
                <w:div w:id="16779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943114">
      <w:bodyDiv w:val="1"/>
      <w:marLeft w:val="0"/>
      <w:marRight w:val="0"/>
      <w:marTop w:val="0"/>
      <w:marBottom w:val="0"/>
      <w:divBdr>
        <w:top w:val="none" w:sz="0" w:space="0" w:color="auto"/>
        <w:left w:val="none" w:sz="0" w:space="0" w:color="auto"/>
        <w:bottom w:val="none" w:sz="0" w:space="0" w:color="auto"/>
        <w:right w:val="none" w:sz="0" w:space="0" w:color="auto"/>
      </w:divBdr>
    </w:div>
    <w:div w:id="1346639704">
      <w:bodyDiv w:val="1"/>
      <w:marLeft w:val="0"/>
      <w:marRight w:val="0"/>
      <w:marTop w:val="0"/>
      <w:marBottom w:val="0"/>
      <w:divBdr>
        <w:top w:val="none" w:sz="0" w:space="0" w:color="auto"/>
        <w:left w:val="none" w:sz="0" w:space="0" w:color="auto"/>
        <w:bottom w:val="none" w:sz="0" w:space="0" w:color="auto"/>
        <w:right w:val="none" w:sz="0" w:space="0" w:color="auto"/>
      </w:divBdr>
    </w:div>
    <w:div w:id="150366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iomaterials.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FA134-F936-4A0A-AE8E-946D16BB0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32</Words>
  <Characters>8168</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ANADIAN BIOMATERIALS SOCIETY</vt:lpstr>
      <vt:lpstr>CANADIAN BIOMATERIALS SOCIETY</vt:lpstr>
    </vt:vector>
  </TitlesOfParts>
  <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BIOMATERIALS SOCIETY</dc:title>
  <dc:creator>Mark Filiaggi</dc:creator>
  <cp:lastModifiedBy>Nima Khademmohtaram</cp:lastModifiedBy>
  <cp:revision>2</cp:revision>
  <cp:lastPrinted>2016-05-02T16:34:00Z</cp:lastPrinted>
  <dcterms:created xsi:type="dcterms:W3CDTF">2020-05-11T21:29:00Z</dcterms:created>
  <dcterms:modified xsi:type="dcterms:W3CDTF">2020-05-11T21:29:00Z</dcterms:modified>
</cp:coreProperties>
</file>